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45AF85" w14:textId="73DAAD72" w:rsidR="009A1E24" w:rsidRPr="00DC6632" w:rsidRDefault="009A1E24" w:rsidP="004B40EB">
      <w:pPr>
        <w:pStyle w:val="pravnapodlaga1"/>
        <w:spacing w:before="0" w:line="360" w:lineRule="auto"/>
        <w:ind w:firstLine="0"/>
        <w:rPr>
          <w:sz w:val="20"/>
          <w:szCs w:val="20"/>
        </w:rPr>
      </w:pPr>
      <w:bookmarkStart w:id="0" w:name="_GoBack"/>
      <w:bookmarkEnd w:id="0"/>
      <w:r w:rsidRPr="00DC6632">
        <w:rPr>
          <w:sz w:val="20"/>
          <w:szCs w:val="20"/>
        </w:rPr>
        <w:t>Na podlagi</w:t>
      </w:r>
      <w:r w:rsidR="00D12C70" w:rsidRPr="00DC6632">
        <w:rPr>
          <w:sz w:val="20"/>
          <w:szCs w:val="20"/>
        </w:rPr>
        <w:t xml:space="preserve"> </w:t>
      </w:r>
      <w:r w:rsidR="00B5236A" w:rsidRPr="00DC6632">
        <w:rPr>
          <w:sz w:val="20"/>
          <w:szCs w:val="20"/>
        </w:rPr>
        <w:t>sedmeg</w:t>
      </w:r>
      <w:r w:rsidR="001E5668" w:rsidRPr="00DC6632">
        <w:rPr>
          <w:sz w:val="20"/>
          <w:szCs w:val="20"/>
        </w:rPr>
        <w:t>a</w:t>
      </w:r>
      <w:r w:rsidR="00B42A90" w:rsidRPr="00DC6632">
        <w:rPr>
          <w:sz w:val="20"/>
          <w:szCs w:val="20"/>
        </w:rPr>
        <w:t xml:space="preserve"> </w:t>
      </w:r>
      <w:r w:rsidR="00D12C70" w:rsidRPr="00DC6632">
        <w:rPr>
          <w:sz w:val="20"/>
          <w:szCs w:val="20"/>
        </w:rPr>
        <w:t>odstavka</w:t>
      </w:r>
      <w:r w:rsidRPr="00DC6632">
        <w:rPr>
          <w:sz w:val="20"/>
          <w:szCs w:val="20"/>
        </w:rPr>
        <w:t xml:space="preserve"> </w:t>
      </w:r>
      <w:r w:rsidR="00B42A90" w:rsidRPr="00DC6632">
        <w:rPr>
          <w:sz w:val="20"/>
          <w:szCs w:val="20"/>
        </w:rPr>
        <w:t>148</w:t>
      </w:r>
      <w:r w:rsidRPr="00DC6632">
        <w:rPr>
          <w:sz w:val="20"/>
          <w:szCs w:val="20"/>
        </w:rPr>
        <w:t>.</w:t>
      </w:r>
      <w:r w:rsidR="00B42A90" w:rsidRPr="00DC6632">
        <w:rPr>
          <w:sz w:val="20"/>
          <w:szCs w:val="20"/>
        </w:rPr>
        <w:t>b</w:t>
      </w:r>
      <w:r w:rsidRPr="00DC6632">
        <w:rPr>
          <w:sz w:val="20"/>
          <w:szCs w:val="20"/>
        </w:rPr>
        <w:t xml:space="preserve"> člena Zakona o kmetijstvu </w:t>
      </w:r>
      <w:r w:rsidR="001A45CD" w:rsidRPr="00DC6632">
        <w:rPr>
          <w:sz w:val="20"/>
          <w:szCs w:val="20"/>
        </w:rPr>
        <w:t>(Uradni list RS, št. 45/08, 57/12, 90/12 – ZdZPVHVVR, 26/14, 32/15, 27/17, 22/18, 86/21 – odl. US</w:t>
      </w:r>
      <w:r w:rsidR="00AA2834" w:rsidRPr="00DC6632">
        <w:rPr>
          <w:sz w:val="20"/>
          <w:szCs w:val="20"/>
        </w:rPr>
        <w:t>,</w:t>
      </w:r>
      <w:r w:rsidR="001A45CD" w:rsidRPr="00DC6632">
        <w:rPr>
          <w:sz w:val="20"/>
          <w:szCs w:val="20"/>
        </w:rPr>
        <w:t xml:space="preserve"> 123/21</w:t>
      </w:r>
      <w:r w:rsidR="00AA2834" w:rsidRPr="00DC6632">
        <w:rPr>
          <w:sz w:val="20"/>
          <w:szCs w:val="20"/>
        </w:rPr>
        <w:t xml:space="preserve"> in</w:t>
      </w:r>
      <w:r w:rsidR="004645F3" w:rsidRPr="00DC6632">
        <w:rPr>
          <w:sz w:val="20"/>
          <w:szCs w:val="20"/>
        </w:rPr>
        <w:t> </w:t>
      </w:r>
      <w:hyperlink r:id="rId8" w:tgtFrame="_blank" w:tooltip="Zakon o spremembah in dopolnitvah Zakona o kmetijstvu" w:history="1">
        <w:r w:rsidR="004645F3" w:rsidRPr="00DC6632">
          <w:rPr>
            <w:sz w:val="20"/>
            <w:szCs w:val="20"/>
          </w:rPr>
          <w:t>44/22</w:t>
        </w:r>
      </w:hyperlink>
      <w:r w:rsidR="00534357" w:rsidRPr="00DC6632">
        <w:rPr>
          <w:sz w:val="20"/>
          <w:szCs w:val="20"/>
        </w:rPr>
        <w:t xml:space="preserve">) </w:t>
      </w:r>
      <w:r w:rsidR="001C2A19" w:rsidRPr="00DC6632">
        <w:rPr>
          <w:sz w:val="20"/>
          <w:szCs w:val="20"/>
        </w:rPr>
        <w:t>ministrica</w:t>
      </w:r>
      <w:r w:rsidR="004645F3" w:rsidRPr="00DC6632">
        <w:rPr>
          <w:sz w:val="20"/>
          <w:szCs w:val="20"/>
        </w:rPr>
        <w:t xml:space="preserve"> </w:t>
      </w:r>
      <w:r w:rsidRPr="00DC6632">
        <w:rPr>
          <w:sz w:val="20"/>
          <w:szCs w:val="20"/>
        </w:rPr>
        <w:t>za kmetijstvo</w:t>
      </w:r>
      <w:r w:rsidR="00EC403F" w:rsidRPr="00DC6632">
        <w:rPr>
          <w:sz w:val="20"/>
          <w:szCs w:val="20"/>
        </w:rPr>
        <w:t>,</w:t>
      </w:r>
      <w:r w:rsidRPr="00DC6632">
        <w:rPr>
          <w:sz w:val="20"/>
          <w:szCs w:val="20"/>
        </w:rPr>
        <w:t xml:space="preserve"> gozdarstvo in prehrano</w:t>
      </w:r>
      <w:r w:rsidR="00807B3C" w:rsidRPr="00DC6632">
        <w:rPr>
          <w:sz w:val="20"/>
          <w:szCs w:val="20"/>
        </w:rPr>
        <w:t xml:space="preserve"> izdaja</w:t>
      </w:r>
    </w:p>
    <w:p w14:paraId="00982190" w14:textId="49933CBE" w:rsidR="00171849" w:rsidRPr="00DC6632" w:rsidRDefault="00171849" w:rsidP="004B40EB">
      <w:pPr>
        <w:pStyle w:val="pravnapodlaga1"/>
        <w:spacing w:before="0" w:line="360" w:lineRule="auto"/>
        <w:ind w:firstLine="0"/>
        <w:rPr>
          <w:sz w:val="20"/>
          <w:szCs w:val="20"/>
        </w:rPr>
      </w:pPr>
    </w:p>
    <w:p w14:paraId="2FE69D5D" w14:textId="77777777" w:rsidR="00AA2834" w:rsidRPr="00DC6632" w:rsidRDefault="00807B3C" w:rsidP="004B40EB">
      <w:pPr>
        <w:pStyle w:val="odstavek1"/>
        <w:spacing w:before="0" w:line="360" w:lineRule="auto"/>
        <w:ind w:firstLine="0"/>
        <w:jc w:val="center"/>
        <w:rPr>
          <w:b/>
          <w:sz w:val="20"/>
          <w:szCs w:val="20"/>
        </w:rPr>
      </w:pPr>
      <w:r w:rsidRPr="00DC6632">
        <w:rPr>
          <w:b/>
          <w:sz w:val="20"/>
          <w:szCs w:val="20"/>
        </w:rPr>
        <w:t xml:space="preserve">PRAVILNIK </w:t>
      </w:r>
    </w:p>
    <w:p w14:paraId="674C3CD8" w14:textId="5BFA644C" w:rsidR="009A1E24" w:rsidRPr="00DC6632" w:rsidRDefault="009A1E24" w:rsidP="004B40EB">
      <w:pPr>
        <w:pStyle w:val="odstavek1"/>
        <w:spacing w:before="0" w:line="360" w:lineRule="auto"/>
        <w:ind w:firstLine="0"/>
        <w:jc w:val="center"/>
        <w:rPr>
          <w:b/>
          <w:sz w:val="20"/>
          <w:szCs w:val="20"/>
        </w:rPr>
      </w:pPr>
      <w:r w:rsidRPr="00DC6632">
        <w:rPr>
          <w:b/>
          <w:sz w:val="20"/>
          <w:szCs w:val="20"/>
        </w:rPr>
        <w:t xml:space="preserve">o evidenci </w:t>
      </w:r>
      <w:r w:rsidR="00B42A90" w:rsidRPr="00DC6632">
        <w:rPr>
          <w:b/>
          <w:sz w:val="20"/>
          <w:szCs w:val="20"/>
        </w:rPr>
        <w:t>pridelovalcev zelenjave</w:t>
      </w:r>
      <w:r w:rsidR="0062758A" w:rsidRPr="00DC6632">
        <w:rPr>
          <w:b/>
          <w:sz w:val="20"/>
          <w:szCs w:val="20"/>
        </w:rPr>
        <w:t xml:space="preserve"> in</w:t>
      </w:r>
      <w:r w:rsidR="00B42A90" w:rsidRPr="00DC6632">
        <w:rPr>
          <w:b/>
          <w:sz w:val="20"/>
          <w:szCs w:val="20"/>
        </w:rPr>
        <w:t xml:space="preserve"> zelišč</w:t>
      </w:r>
    </w:p>
    <w:p w14:paraId="72C718C3" w14:textId="77777777" w:rsidR="000014C4" w:rsidRPr="00DC6632" w:rsidRDefault="000014C4" w:rsidP="004B40EB">
      <w:pPr>
        <w:pStyle w:val="odstavek1"/>
        <w:spacing w:before="0" w:line="360" w:lineRule="auto"/>
        <w:ind w:firstLine="0"/>
        <w:jc w:val="center"/>
        <w:rPr>
          <w:b/>
          <w:sz w:val="20"/>
          <w:szCs w:val="20"/>
        </w:rPr>
      </w:pPr>
    </w:p>
    <w:p w14:paraId="5B0DE487" w14:textId="77777777" w:rsidR="00171849" w:rsidRPr="00DC6632" w:rsidRDefault="00171849" w:rsidP="004B40EB">
      <w:pPr>
        <w:pStyle w:val="odstavek1"/>
        <w:spacing w:before="0" w:line="360" w:lineRule="auto"/>
        <w:ind w:firstLine="0"/>
        <w:jc w:val="center"/>
        <w:rPr>
          <w:b/>
          <w:sz w:val="20"/>
          <w:szCs w:val="20"/>
        </w:rPr>
      </w:pPr>
    </w:p>
    <w:p w14:paraId="3F04FA44" w14:textId="77777777" w:rsidR="00F74E34" w:rsidRPr="00DC6632" w:rsidRDefault="00F74E34" w:rsidP="004B40EB">
      <w:pPr>
        <w:pStyle w:val="odstavek1"/>
        <w:spacing w:before="0" w:line="360" w:lineRule="auto"/>
        <w:ind w:firstLine="0"/>
        <w:jc w:val="center"/>
        <w:rPr>
          <w:b/>
          <w:sz w:val="20"/>
          <w:szCs w:val="20"/>
        </w:rPr>
      </w:pPr>
      <w:r w:rsidRPr="00DC6632">
        <w:rPr>
          <w:b/>
          <w:sz w:val="20"/>
          <w:szCs w:val="20"/>
        </w:rPr>
        <w:t>1. člen</w:t>
      </w:r>
    </w:p>
    <w:p w14:paraId="3D01D9C5" w14:textId="77777777" w:rsidR="00F74E34" w:rsidRPr="00DC6632" w:rsidRDefault="00F74E34" w:rsidP="004B40EB">
      <w:pPr>
        <w:pStyle w:val="odstavek1"/>
        <w:spacing w:before="0" w:line="360" w:lineRule="auto"/>
        <w:ind w:firstLine="0"/>
        <w:jc w:val="center"/>
        <w:rPr>
          <w:b/>
          <w:sz w:val="20"/>
          <w:szCs w:val="20"/>
        </w:rPr>
      </w:pPr>
      <w:r w:rsidRPr="00DC6632">
        <w:rPr>
          <w:b/>
          <w:sz w:val="20"/>
          <w:szCs w:val="20"/>
        </w:rPr>
        <w:t>(vsebina)</w:t>
      </w:r>
    </w:p>
    <w:p w14:paraId="0B0C36F5" w14:textId="77777777" w:rsidR="00F74E34" w:rsidRPr="00DC6632" w:rsidRDefault="00F74E34" w:rsidP="004B40EB">
      <w:pPr>
        <w:pStyle w:val="odstavek1"/>
        <w:spacing w:before="0" w:line="360" w:lineRule="auto"/>
        <w:ind w:firstLine="0"/>
        <w:rPr>
          <w:sz w:val="20"/>
          <w:szCs w:val="20"/>
        </w:rPr>
      </w:pPr>
    </w:p>
    <w:p w14:paraId="366183D5" w14:textId="56309EDC" w:rsidR="00260986" w:rsidRPr="00DC6632" w:rsidRDefault="009A1E24" w:rsidP="004B40EB">
      <w:pPr>
        <w:pStyle w:val="odstavek1"/>
        <w:spacing w:before="0" w:line="360" w:lineRule="auto"/>
        <w:ind w:firstLine="0"/>
        <w:rPr>
          <w:sz w:val="20"/>
          <w:szCs w:val="20"/>
        </w:rPr>
      </w:pPr>
      <w:r w:rsidRPr="00DC6632">
        <w:rPr>
          <w:sz w:val="20"/>
          <w:szCs w:val="20"/>
        </w:rPr>
        <w:t>Ta pravilnik določa</w:t>
      </w:r>
      <w:r w:rsidR="006D5287" w:rsidRPr="00DC6632">
        <w:rPr>
          <w:sz w:val="20"/>
          <w:szCs w:val="20"/>
        </w:rPr>
        <w:t xml:space="preserve"> podrobnejšo vsebino evidence </w:t>
      </w:r>
      <w:r w:rsidR="00B42A90" w:rsidRPr="00DC6632">
        <w:rPr>
          <w:sz w:val="20"/>
          <w:szCs w:val="20"/>
        </w:rPr>
        <w:t>pridelovalcev zelenjave</w:t>
      </w:r>
      <w:r w:rsidR="0062758A" w:rsidRPr="00DC6632">
        <w:rPr>
          <w:sz w:val="20"/>
          <w:szCs w:val="20"/>
        </w:rPr>
        <w:t xml:space="preserve"> in </w:t>
      </w:r>
      <w:r w:rsidR="00B42A90" w:rsidRPr="00DC6632">
        <w:rPr>
          <w:sz w:val="20"/>
          <w:szCs w:val="20"/>
        </w:rPr>
        <w:t xml:space="preserve">zelišč </w:t>
      </w:r>
      <w:r w:rsidR="00750867" w:rsidRPr="00DC6632">
        <w:rPr>
          <w:sz w:val="20"/>
          <w:szCs w:val="20"/>
        </w:rPr>
        <w:t>(v nadaljnjem besedilu: evidenca</w:t>
      </w:r>
      <w:r w:rsidR="00EA48F5" w:rsidRPr="00DC6632">
        <w:rPr>
          <w:sz w:val="20"/>
          <w:szCs w:val="20"/>
        </w:rPr>
        <w:t>)</w:t>
      </w:r>
      <w:r w:rsidR="0081516C" w:rsidRPr="00DC6632">
        <w:rPr>
          <w:sz w:val="20"/>
          <w:szCs w:val="20"/>
        </w:rPr>
        <w:t>, metodologijo za oceno letnega pridelka za posamezno vrsto zelenjadnic in zelišč</w:t>
      </w:r>
      <w:r w:rsidR="00B41215" w:rsidRPr="00DC6632">
        <w:rPr>
          <w:sz w:val="20"/>
          <w:szCs w:val="20"/>
        </w:rPr>
        <w:t xml:space="preserve"> in podrobnejše postopke vodenja evidence.</w:t>
      </w:r>
    </w:p>
    <w:p w14:paraId="7AABFC19" w14:textId="03E202A0" w:rsidR="00C507B4" w:rsidRPr="00DC6632" w:rsidRDefault="00C507B4" w:rsidP="004B40EB">
      <w:pPr>
        <w:pStyle w:val="odstavek1"/>
        <w:spacing w:before="0" w:line="360" w:lineRule="auto"/>
        <w:ind w:firstLine="0"/>
        <w:rPr>
          <w:sz w:val="20"/>
          <w:szCs w:val="20"/>
        </w:rPr>
      </w:pPr>
    </w:p>
    <w:p w14:paraId="01CF106A" w14:textId="77777777" w:rsidR="001E3284" w:rsidRPr="00DC6632" w:rsidRDefault="00AF6F14" w:rsidP="004B40EB">
      <w:pPr>
        <w:pStyle w:val="odstavek1"/>
        <w:tabs>
          <w:tab w:val="left" w:pos="3402"/>
        </w:tabs>
        <w:spacing w:before="0" w:line="360" w:lineRule="auto"/>
        <w:ind w:firstLine="0"/>
        <w:jc w:val="center"/>
        <w:rPr>
          <w:b/>
          <w:sz w:val="20"/>
          <w:szCs w:val="20"/>
        </w:rPr>
      </w:pPr>
      <w:r w:rsidRPr="00DC6632">
        <w:rPr>
          <w:b/>
          <w:sz w:val="20"/>
          <w:szCs w:val="20"/>
        </w:rPr>
        <w:t>2. člen</w:t>
      </w:r>
    </w:p>
    <w:p w14:paraId="11F48719" w14:textId="556E4161" w:rsidR="00AF6F14" w:rsidRPr="00DC6632" w:rsidRDefault="00AF6F14" w:rsidP="004B40EB">
      <w:pPr>
        <w:pStyle w:val="odstavek1"/>
        <w:tabs>
          <w:tab w:val="left" w:pos="3402"/>
        </w:tabs>
        <w:spacing w:before="0" w:line="360" w:lineRule="auto"/>
        <w:ind w:firstLine="0"/>
        <w:jc w:val="center"/>
        <w:rPr>
          <w:b/>
          <w:sz w:val="20"/>
          <w:szCs w:val="20"/>
        </w:rPr>
      </w:pPr>
      <w:r w:rsidRPr="00DC6632">
        <w:rPr>
          <w:b/>
          <w:sz w:val="20"/>
          <w:szCs w:val="20"/>
        </w:rPr>
        <w:t>(pomen izrazov)</w:t>
      </w:r>
    </w:p>
    <w:p w14:paraId="20860C1A" w14:textId="636B3E68" w:rsidR="00ED48F6" w:rsidRPr="00DC6632" w:rsidRDefault="00AF6F14" w:rsidP="00153C86">
      <w:pPr>
        <w:pStyle w:val="odstavek1"/>
        <w:spacing w:line="360" w:lineRule="auto"/>
        <w:ind w:firstLine="0"/>
        <w:rPr>
          <w:sz w:val="20"/>
          <w:szCs w:val="20"/>
        </w:rPr>
      </w:pPr>
      <w:r w:rsidRPr="00DC6632">
        <w:rPr>
          <w:sz w:val="20"/>
          <w:szCs w:val="20"/>
        </w:rPr>
        <w:t>Izrazi, uporabljeni v tem pravilniku, pomenijo:</w:t>
      </w:r>
    </w:p>
    <w:p w14:paraId="5C715CFC" w14:textId="041531F2" w:rsidR="00ED48F6" w:rsidRPr="00DC6632" w:rsidRDefault="00ED48F6" w:rsidP="00153C86">
      <w:pPr>
        <w:pStyle w:val="Odstavekseznama"/>
        <w:numPr>
          <w:ilvl w:val="0"/>
          <w:numId w:val="26"/>
        </w:num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HoReCa je okrajšava za hotelirstvo, restavracije, catering</w:t>
      </w:r>
      <w:r w:rsidR="007F4DDE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;</w:t>
      </w:r>
    </w:p>
    <w:p w14:paraId="003E565A" w14:textId="45E81ABD" w:rsidR="00ED48F6" w:rsidRPr="00DC6632" w:rsidRDefault="00ED48F6" w:rsidP="00153C86">
      <w:pPr>
        <w:pStyle w:val="Odstavekseznama"/>
        <w:numPr>
          <w:ilvl w:val="0"/>
          <w:numId w:val="26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poljina je strnjena površina posamezne kmetijske rastline ali mešani</w:t>
      </w:r>
      <w:r w:rsidR="00BF6F4C">
        <w:rPr>
          <w:rFonts w:ascii="Arial" w:eastAsia="Times New Roman" w:hAnsi="Arial" w:cs="Arial"/>
          <w:bCs/>
          <w:sz w:val="20"/>
          <w:szCs w:val="20"/>
          <w:lang w:eastAsia="sl-SI"/>
        </w:rPr>
        <w:t>ce kmetijskih rastlin v skladu s predpisom</w:t>
      </w: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, ki ureja izvedbo ukrepov kmetijske politike za posamezno koledarsko leto; </w:t>
      </w:r>
    </w:p>
    <w:p w14:paraId="7C7CCB82" w14:textId="77777777" w:rsidR="00ED48F6" w:rsidRPr="00DC6632" w:rsidRDefault="00ED48F6" w:rsidP="00153C86">
      <w:pPr>
        <w:pStyle w:val="Odstavekseznama"/>
        <w:numPr>
          <w:ilvl w:val="0"/>
          <w:numId w:val="26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površina rastlinjaka je površina GERK z vrsto rabe 1190 v skladu s pravilnikom, ki ureja register kmetijskih gospodarstev;</w:t>
      </w:r>
    </w:p>
    <w:p w14:paraId="62A1F122" w14:textId="77777777" w:rsidR="00ED48F6" w:rsidRPr="00DC6632" w:rsidRDefault="00ED48F6" w:rsidP="00153C86">
      <w:pPr>
        <w:pStyle w:val="Odstavekseznama"/>
        <w:numPr>
          <w:ilvl w:val="0"/>
          <w:numId w:val="26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površina rastlinjaka, kjer pridelava ne poteka v tleh, je površina GERK z vrsto rabe 1191 v skladu s pravilnikom, ki ureja register kmetijskih gospodarstev;</w:t>
      </w:r>
    </w:p>
    <w:p w14:paraId="5A857CCC" w14:textId="77777777" w:rsidR="00ED48F6" w:rsidRPr="00DC6632" w:rsidRDefault="00ED48F6" w:rsidP="00153C86">
      <w:pPr>
        <w:pStyle w:val="Odstavekseznama"/>
        <w:numPr>
          <w:ilvl w:val="0"/>
          <w:numId w:val="26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površina trajnih rastlin na njivskih površinah, kjer pridelava ne poteka v tleh, je površina GERK z vrsto rabe 1181 v skladu s pravilnikom, ki ureja register kmetijskih gospodarstev; </w:t>
      </w:r>
    </w:p>
    <w:p w14:paraId="55149DE3" w14:textId="7C02D9EA" w:rsidR="00ED48F6" w:rsidRPr="00DC6632" w:rsidRDefault="00ED48F6" w:rsidP="00153C86">
      <w:pPr>
        <w:pStyle w:val="Odstavekseznama"/>
        <w:numPr>
          <w:ilvl w:val="0"/>
          <w:numId w:val="26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pridelovalna površina je površina, na kateri poteka pridelava enoletnih vrst zelenjadnic ali zelišč oziroma se na površini prideluje večletne vrste zelenjadnic ali zelišč; </w:t>
      </w:r>
    </w:p>
    <w:p w14:paraId="146EE204" w14:textId="0FE0FD00" w:rsidR="00ED48F6" w:rsidRPr="00DC6632" w:rsidRDefault="00ED48F6" w:rsidP="00153C86">
      <w:pPr>
        <w:pStyle w:val="Odstavekseznama"/>
        <w:numPr>
          <w:ilvl w:val="0"/>
          <w:numId w:val="26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njivska površina na prostem je površina GERK z vrsto rabe 1100, 1161 ter 1180 v skladu s pravilnikom, ki ureja register kmetijskih gospodarstev;</w:t>
      </w:r>
    </w:p>
    <w:p w14:paraId="49700F8A" w14:textId="77777777" w:rsidR="00ED48F6" w:rsidRPr="00DC6632" w:rsidRDefault="00ED48F6" w:rsidP="00153C86">
      <w:pPr>
        <w:pStyle w:val="Odstavekseznama"/>
        <w:numPr>
          <w:ilvl w:val="0"/>
          <w:numId w:val="26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njivska površina z nizko zaščito na prostem je površina, na kateri se pri pridelavi zelenjadnic oziroma zelišč v tekočem koledarskem letu uporablja zaščita za rastline, pod katero ni mogoče hoditi (npr. pokrivalke za vrtnine - koprena);</w:t>
      </w:r>
    </w:p>
    <w:p w14:paraId="5F7FA83D" w14:textId="77777777" w:rsidR="00ED48F6" w:rsidRPr="00DC6632" w:rsidRDefault="00ED48F6" w:rsidP="00153C86">
      <w:pPr>
        <w:pStyle w:val="Odstavekseznama"/>
        <w:numPr>
          <w:ilvl w:val="0"/>
          <w:numId w:val="26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njivska površina z visoko zaščito na prostem je površina, na kateri se pri pridelavi zelenjadnic oziroma zelišč v tekočem koledarskem letu uporablja zaščita za rastline, pod katero se lahko hodi (npr. tunel);</w:t>
      </w:r>
    </w:p>
    <w:p w14:paraId="079C778F" w14:textId="53ECC3A0" w:rsidR="00ED48F6" w:rsidRPr="00DC6632" w:rsidRDefault="00ED48F6" w:rsidP="00153C86">
      <w:pPr>
        <w:pStyle w:val="Odstavekseznama"/>
        <w:numPr>
          <w:ilvl w:val="0"/>
          <w:numId w:val="26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vrsta posevka je opredeljena v uredbi, ki ureja izvedbo ukrepov kmetijske politi</w:t>
      </w:r>
      <w:r w:rsidR="007F4DDE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ke za posamezno koledarsko leto.</w:t>
      </w: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</w:p>
    <w:p w14:paraId="007B341B" w14:textId="039BCE5F" w:rsidR="00D664EC" w:rsidRPr="00DC6632" w:rsidRDefault="00D664EC" w:rsidP="004B40EB">
      <w:pPr>
        <w:pStyle w:val="odstavek1"/>
        <w:spacing w:before="0" w:line="360" w:lineRule="auto"/>
        <w:ind w:firstLine="0"/>
        <w:rPr>
          <w:bCs/>
          <w:sz w:val="20"/>
          <w:szCs w:val="20"/>
        </w:rPr>
      </w:pPr>
    </w:p>
    <w:p w14:paraId="6B284C6B" w14:textId="533FD747" w:rsidR="00181760" w:rsidRPr="00DC6632" w:rsidRDefault="00B5236A" w:rsidP="004B40EB">
      <w:pPr>
        <w:pStyle w:val="len1"/>
        <w:spacing w:before="0" w:line="360" w:lineRule="auto"/>
        <w:rPr>
          <w:sz w:val="20"/>
          <w:szCs w:val="20"/>
        </w:rPr>
      </w:pPr>
      <w:r w:rsidRPr="00DC6632">
        <w:rPr>
          <w:sz w:val="20"/>
          <w:szCs w:val="20"/>
        </w:rPr>
        <w:t>3</w:t>
      </w:r>
      <w:r w:rsidR="00181760" w:rsidRPr="00DC6632">
        <w:rPr>
          <w:sz w:val="20"/>
          <w:szCs w:val="20"/>
        </w:rPr>
        <w:t>. člen</w:t>
      </w:r>
    </w:p>
    <w:p w14:paraId="5B0947AA" w14:textId="5C8787D7" w:rsidR="00181760" w:rsidRPr="00DC6632" w:rsidRDefault="00181760" w:rsidP="004B40EB">
      <w:pPr>
        <w:pStyle w:val="len1"/>
        <w:spacing w:before="0" w:line="360" w:lineRule="auto"/>
        <w:rPr>
          <w:sz w:val="20"/>
          <w:szCs w:val="20"/>
        </w:rPr>
      </w:pPr>
      <w:r w:rsidRPr="00DC6632">
        <w:rPr>
          <w:sz w:val="20"/>
          <w:szCs w:val="20"/>
        </w:rPr>
        <w:t>(</w:t>
      </w:r>
      <w:r w:rsidR="0081516C" w:rsidRPr="00DC6632">
        <w:rPr>
          <w:sz w:val="20"/>
          <w:szCs w:val="20"/>
        </w:rPr>
        <w:t>podrobnejši postopki</w:t>
      </w:r>
      <w:r w:rsidRPr="00DC6632">
        <w:rPr>
          <w:sz w:val="20"/>
          <w:szCs w:val="20"/>
        </w:rPr>
        <w:t>)</w:t>
      </w:r>
    </w:p>
    <w:p w14:paraId="6C1FA3D8" w14:textId="48E618F7" w:rsidR="003C2F6D" w:rsidRPr="00DC6632" w:rsidRDefault="003C2F6D" w:rsidP="004B40EB">
      <w:pPr>
        <w:pStyle w:val="len1"/>
        <w:spacing w:before="0" w:line="360" w:lineRule="auto"/>
        <w:jc w:val="both"/>
        <w:rPr>
          <w:b w:val="0"/>
          <w:sz w:val="20"/>
          <w:szCs w:val="20"/>
        </w:rPr>
      </w:pPr>
    </w:p>
    <w:p w14:paraId="1199ED0F" w14:textId="5293A0C4" w:rsidR="00541C05" w:rsidRDefault="003C2F6D" w:rsidP="008007B7">
      <w:pPr>
        <w:pStyle w:val="Odstavekseznama"/>
        <w:numPr>
          <w:ilvl w:val="0"/>
          <w:numId w:val="1"/>
        </w:num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Zavezanec vloži vlogo za vpis v evidenco </w:t>
      </w:r>
      <w:r w:rsidR="001A45CD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ob oddaji </w:t>
      </w:r>
      <w:r w:rsidR="00B41215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z</w:t>
      </w:r>
      <w:r w:rsidR="001A45CD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birne vloge za tekoče koledarsko</w:t>
      </w:r>
      <w:r w:rsidR="00D53151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leto</w:t>
      </w: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, v skladu </w:t>
      </w:r>
      <w:r w:rsidR="00B41215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z zakonom, ki ureja kmetijstvo</w:t>
      </w:r>
      <w:r w:rsidR="00A04987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in</w:t>
      </w:r>
      <w:r w:rsidR="00D53151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predpisom, ki ureja izvedbo</w:t>
      </w:r>
      <w:r w:rsidR="00541C05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6042EC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ukrepov </w:t>
      </w:r>
      <w:r w:rsidR="00D53151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kmetijske politike za posamezno</w:t>
      </w:r>
      <w:r w:rsidR="00266FDB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koledarsko</w:t>
      </w:r>
      <w:r w:rsidR="00D53151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leto</w:t>
      </w:r>
      <w:r w:rsidR="00A04987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ter</w:t>
      </w:r>
      <w:r w:rsidR="00B41215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A04987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s </w:t>
      </w:r>
      <w:r w:rsidR="00B41215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tem pravilnikom</w:t>
      </w:r>
      <w:r w:rsidR="00D53151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.</w:t>
      </w:r>
    </w:p>
    <w:p w14:paraId="048B6795" w14:textId="77777777" w:rsidR="008007B7" w:rsidRPr="008007B7" w:rsidRDefault="008007B7" w:rsidP="008007B7">
      <w:p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</w:p>
    <w:p w14:paraId="4CC48396" w14:textId="3FA2D66D" w:rsidR="006C12E9" w:rsidRDefault="00922479" w:rsidP="008007B7">
      <w:pPr>
        <w:pStyle w:val="Odstavekseznama"/>
        <w:numPr>
          <w:ilvl w:val="0"/>
          <w:numId w:val="1"/>
        </w:num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Zavezanec sporoči </w:t>
      </w:r>
      <w:r w:rsidR="00A461AE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celotno</w:t>
      </w:r>
      <w:r w:rsidR="00266FDB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pridelavo zelenjad</w:t>
      </w:r>
      <w:r w:rsidR="006C12E9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nic oziroma</w:t>
      </w:r>
      <w:r w:rsidR="008C6BD4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zelišč na</w:t>
      </w:r>
      <w:r w:rsidR="00266FDB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F9383A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pridelovalnih površinah</w:t>
      </w:r>
      <w:r w:rsidR="00541C05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01024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vrste </w:t>
      </w:r>
      <w:r w:rsidR="00541C05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rabe </w:t>
      </w:r>
      <w:r w:rsidR="00A24F27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GERK </w:t>
      </w:r>
      <w:r w:rsidR="00541C05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1100, 1161, 1180, 1190, 1191 ter 1181</w:t>
      </w:r>
      <w:r w:rsidR="00F9383A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.</w:t>
      </w:r>
      <w:r w:rsidR="0035356B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</w:p>
    <w:p w14:paraId="353214AF" w14:textId="77777777" w:rsidR="008007B7" w:rsidRPr="008007B7" w:rsidRDefault="008007B7" w:rsidP="008007B7">
      <w:p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</w:p>
    <w:p w14:paraId="4CEFA8A8" w14:textId="7EB0C640" w:rsidR="008007B7" w:rsidRDefault="008007B7" w:rsidP="008007B7">
      <w:pPr>
        <w:pStyle w:val="Odstavekseznama"/>
        <w:numPr>
          <w:ilvl w:val="0"/>
          <w:numId w:val="1"/>
        </w:num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>
        <w:rPr>
          <w:rFonts w:ascii="Arial" w:eastAsia="Times New Roman" w:hAnsi="Arial" w:cs="Arial"/>
          <w:bCs/>
          <w:sz w:val="20"/>
          <w:szCs w:val="20"/>
          <w:lang w:eastAsia="sl-SI"/>
        </w:rPr>
        <w:t>P</w:t>
      </w:r>
      <w:r w:rsidR="00BD4672">
        <w:rPr>
          <w:rFonts w:ascii="Arial" w:eastAsia="Times New Roman" w:hAnsi="Arial" w:cs="Arial"/>
          <w:bCs/>
          <w:sz w:val="20"/>
          <w:szCs w:val="20"/>
          <w:lang w:eastAsia="sl-SI"/>
        </w:rPr>
        <w:t>rijava</w:t>
      </w:r>
      <w:r w:rsidRPr="008007B7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zelenjadnic po vrstah ne glede na način pridelave (v tleh / ni v tleh)</w:t>
      </w:r>
      <w:r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je</w:t>
      </w:r>
      <w:r w:rsidRPr="008007B7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na pridelovalni površini, ki je enaka ali večja od 100 m</w:t>
      </w:r>
      <w:r w:rsidRPr="008007B7">
        <w:rPr>
          <w:rFonts w:ascii="Arial" w:eastAsia="Times New Roman" w:hAnsi="Arial" w:cs="Arial"/>
          <w:bCs/>
          <w:sz w:val="20"/>
          <w:szCs w:val="20"/>
          <w:vertAlign w:val="superscript"/>
          <w:lang w:eastAsia="sl-SI"/>
        </w:rPr>
        <w:t>2</w:t>
      </w:r>
      <w:r w:rsidR="00872E47">
        <w:rPr>
          <w:rFonts w:ascii="Arial" w:eastAsia="Times New Roman" w:hAnsi="Arial" w:cs="Arial"/>
          <w:bCs/>
          <w:sz w:val="20"/>
          <w:szCs w:val="20"/>
          <w:lang w:eastAsia="sl-SI"/>
        </w:rPr>
        <w:t>.</w:t>
      </w:r>
    </w:p>
    <w:p w14:paraId="1F27811B" w14:textId="77777777" w:rsidR="008007B7" w:rsidRPr="008007B7" w:rsidRDefault="008007B7" w:rsidP="008007B7">
      <w:p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</w:p>
    <w:p w14:paraId="66DEBC1C" w14:textId="1835E8C8" w:rsidR="006C12E9" w:rsidRDefault="008007B7" w:rsidP="008007B7">
      <w:pPr>
        <w:pStyle w:val="Odstavekseznama"/>
        <w:numPr>
          <w:ilvl w:val="0"/>
          <w:numId w:val="1"/>
        </w:num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>
        <w:rPr>
          <w:rFonts w:ascii="Arial" w:eastAsia="Times New Roman" w:hAnsi="Arial" w:cs="Arial"/>
          <w:bCs/>
          <w:sz w:val="20"/>
          <w:szCs w:val="20"/>
          <w:lang w:eastAsia="sl-SI"/>
        </w:rPr>
        <w:t>P</w:t>
      </w:r>
      <w:r w:rsidR="00BD4672">
        <w:rPr>
          <w:rFonts w:ascii="Arial" w:eastAsia="Times New Roman" w:hAnsi="Arial" w:cs="Arial"/>
          <w:bCs/>
          <w:sz w:val="20"/>
          <w:szCs w:val="20"/>
          <w:lang w:eastAsia="sl-SI"/>
        </w:rPr>
        <w:t>rijava</w:t>
      </w:r>
      <w:r w:rsidRPr="008007B7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zelišč po vrstah ne glede na način pridelave (v tleh / ni v tleh) </w:t>
      </w:r>
      <w:r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je </w:t>
      </w:r>
      <w:r w:rsidRPr="008007B7">
        <w:rPr>
          <w:rFonts w:ascii="Arial" w:eastAsia="Times New Roman" w:hAnsi="Arial" w:cs="Arial"/>
          <w:bCs/>
          <w:sz w:val="20"/>
          <w:szCs w:val="20"/>
          <w:lang w:eastAsia="sl-SI"/>
        </w:rPr>
        <w:t>na pridelovalni površini, ki je enaka ali večja od 50 m</w:t>
      </w:r>
      <w:r w:rsidRPr="008007B7">
        <w:rPr>
          <w:rFonts w:ascii="Arial" w:eastAsia="Times New Roman" w:hAnsi="Arial" w:cs="Arial"/>
          <w:bCs/>
          <w:sz w:val="20"/>
          <w:szCs w:val="20"/>
          <w:vertAlign w:val="superscript"/>
          <w:lang w:eastAsia="sl-SI"/>
        </w:rPr>
        <w:t>2</w:t>
      </w:r>
      <w:r w:rsidR="00872E47">
        <w:rPr>
          <w:rFonts w:ascii="Arial" w:eastAsia="Times New Roman" w:hAnsi="Arial" w:cs="Arial"/>
          <w:bCs/>
          <w:sz w:val="20"/>
          <w:szCs w:val="20"/>
          <w:lang w:eastAsia="sl-SI"/>
        </w:rPr>
        <w:t>.</w:t>
      </w:r>
    </w:p>
    <w:p w14:paraId="2ED2B5D8" w14:textId="77777777" w:rsidR="008007B7" w:rsidRPr="008007B7" w:rsidRDefault="008007B7" w:rsidP="008007B7">
      <w:p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</w:p>
    <w:p w14:paraId="60CD9E66" w14:textId="1D47003C" w:rsidR="00337005" w:rsidRPr="00DC6632" w:rsidRDefault="0035356B" w:rsidP="008007B7">
      <w:pPr>
        <w:pStyle w:val="Odstavekseznama"/>
        <w:numPr>
          <w:ilvl w:val="0"/>
          <w:numId w:val="1"/>
        </w:num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Glede na </w:t>
      </w:r>
      <w:r w:rsidR="00A461AE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čas setve</w:t>
      </w:r>
      <w:r w:rsidR="00202BD1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oziroma sajenja</w:t>
      </w:r>
      <w:r w:rsidR="00CF23F6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in </w:t>
      </w:r>
      <w:r w:rsidR="00337005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pobiranja</w:t>
      </w: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se</w:t>
      </w:r>
      <w:r w:rsidR="00A50E3F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zelenjadnico</w:t>
      </w:r>
      <w:r w:rsidR="006C12E9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oziroma</w:t>
      </w:r>
      <w:r w:rsidR="00A50E3F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zelišče</w:t>
      </w: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prijavlja</w:t>
      </w:r>
      <w:r w:rsidR="00870CF6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vrsto posevka</w:t>
      </w: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kot predposevek, glavni posevek, neprezimni posevek </w:t>
      </w:r>
      <w:r w:rsidR="00CB072F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ter</w:t>
      </w:r>
      <w:r w:rsidR="00431EAA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prezimni posevek oziroma v skladu s predpisom, ki ureja izvedbo ukrepov kmetijske politike za posamezno koledarsko leto.</w:t>
      </w:r>
    </w:p>
    <w:p w14:paraId="3B2E29A0" w14:textId="77777777" w:rsidR="00337005" w:rsidRPr="00DC6632" w:rsidRDefault="00337005" w:rsidP="008007B7">
      <w:p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</w:p>
    <w:p w14:paraId="627B92CB" w14:textId="695A625F" w:rsidR="00541C05" w:rsidRPr="00DC6632" w:rsidRDefault="00337005" w:rsidP="008007B7">
      <w:pPr>
        <w:pStyle w:val="Odstavekseznama"/>
        <w:numPr>
          <w:ilvl w:val="0"/>
          <w:numId w:val="1"/>
        </w:num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Zavezanec p</w:t>
      </w:r>
      <w:r w:rsidR="0035356B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ri prijavi</w:t>
      </w:r>
      <w:r w:rsidR="00C0459A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35356B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navede, kater</w:t>
      </w:r>
      <w:r w:rsidR="006C12E9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a</w:t>
      </w:r>
      <w:r w:rsidR="0035356B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6C12E9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zelenjadnica oziroma</w:t>
      </w:r>
      <w:r w:rsidR="001578C6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zelišč</w:t>
      </w:r>
      <w:r w:rsidR="006C12E9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e</w:t>
      </w:r>
      <w:r w:rsidR="00922479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6C12E9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bo</w:t>
      </w:r>
      <w:r w:rsidR="0035356B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4C355D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dosegla tehnološko zrelost, oziroma se jo bo pobiralo, oziroma pospravljalo </w:t>
      </w:r>
      <w:r w:rsidR="00922479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v tekočem koledarskem letu. </w:t>
      </w:r>
    </w:p>
    <w:p w14:paraId="785F20F9" w14:textId="77777777" w:rsidR="00541C05" w:rsidRPr="00DC6632" w:rsidRDefault="00541C05" w:rsidP="008007B7">
      <w:p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</w:p>
    <w:p w14:paraId="62A1B55D" w14:textId="09E5CCAC" w:rsidR="00AE67B5" w:rsidRPr="00DC6632" w:rsidRDefault="00B6408E" w:rsidP="008007B7">
      <w:pPr>
        <w:pStyle w:val="Odstavekseznama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DC6632">
        <w:rPr>
          <w:rFonts w:ascii="Arial" w:eastAsia="Times New Roman" w:hAnsi="Arial" w:cs="Arial"/>
          <w:sz w:val="20"/>
          <w:szCs w:val="20"/>
          <w:lang w:eastAsia="sl-SI"/>
        </w:rPr>
        <w:t>Z</w:t>
      </w:r>
      <w:r w:rsidR="00BC2648"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avezanec </w:t>
      </w:r>
      <w:r w:rsidR="007D2E2C"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za vsako </w:t>
      </w:r>
      <w:r w:rsidR="009C2CD9"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prijavljeno </w:t>
      </w:r>
      <w:r w:rsidR="007D2E2C"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vrsto </w:t>
      </w:r>
      <w:r w:rsidR="009C2CD9" w:rsidRPr="00DC6632">
        <w:rPr>
          <w:rFonts w:ascii="Arial" w:eastAsia="Times New Roman" w:hAnsi="Arial" w:cs="Arial"/>
          <w:sz w:val="20"/>
          <w:szCs w:val="20"/>
          <w:lang w:eastAsia="sl-SI"/>
        </w:rPr>
        <w:t>ze</w:t>
      </w:r>
      <w:r w:rsidR="00002273" w:rsidRPr="00DC6632">
        <w:rPr>
          <w:rFonts w:ascii="Arial" w:eastAsia="Times New Roman" w:hAnsi="Arial" w:cs="Arial"/>
          <w:sz w:val="20"/>
          <w:szCs w:val="20"/>
          <w:lang w:eastAsia="sl-SI"/>
        </w:rPr>
        <w:t>lenjadnice oziroma</w:t>
      </w:r>
      <w:r w:rsidR="007D2E2C"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 zelišč</w:t>
      </w:r>
      <w:r w:rsidR="009C2CD9"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a </w:t>
      </w:r>
      <w:r w:rsidR="00E32D62" w:rsidRPr="00DC6632">
        <w:rPr>
          <w:rFonts w:ascii="Arial" w:eastAsia="Times New Roman" w:hAnsi="Arial" w:cs="Arial"/>
          <w:sz w:val="20"/>
          <w:szCs w:val="20"/>
          <w:lang w:eastAsia="sl-SI"/>
        </w:rPr>
        <w:t>navede</w:t>
      </w:r>
      <w:r w:rsidR="004C355D">
        <w:rPr>
          <w:rFonts w:ascii="Arial" w:eastAsia="Times New Roman" w:hAnsi="Arial" w:cs="Arial"/>
          <w:sz w:val="20"/>
          <w:szCs w:val="20"/>
          <w:lang w:eastAsia="sl-SI"/>
        </w:rPr>
        <w:t>, če uporablja</w:t>
      </w:r>
      <w:r w:rsidR="00541C05"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 </w:t>
      </w:r>
      <w:r w:rsidR="001578C6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namakaln</w:t>
      </w:r>
      <w:r w:rsidR="004C355D">
        <w:rPr>
          <w:rFonts w:ascii="Arial" w:eastAsia="Times New Roman" w:hAnsi="Arial" w:cs="Arial"/>
          <w:bCs/>
          <w:sz w:val="20"/>
          <w:szCs w:val="20"/>
          <w:lang w:eastAsia="sl-SI"/>
        </w:rPr>
        <w:t>i</w:t>
      </w:r>
      <w:r w:rsidR="00AE67B5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sistem</w:t>
      </w:r>
      <w:r w:rsidR="009C2CD9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.</w:t>
      </w:r>
      <w:r w:rsidR="001578C6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AE67B5"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 </w:t>
      </w:r>
    </w:p>
    <w:p w14:paraId="0ECE35EA" w14:textId="77777777" w:rsidR="009C2CD9" w:rsidRPr="00DC6632" w:rsidRDefault="009C2CD9" w:rsidP="008007B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3F899DEC" w14:textId="4410D160" w:rsidR="009C2CD9" w:rsidRPr="00DC6632" w:rsidRDefault="009C2CD9" w:rsidP="008007B7">
      <w:pPr>
        <w:pStyle w:val="Odstavekseznama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DC6632">
        <w:rPr>
          <w:rFonts w:ascii="Arial" w:eastAsia="Times New Roman" w:hAnsi="Arial" w:cs="Arial"/>
          <w:sz w:val="20"/>
          <w:szCs w:val="20"/>
          <w:lang w:eastAsia="sl-SI"/>
        </w:rPr>
        <w:t>Zavezanec za vsako p</w:t>
      </w:r>
      <w:r w:rsidR="00002273" w:rsidRPr="00DC6632">
        <w:rPr>
          <w:rFonts w:ascii="Arial" w:eastAsia="Times New Roman" w:hAnsi="Arial" w:cs="Arial"/>
          <w:sz w:val="20"/>
          <w:szCs w:val="20"/>
          <w:lang w:eastAsia="sl-SI"/>
        </w:rPr>
        <w:t>rijavljeno vrsto zelenjadnice oziroma</w:t>
      </w:r>
      <w:r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 zelišča na njivski površini na prostem, navede</w:t>
      </w:r>
      <w:r w:rsidR="004C355D">
        <w:rPr>
          <w:rFonts w:ascii="Arial" w:eastAsia="Times New Roman" w:hAnsi="Arial" w:cs="Arial"/>
          <w:sz w:val="20"/>
          <w:szCs w:val="20"/>
          <w:lang w:eastAsia="sl-SI"/>
        </w:rPr>
        <w:t>,</w:t>
      </w:r>
      <w:r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 </w:t>
      </w:r>
      <w:r w:rsidR="004C355D">
        <w:rPr>
          <w:rFonts w:ascii="Arial" w:eastAsia="Times New Roman" w:hAnsi="Arial" w:cs="Arial"/>
          <w:sz w:val="20"/>
          <w:szCs w:val="20"/>
          <w:lang w:eastAsia="sl-SI"/>
        </w:rPr>
        <w:t xml:space="preserve">če uporablja </w:t>
      </w:r>
      <w:r w:rsidRPr="00DC6632">
        <w:rPr>
          <w:rFonts w:ascii="Arial" w:eastAsia="Times New Roman" w:hAnsi="Arial" w:cs="Arial"/>
          <w:sz w:val="20"/>
          <w:szCs w:val="20"/>
          <w:lang w:eastAsia="sl-SI"/>
        </w:rPr>
        <w:t>nizk</w:t>
      </w:r>
      <w:r w:rsidR="004C355D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 oziroma visok</w:t>
      </w:r>
      <w:r w:rsidR="004C355D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 zaščit</w:t>
      </w:r>
      <w:r w:rsidR="004C355D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DC6632">
        <w:rPr>
          <w:rFonts w:ascii="Arial" w:eastAsia="Times New Roman" w:hAnsi="Arial" w:cs="Arial"/>
          <w:sz w:val="20"/>
          <w:szCs w:val="20"/>
          <w:lang w:eastAsia="sl-SI"/>
        </w:rPr>
        <w:t xml:space="preserve"> za rastline.</w:t>
      </w:r>
    </w:p>
    <w:p w14:paraId="257A5C7C" w14:textId="0D77A1DB" w:rsidR="006E06C3" w:rsidRPr="00DC6632" w:rsidRDefault="006E06C3" w:rsidP="008007B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11A43471" w14:textId="7845D6EB" w:rsidR="00FF561A" w:rsidRPr="00DC6632" w:rsidRDefault="00AE67B5" w:rsidP="008007B7">
      <w:pPr>
        <w:pStyle w:val="Odstavekseznama"/>
        <w:numPr>
          <w:ilvl w:val="0"/>
          <w:numId w:val="1"/>
        </w:num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DC6632">
        <w:rPr>
          <w:rFonts w:ascii="Arial" w:hAnsi="Arial" w:cs="Arial"/>
          <w:sz w:val="20"/>
          <w:szCs w:val="20"/>
        </w:rPr>
        <w:t>Z</w:t>
      </w:r>
      <w:r w:rsidR="00B6408E" w:rsidRPr="00DC6632">
        <w:rPr>
          <w:rFonts w:ascii="Arial" w:hAnsi="Arial" w:cs="Arial"/>
          <w:sz w:val="20"/>
          <w:szCs w:val="20"/>
        </w:rPr>
        <w:t>avezanec navede</w:t>
      </w:r>
      <w:r w:rsidR="004C355D">
        <w:rPr>
          <w:rFonts w:ascii="Arial" w:hAnsi="Arial" w:cs="Arial"/>
          <w:sz w:val="20"/>
          <w:szCs w:val="20"/>
        </w:rPr>
        <w:t>, če uporablja</w:t>
      </w:r>
      <w:r w:rsidR="00B6408E" w:rsidRPr="00DC6632">
        <w:rPr>
          <w:rFonts w:ascii="Arial" w:hAnsi="Arial" w:cs="Arial"/>
          <w:sz w:val="20"/>
          <w:szCs w:val="20"/>
        </w:rPr>
        <w:t xml:space="preserve"> hidroponiko</w:t>
      </w:r>
      <w:r w:rsidR="000200EC">
        <w:rPr>
          <w:rFonts w:ascii="Arial" w:hAnsi="Arial" w:cs="Arial"/>
          <w:sz w:val="20"/>
          <w:szCs w:val="20"/>
        </w:rPr>
        <w:t>,</w:t>
      </w:r>
      <w:r w:rsidR="00B6408E" w:rsidRPr="00DC6632">
        <w:rPr>
          <w:rFonts w:ascii="Arial" w:hAnsi="Arial" w:cs="Arial"/>
          <w:sz w:val="20"/>
          <w:szCs w:val="20"/>
        </w:rPr>
        <w:t xml:space="preserve"> oziroma akvaponiko</w:t>
      </w:r>
      <w:r w:rsidR="000200EC">
        <w:rPr>
          <w:rFonts w:ascii="Arial" w:hAnsi="Arial" w:cs="Arial"/>
          <w:sz w:val="20"/>
          <w:szCs w:val="20"/>
        </w:rPr>
        <w:t>,</w:t>
      </w:r>
      <w:r w:rsidR="00B6408E" w:rsidRPr="00DC6632">
        <w:rPr>
          <w:rFonts w:ascii="Arial" w:hAnsi="Arial" w:cs="Arial"/>
          <w:sz w:val="20"/>
          <w:szCs w:val="20"/>
        </w:rPr>
        <w:t xml:space="preserve"> oziroma aeroponiko na površini </w:t>
      </w:r>
      <w:r w:rsidR="00010242">
        <w:rPr>
          <w:rFonts w:ascii="Arial" w:hAnsi="Arial" w:cs="Arial"/>
          <w:sz w:val="20"/>
          <w:szCs w:val="20"/>
        </w:rPr>
        <w:t xml:space="preserve">vrste </w:t>
      </w:r>
      <w:r w:rsidR="00B6408E" w:rsidRPr="00DC6632">
        <w:rPr>
          <w:rFonts w:ascii="Arial" w:hAnsi="Arial" w:cs="Arial"/>
          <w:sz w:val="20"/>
          <w:szCs w:val="20"/>
        </w:rPr>
        <w:t xml:space="preserve">rabe </w:t>
      </w:r>
      <w:r w:rsidR="00034FB7">
        <w:rPr>
          <w:rFonts w:ascii="Arial" w:hAnsi="Arial" w:cs="Arial"/>
          <w:sz w:val="20"/>
          <w:szCs w:val="20"/>
        </w:rPr>
        <w:t xml:space="preserve">GERK </w:t>
      </w:r>
      <w:r w:rsidR="00B6408E" w:rsidRPr="00DC6632">
        <w:rPr>
          <w:rFonts w:ascii="Arial" w:hAnsi="Arial" w:cs="Arial"/>
          <w:sz w:val="20"/>
          <w:szCs w:val="20"/>
        </w:rPr>
        <w:t>1191.</w:t>
      </w:r>
    </w:p>
    <w:p w14:paraId="1F905072" w14:textId="77777777" w:rsidR="006E06C3" w:rsidRPr="00DC6632" w:rsidRDefault="006E06C3" w:rsidP="008007B7">
      <w:pPr>
        <w:spacing w:after="0"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</w:p>
    <w:p w14:paraId="1B5BFB01" w14:textId="354ABE53" w:rsidR="00AE67B5" w:rsidRPr="00DC6632" w:rsidRDefault="00FF561A" w:rsidP="008007B7">
      <w:pPr>
        <w:pStyle w:val="Odstavekseznama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>Zavezanec navede</w:t>
      </w:r>
      <w:r w:rsidR="00B6408E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neposredno prodajo, oziroma HoReCa, oziroma zadrugo, oziroma trgovino, oziroma kooperacijo, oziroma organizacijo, oziroma izdelek-predelava, oziroma pridelek se ne trži, kot način trženja zelenjadnic</w:t>
      </w:r>
      <w:r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B6408E" w:rsidRPr="00DC663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oziroma zelišč. </w:t>
      </w:r>
    </w:p>
    <w:p w14:paraId="4B23273B" w14:textId="044140C7" w:rsidR="00DE4E28" w:rsidRPr="00DC6632" w:rsidRDefault="00DE4E28" w:rsidP="004B40EB">
      <w:pPr>
        <w:pStyle w:val="lennaslov1"/>
        <w:spacing w:line="360" w:lineRule="auto"/>
        <w:jc w:val="both"/>
        <w:rPr>
          <w:b w:val="0"/>
          <w:sz w:val="20"/>
          <w:szCs w:val="20"/>
        </w:rPr>
      </w:pPr>
    </w:p>
    <w:p w14:paraId="58617F43" w14:textId="4A9F0B8D" w:rsidR="002F5A13" w:rsidRPr="00DC6632" w:rsidRDefault="006D64E1" w:rsidP="004B40EB">
      <w:pPr>
        <w:pStyle w:val="lennaslov1"/>
        <w:spacing w:line="360" w:lineRule="auto"/>
        <w:rPr>
          <w:sz w:val="20"/>
          <w:szCs w:val="20"/>
        </w:rPr>
      </w:pPr>
      <w:r w:rsidRPr="00DC6632">
        <w:rPr>
          <w:sz w:val="20"/>
          <w:szCs w:val="20"/>
        </w:rPr>
        <w:t>4</w:t>
      </w:r>
      <w:r w:rsidR="002F5A13" w:rsidRPr="00DC6632">
        <w:rPr>
          <w:sz w:val="20"/>
          <w:szCs w:val="20"/>
        </w:rPr>
        <w:t>. člen</w:t>
      </w:r>
    </w:p>
    <w:p w14:paraId="096A1290" w14:textId="289C2CBD" w:rsidR="00AC6EB0" w:rsidRPr="00DC6632" w:rsidRDefault="00B4765F" w:rsidP="004B40EB">
      <w:pPr>
        <w:pStyle w:val="lennaslov1"/>
        <w:spacing w:line="360" w:lineRule="auto"/>
        <w:rPr>
          <w:sz w:val="20"/>
          <w:szCs w:val="20"/>
        </w:rPr>
      </w:pPr>
      <w:r w:rsidRPr="00DC6632">
        <w:rPr>
          <w:sz w:val="20"/>
          <w:szCs w:val="20"/>
        </w:rPr>
        <w:t>(</w:t>
      </w:r>
      <w:r w:rsidR="0081516C" w:rsidRPr="00DC6632">
        <w:rPr>
          <w:sz w:val="20"/>
          <w:szCs w:val="20"/>
        </w:rPr>
        <w:t>podrobnejša vsebina</w:t>
      </w:r>
      <w:r w:rsidRPr="00DC6632">
        <w:rPr>
          <w:sz w:val="20"/>
          <w:szCs w:val="20"/>
        </w:rPr>
        <w:t>)</w:t>
      </w:r>
    </w:p>
    <w:p w14:paraId="7E48C60C" w14:textId="6C681DAD" w:rsidR="002F5A13" w:rsidRPr="00DC6632" w:rsidRDefault="002F5A13" w:rsidP="004B40EB">
      <w:pPr>
        <w:pStyle w:val="lennaslov1"/>
        <w:spacing w:line="360" w:lineRule="auto"/>
        <w:jc w:val="both"/>
        <w:rPr>
          <w:b w:val="0"/>
          <w:sz w:val="20"/>
          <w:szCs w:val="20"/>
        </w:rPr>
      </w:pPr>
    </w:p>
    <w:p w14:paraId="6CF45971" w14:textId="19B6C143" w:rsidR="00F37C74" w:rsidRPr="00A9539E" w:rsidRDefault="00F37C74" w:rsidP="008007B7">
      <w:pPr>
        <w:pStyle w:val="lennaslov1"/>
        <w:spacing w:line="360" w:lineRule="auto"/>
        <w:jc w:val="both"/>
        <w:rPr>
          <w:b w:val="0"/>
          <w:sz w:val="20"/>
          <w:szCs w:val="20"/>
        </w:rPr>
      </w:pPr>
      <w:r w:rsidRPr="00A9539E">
        <w:rPr>
          <w:b w:val="0"/>
          <w:sz w:val="20"/>
          <w:szCs w:val="20"/>
        </w:rPr>
        <w:lastRenderedPageBreak/>
        <w:t xml:space="preserve">V evidenci se za </w:t>
      </w:r>
      <w:r w:rsidR="001C2A19" w:rsidRPr="00A9539E">
        <w:rPr>
          <w:b w:val="0"/>
          <w:sz w:val="20"/>
          <w:szCs w:val="20"/>
        </w:rPr>
        <w:t>zavezanca</w:t>
      </w:r>
      <w:r w:rsidRPr="00A9539E">
        <w:rPr>
          <w:b w:val="0"/>
          <w:sz w:val="20"/>
          <w:szCs w:val="20"/>
        </w:rPr>
        <w:t xml:space="preserve"> vodijo še naslednji podatki:</w:t>
      </w:r>
    </w:p>
    <w:p w14:paraId="171AA4A8" w14:textId="5527EE86" w:rsidR="004F314A" w:rsidRPr="00A9539E" w:rsidRDefault="0051409B" w:rsidP="008007B7">
      <w:pPr>
        <w:pStyle w:val="Odstavekseznama"/>
        <w:numPr>
          <w:ilvl w:val="0"/>
          <w:numId w:val="27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identifikacijska oznaka</w:t>
      </w:r>
      <w:r w:rsidR="00034FB7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GERK</w:t>
      </w:r>
      <w:r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010242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s </w:t>
      </w:r>
      <w:r w:rsidR="009F42EC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pridelovaln</w:t>
      </w:r>
      <w:r w:rsidR="00010242">
        <w:rPr>
          <w:rFonts w:ascii="Arial" w:eastAsia="Times New Roman" w:hAnsi="Arial" w:cs="Arial"/>
          <w:bCs/>
          <w:sz w:val="20"/>
          <w:szCs w:val="20"/>
          <w:lang w:eastAsia="sl-SI"/>
        </w:rPr>
        <w:t>o</w:t>
      </w:r>
      <w:r w:rsidR="009F42EC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površin</w:t>
      </w:r>
      <w:r w:rsidR="00010242">
        <w:rPr>
          <w:rFonts w:ascii="Arial" w:eastAsia="Times New Roman" w:hAnsi="Arial" w:cs="Arial"/>
          <w:bCs/>
          <w:sz w:val="20"/>
          <w:szCs w:val="20"/>
          <w:lang w:eastAsia="sl-SI"/>
        </w:rPr>
        <w:t>o</w:t>
      </w:r>
      <w:r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(v</w:t>
      </w:r>
      <w:r w:rsidR="005C58A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nadaljnjem besedilu: GERK-PID);</w:t>
      </w:r>
    </w:p>
    <w:p w14:paraId="29A28598" w14:textId="75C8FDAE" w:rsidR="0051409B" w:rsidRPr="00A9539E" w:rsidRDefault="00E32135" w:rsidP="008007B7">
      <w:pPr>
        <w:pStyle w:val="Odstavekseznama"/>
        <w:numPr>
          <w:ilvl w:val="0"/>
          <w:numId w:val="27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A9539E">
        <w:rPr>
          <w:rFonts w:ascii="Arial" w:hAnsi="Arial" w:cs="Arial"/>
          <w:sz w:val="20"/>
          <w:szCs w:val="20"/>
        </w:rPr>
        <w:t>domače ime GERK;</w:t>
      </w:r>
    </w:p>
    <w:p w14:paraId="51D87E72" w14:textId="17A76F0F" w:rsidR="00337005" w:rsidRPr="00A9539E" w:rsidRDefault="00337005" w:rsidP="008007B7">
      <w:pPr>
        <w:pStyle w:val="Odstavekseznama"/>
        <w:numPr>
          <w:ilvl w:val="0"/>
          <w:numId w:val="27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A9539E">
        <w:rPr>
          <w:rFonts w:ascii="Arial" w:hAnsi="Arial" w:cs="Arial"/>
          <w:sz w:val="20"/>
          <w:szCs w:val="20"/>
        </w:rPr>
        <w:t>vrsta posevka</w:t>
      </w:r>
      <w:r w:rsidR="00AE67B5" w:rsidRPr="00A9539E">
        <w:rPr>
          <w:rFonts w:ascii="Arial" w:hAnsi="Arial" w:cs="Arial"/>
          <w:sz w:val="20"/>
          <w:szCs w:val="20"/>
        </w:rPr>
        <w:t>;</w:t>
      </w:r>
    </w:p>
    <w:p w14:paraId="2DFE65AD" w14:textId="3435E6A0" w:rsidR="00B64A63" w:rsidRPr="00A9539E" w:rsidRDefault="00C5270B" w:rsidP="008007B7">
      <w:pPr>
        <w:pStyle w:val="Odstavekseznama"/>
        <w:numPr>
          <w:ilvl w:val="0"/>
          <w:numId w:val="27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A9539E">
        <w:rPr>
          <w:rFonts w:ascii="Arial" w:hAnsi="Arial" w:cs="Arial"/>
          <w:sz w:val="20"/>
          <w:szCs w:val="20"/>
        </w:rPr>
        <w:t>poljin</w:t>
      </w:r>
      <w:r w:rsidR="001C2A19" w:rsidRPr="00A9539E">
        <w:rPr>
          <w:rFonts w:ascii="Arial" w:hAnsi="Arial" w:cs="Arial"/>
          <w:sz w:val="20"/>
          <w:szCs w:val="20"/>
        </w:rPr>
        <w:t>a ID</w:t>
      </w:r>
      <w:r w:rsidR="00E32135" w:rsidRPr="00A9539E">
        <w:rPr>
          <w:rFonts w:ascii="Arial" w:hAnsi="Arial" w:cs="Arial"/>
          <w:sz w:val="20"/>
          <w:szCs w:val="20"/>
        </w:rPr>
        <w:t>;</w:t>
      </w:r>
    </w:p>
    <w:p w14:paraId="12DD602B" w14:textId="3C85900D" w:rsidR="00337005" w:rsidRPr="00A9539E" w:rsidRDefault="00337005" w:rsidP="008007B7">
      <w:pPr>
        <w:pStyle w:val="Odstavekseznama"/>
        <w:numPr>
          <w:ilvl w:val="0"/>
          <w:numId w:val="27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A9539E">
        <w:rPr>
          <w:rFonts w:ascii="Arial" w:hAnsi="Arial" w:cs="Arial"/>
          <w:sz w:val="20"/>
          <w:szCs w:val="20"/>
        </w:rPr>
        <w:t>vrsta rabe</w:t>
      </w:r>
      <w:r w:rsidR="005C58AB" w:rsidRPr="00A9539E">
        <w:rPr>
          <w:rFonts w:ascii="Arial" w:hAnsi="Arial" w:cs="Arial"/>
          <w:sz w:val="20"/>
          <w:szCs w:val="20"/>
        </w:rPr>
        <w:t xml:space="preserve"> </w:t>
      </w:r>
      <w:r w:rsidR="007D2E2C" w:rsidRPr="00A9539E">
        <w:rPr>
          <w:rFonts w:ascii="Arial" w:hAnsi="Arial" w:cs="Arial"/>
          <w:sz w:val="20"/>
          <w:szCs w:val="20"/>
        </w:rPr>
        <w:t>poljine</w:t>
      </w:r>
      <w:r w:rsidR="009C2CD9" w:rsidRPr="00A9539E">
        <w:rPr>
          <w:rFonts w:ascii="Arial" w:hAnsi="Arial" w:cs="Arial"/>
          <w:sz w:val="20"/>
          <w:szCs w:val="20"/>
        </w:rPr>
        <w:t>;</w:t>
      </w:r>
      <w:r w:rsidR="007D2E2C" w:rsidRPr="00A9539E">
        <w:rPr>
          <w:rFonts w:ascii="Arial" w:hAnsi="Arial" w:cs="Arial"/>
          <w:sz w:val="20"/>
          <w:szCs w:val="20"/>
        </w:rPr>
        <w:t xml:space="preserve"> </w:t>
      </w:r>
    </w:p>
    <w:p w14:paraId="30B96E7D" w14:textId="12E2D5DA" w:rsidR="006D64E1" w:rsidRPr="00A9539E" w:rsidRDefault="00A90A4B" w:rsidP="008007B7">
      <w:pPr>
        <w:pStyle w:val="Odstavekseznama"/>
        <w:numPr>
          <w:ilvl w:val="0"/>
          <w:numId w:val="27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v</w:t>
      </w:r>
      <w:r w:rsidR="00431EAA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rsta zelenjadnice oziroma</w:t>
      </w:r>
      <w:r w:rsidR="004F314A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zelišča</w:t>
      </w:r>
      <w:r w:rsidR="0051409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4F314A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iz </w:t>
      </w:r>
      <w:r w:rsidR="000B32E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š</w:t>
      </w:r>
      <w:r w:rsidR="006D64E1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ifranta vrst oziroma skupin kmetijskih rastlin,</w:t>
      </w:r>
      <w:r w:rsidR="006D64E1" w:rsidRPr="00A9539E">
        <w:rPr>
          <w:rFonts w:ascii="Arial" w:hAnsi="Arial" w:cs="Arial"/>
          <w:sz w:val="20"/>
          <w:szCs w:val="20"/>
        </w:rPr>
        <w:t xml:space="preserve"> </w:t>
      </w:r>
      <w:r w:rsidR="006D64E1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v skladu s predpisom, ki ureja izvedbo ukrepov kmetijske politike za posamezno </w:t>
      </w:r>
      <w:r w:rsidR="00AD550B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koledarsko </w:t>
      </w:r>
      <w:r w:rsidR="006D64E1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leto; </w:t>
      </w:r>
    </w:p>
    <w:p w14:paraId="45E80E03" w14:textId="2DEC92A2" w:rsidR="00B64A63" w:rsidRPr="00A9539E" w:rsidRDefault="00A90A4B" w:rsidP="008007B7">
      <w:pPr>
        <w:pStyle w:val="Odstavekseznama"/>
        <w:numPr>
          <w:ilvl w:val="0"/>
          <w:numId w:val="27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p</w:t>
      </w:r>
      <w:r w:rsidR="00B64A63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ovršina </w:t>
      </w:r>
      <w:r w:rsidR="00431EAA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zelenjadnice oziroma</w:t>
      </w:r>
      <w:r w:rsidR="007D2E2C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zelišča </w:t>
      </w:r>
      <w:r w:rsidR="000D19E4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(</w:t>
      </w:r>
      <w:r w:rsidR="00517D58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m</w:t>
      </w:r>
      <w:r w:rsidR="00517D58" w:rsidRPr="00A9539E">
        <w:rPr>
          <w:rFonts w:ascii="Arial" w:eastAsia="Times New Roman" w:hAnsi="Arial" w:cs="Arial"/>
          <w:bCs/>
          <w:sz w:val="20"/>
          <w:szCs w:val="20"/>
          <w:vertAlign w:val="superscript"/>
          <w:lang w:eastAsia="sl-SI"/>
        </w:rPr>
        <w:t>2</w:t>
      </w:r>
      <w:r w:rsidR="000D19E4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)</w:t>
      </w:r>
      <w:r w:rsidR="005C58A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;</w:t>
      </w:r>
    </w:p>
    <w:p w14:paraId="4622E560" w14:textId="44F707FA" w:rsidR="005C58AB" w:rsidRPr="00A9539E" w:rsidRDefault="00F47B0B" w:rsidP="008007B7">
      <w:pPr>
        <w:pStyle w:val="Odstavekseznama"/>
        <w:numPr>
          <w:ilvl w:val="0"/>
          <w:numId w:val="27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A9539E">
        <w:rPr>
          <w:rFonts w:ascii="Arial" w:hAnsi="Arial" w:cs="Arial"/>
          <w:bCs/>
          <w:sz w:val="20"/>
          <w:szCs w:val="20"/>
        </w:rPr>
        <w:t>p</w:t>
      </w:r>
      <w:r w:rsidR="009C2CD9" w:rsidRPr="00A9539E">
        <w:rPr>
          <w:rFonts w:ascii="Arial" w:hAnsi="Arial" w:cs="Arial"/>
          <w:bCs/>
          <w:sz w:val="20"/>
          <w:szCs w:val="20"/>
        </w:rPr>
        <w:t>ovršina</w:t>
      </w:r>
      <w:r w:rsidR="00A50E3F" w:rsidRPr="00A9539E">
        <w:rPr>
          <w:rFonts w:ascii="Arial" w:hAnsi="Arial" w:cs="Arial"/>
          <w:bCs/>
          <w:sz w:val="20"/>
          <w:szCs w:val="20"/>
        </w:rPr>
        <w:t xml:space="preserve"> z visoko oziroma</w:t>
      </w:r>
      <w:r w:rsidR="00517D58" w:rsidRPr="00A9539E">
        <w:rPr>
          <w:rFonts w:ascii="Arial" w:hAnsi="Arial" w:cs="Arial"/>
          <w:bCs/>
          <w:sz w:val="20"/>
          <w:szCs w:val="20"/>
        </w:rPr>
        <w:t xml:space="preserve"> nizko zaščito </w:t>
      </w:r>
      <w:r w:rsidR="00AE67B5" w:rsidRPr="00A9539E">
        <w:rPr>
          <w:rFonts w:ascii="Arial" w:hAnsi="Arial" w:cs="Arial"/>
          <w:bCs/>
          <w:sz w:val="20"/>
          <w:szCs w:val="20"/>
        </w:rPr>
        <w:t xml:space="preserve">na </w:t>
      </w:r>
      <w:r w:rsidR="00517D58" w:rsidRPr="00A9539E">
        <w:rPr>
          <w:rFonts w:ascii="Arial" w:hAnsi="Arial" w:cs="Arial"/>
          <w:bCs/>
          <w:sz w:val="20"/>
          <w:szCs w:val="20"/>
        </w:rPr>
        <w:t>prostem</w:t>
      </w:r>
      <w:r w:rsidR="00C87C61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  <w:r w:rsidR="004F3616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(</w:t>
      </w:r>
      <w:r w:rsidR="00517D58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m</w:t>
      </w:r>
      <w:r w:rsidR="00517D58" w:rsidRPr="00A9539E">
        <w:rPr>
          <w:rFonts w:ascii="Arial" w:eastAsia="Times New Roman" w:hAnsi="Arial" w:cs="Arial"/>
          <w:bCs/>
          <w:sz w:val="20"/>
          <w:szCs w:val="20"/>
          <w:vertAlign w:val="superscript"/>
          <w:lang w:eastAsia="sl-SI"/>
        </w:rPr>
        <w:t>2</w:t>
      </w:r>
      <w:r w:rsidR="004F3616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)</w:t>
      </w:r>
      <w:r w:rsidR="003F3289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;</w:t>
      </w:r>
      <w:r w:rsidR="005C58A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</w:p>
    <w:p w14:paraId="71B2D1D5" w14:textId="6125C899" w:rsidR="005C58AB" w:rsidRPr="00A9539E" w:rsidRDefault="00431EAA" w:rsidP="008007B7">
      <w:pPr>
        <w:pStyle w:val="Odstavekseznama"/>
        <w:numPr>
          <w:ilvl w:val="0"/>
          <w:numId w:val="27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pridelovalna površina</w:t>
      </w:r>
      <w:r w:rsidR="005C58A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z namakalnim sistemom (m</w:t>
      </w:r>
      <w:r w:rsidR="005C58AB" w:rsidRPr="00A9539E">
        <w:rPr>
          <w:rFonts w:ascii="Arial" w:eastAsia="Times New Roman" w:hAnsi="Arial" w:cs="Arial"/>
          <w:bCs/>
          <w:sz w:val="20"/>
          <w:szCs w:val="20"/>
          <w:vertAlign w:val="superscript"/>
          <w:lang w:eastAsia="sl-SI"/>
        </w:rPr>
        <w:t>2</w:t>
      </w:r>
      <w:r w:rsidR="005C58A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);</w:t>
      </w:r>
    </w:p>
    <w:p w14:paraId="4DD3BCB2" w14:textId="34C46BA3" w:rsidR="002E777A" w:rsidRPr="00A9539E" w:rsidRDefault="00431EAA" w:rsidP="008007B7">
      <w:pPr>
        <w:pStyle w:val="Odstavekseznama"/>
        <w:numPr>
          <w:ilvl w:val="0"/>
          <w:numId w:val="27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način pridelave na pridelovalni</w:t>
      </w:r>
      <w:r w:rsidR="005C58A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površin</w:t>
      </w:r>
      <w:r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i</w:t>
      </w:r>
      <w:r w:rsidR="005C58A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, kjer pridelava ni v tleh</w:t>
      </w:r>
      <w:r w:rsidR="00332451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;</w:t>
      </w:r>
      <w:r w:rsidR="005C58A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</w:p>
    <w:p w14:paraId="469DD953" w14:textId="3A552ACB" w:rsidR="00E401E8" w:rsidRPr="00A9539E" w:rsidRDefault="00431EAA" w:rsidP="008007B7">
      <w:pPr>
        <w:pStyle w:val="Odstavekseznama"/>
        <w:numPr>
          <w:ilvl w:val="0"/>
          <w:numId w:val="27"/>
        </w:numPr>
        <w:spacing w:line="360" w:lineRule="auto"/>
        <w:jc w:val="both"/>
        <w:rPr>
          <w:rFonts w:ascii="Arial" w:eastAsia="Times New Roman" w:hAnsi="Arial" w:cs="Arial"/>
          <w:bCs/>
          <w:sz w:val="20"/>
          <w:szCs w:val="20"/>
          <w:lang w:eastAsia="sl-SI"/>
        </w:rPr>
      </w:pPr>
      <w:r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način</w:t>
      </w:r>
      <w:r w:rsidR="005C58A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trženja</w:t>
      </w:r>
      <w:r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zelenjadnic oziroma</w:t>
      </w:r>
      <w:r w:rsidR="000E0A5B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zelišč</w:t>
      </w:r>
      <w:r w:rsidR="000D19E4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>.</w:t>
      </w:r>
      <w:r w:rsidR="00442905" w:rsidRPr="00A9539E">
        <w:rPr>
          <w:rFonts w:ascii="Arial" w:eastAsia="Times New Roman" w:hAnsi="Arial" w:cs="Arial"/>
          <w:bCs/>
          <w:sz w:val="20"/>
          <w:szCs w:val="20"/>
          <w:lang w:eastAsia="sl-SI"/>
        </w:rPr>
        <w:t xml:space="preserve"> </w:t>
      </w:r>
    </w:p>
    <w:p w14:paraId="7B8FB8BC" w14:textId="29F0C877" w:rsidR="00C507B4" w:rsidRPr="00DC6632" w:rsidRDefault="00C507B4" w:rsidP="004B40EB">
      <w:pPr>
        <w:pStyle w:val="Default"/>
        <w:spacing w:line="360" w:lineRule="auto"/>
        <w:jc w:val="both"/>
        <w:rPr>
          <w:rFonts w:ascii="Arial" w:hAnsi="Arial" w:cs="Arial"/>
          <w:color w:val="auto"/>
          <w:sz w:val="20"/>
          <w:szCs w:val="20"/>
        </w:rPr>
      </w:pPr>
    </w:p>
    <w:p w14:paraId="0E47ABCC" w14:textId="4E38C05A" w:rsidR="00AB0867" w:rsidRPr="00DC6632" w:rsidRDefault="006D64E1" w:rsidP="004B40EB">
      <w:pPr>
        <w:pStyle w:val="odstavek"/>
        <w:shd w:val="clear" w:color="auto" w:fill="FFFFFF"/>
        <w:spacing w:before="0" w:beforeAutospacing="0" w:after="0" w:afterAutospacing="0"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DC6632">
        <w:rPr>
          <w:rFonts w:ascii="Arial" w:hAnsi="Arial" w:cs="Arial"/>
          <w:b/>
          <w:bCs/>
          <w:sz w:val="20"/>
          <w:szCs w:val="20"/>
        </w:rPr>
        <w:t>5</w:t>
      </w:r>
      <w:r w:rsidR="00AB0867" w:rsidRPr="00DC6632">
        <w:rPr>
          <w:rFonts w:ascii="Arial" w:hAnsi="Arial" w:cs="Arial"/>
          <w:b/>
          <w:bCs/>
          <w:sz w:val="20"/>
          <w:szCs w:val="20"/>
        </w:rPr>
        <w:t>. člen</w:t>
      </w:r>
    </w:p>
    <w:p w14:paraId="376F4020" w14:textId="1D47B941" w:rsidR="00C507B4" w:rsidRPr="00DC6632" w:rsidRDefault="00AB0867" w:rsidP="004B40EB">
      <w:pPr>
        <w:pStyle w:val="odstavek"/>
        <w:shd w:val="clear" w:color="auto" w:fill="FFFFFF"/>
        <w:spacing w:before="0" w:beforeAutospacing="0" w:after="0"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DC6632">
        <w:rPr>
          <w:rFonts w:ascii="Arial" w:hAnsi="Arial" w:cs="Arial"/>
          <w:b/>
          <w:bCs/>
          <w:sz w:val="20"/>
          <w:szCs w:val="20"/>
        </w:rPr>
        <w:t>(</w:t>
      </w:r>
      <w:r w:rsidR="0081516C" w:rsidRPr="00DC6632">
        <w:rPr>
          <w:rFonts w:ascii="Arial" w:hAnsi="Arial" w:cs="Arial"/>
          <w:b/>
          <w:bCs/>
          <w:sz w:val="20"/>
          <w:szCs w:val="20"/>
        </w:rPr>
        <w:t xml:space="preserve">metodologija za </w:t>
      </w:r>
      <w:r w:rsidRPr="00DC6632">
        <w:rPr>
          <w:rFonts w:ascii="Arial" w:hAnsi="Arial" w:cs="Arial"/>
          <w:b/>
          <w:bCs/>
          <w:sz w:val="20"/>
          <w:szCs w:val="20"/>
        </w:rPr>
        <w:t>ocen</w:t>
      </w:r>
      <w:r w:rsidR="0081516C" w:rsidRPr="00DC6632">
        <w:rPr>
          <w:rFonts w:ascii="Arial" w:hAnsi="Arial" w:cs="Arial"/>
          <w:b/>
          <w:bCs/>
          <w:sz w:val="20"/>
          <w:szCs w:val="20"/>
        </w:rPr>
        <w:t>o</w:t>
      </w:r>
      <w:r w:rsidRPr="00DC6632">
        <w:rPr>
          <w:rFonts w:ascii="Arial" w:hAnsi="Arial" w:cs="Arial"/>
          <w:b/>
          <w:bCs/>
          <w:sz w:val="20"/>
          <w:szCs w:val="20"/>
        </w:rPr>
        <w:t xml:space="preserve"> </w:t>
      </w:r>
      <w:r w:rsidR="0081516C" w:rsidRPr="00DC6632">
        <w:rPr>
          <w:rFonts w:ascii="Arial" w:hAnsi="Arial" w:cs="Arial"/>
          <w:b/>
          <w:bCs/>
          <w:sz w:val="20"/>
          <w:szCs w:val="20"/>
        </w:rPr>
        <w:t xml:space="preserve">letnega </w:t>
      </w:r>
      <w:r w:rsidRPr="00DC6632">
        <w:rPr>
          <w:rFonts w:ascii="Arial" w:hAnsi="Arial" w:cs="Arial"/>
          <w:b/>
          <w:bCs/>
          <w:sz w:val="20"/>
          <w:szCs w:val="20"/>
        </w:rPr>
        <w:t>pridelka)</w:t>
      </w:r>
    </w:p>
    <w:p w14:paraId="232684AB" w14:textId="1069541A" w:rsidR="00BD1098" w:rsidRPr="00DC6632" w:rsidRDefault="0053513E" w:rsidP="00E70829">
      <w:pPr>
        <w:pStyle w:val="odstavek"/>
        <w:numPr>
          <w:ilvl w:val="0"/>
          <w:numId w:val="24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  <w:bCs/>
          <w:sz w:val="20"/>
          <w:szCs w:val="20"/>
        </w:rPr>
      </w:pPr>
      <w:r w:rsidRPr="00DC6632">
        <w:rPr>
          <w:rFonts w:ascii="Arial" w:hAnsi="Arial" w:cs="Arial"/>
          <w:sz w:val="20"/>
          <w:szCs w:val="20"/>
        </w:rPr>
        <w:t>Metodologija</w:t>
      </w:r>
      <w:r w:rsidR="0081516C" w:rsidRPr="00DC6632">
        <w:rPr>
          <w:rFonts w:ascii="Arial" w:hAnsi="Arial" w:cs="Arial"/>
          <w:sz w:val="20"/>
          <w:szCs w:val="20"/>
        </w:rPr>
        <w:t xml:space="preserve"> za</w:t>
      </w:r>
      <w:r w:rsidR="0049376D" w:rsidRPr="00DC6632">
        <w:rPr>
          <w:rFonts w:ascii="Arial" w:hAnsi="Arial" w:cs="Arial"/>
          <w:sz w:val="20"/>
          <w:szCs w:val="20"/>
        </w:rPr>
        <w:t xml:space="preserve"> o</w:t>
      </w:r>
      <w:r w:rsidR="003919BB" w:rsidRPr="00DC6632">
        <w:rPr>
          <w:rFonts w:ascii="Arial" w:hAnsi="Arial" w:cs="Arial"/>
          <w:sz w:val="20"/>
          <w:szCs w:val="20"/>
        </w:rPr>
        <w:t>cen</w:t>
      </w:r>
      <w:r w:rsidR="0081516C" w:rsidRPr="00DC6632">
        <w:rPr>
          <w:rFonts w:ascii="Arial" w:hAnsi="Arial" w:cs="Arial"/>
          <w:sz w:val="20"/>
          <w:szCs w:val="20"/>
        </w:rPr>
        <w:t>o</w:t>
      </w:r>
      <w:r w:rsidR="003919BB" w:rsidRPr="00DC6632">
        <w:rPr>
          <w:rFonts w:ascii="Arial" w:hAnsi="Arial" w:cs="Arial"/>
          <w:sz w:val="20"/>
          <w:szCs w:val="20"/>
        </w:rPr>
        <w:t xml:space="preserve"> letnega pridelka za posamezno vrsto </w:t>
      </w:r>
      <w:r w:rsidR="003F3289" w:rsidRPr="00DC6632">
        <w:rPr>
          <w:rFonts w:ascii="Arial" w:hAnsi="Arial" w:cs="Arial"/>
          <w:sz w:val="20"/>
          <w:szCs w:val="20"/>
        </w:rPr>
        <w:t xml:space="preserve">zelenjadnic </w:t>
      </w:r>
      <w:r w:rsidR="003919BB" w:rsidRPr="00DC6632">
        <w:rPr>
          <w:rFonts w:ascii="Arial" w:hAnsi="Arial" w:cs="Arial"/>
          <w:sz w:val="20"/>
          <w:szCs w:val="20"/>
        </w:rPr>
        <w:t xml:space="preserve">in zelišč </w:t>
      </w:r>
      <w:r w:rsidR="0081516C" w:rsidRPr="00DC6632">
        <w:rPr>
          <w:rFonts w:ascii="Arial" w:hAnsi="Arial" w:cs="Arial"/>
          <w:sz w:val="20"/>
          <w:szCs w:val="20"/>
        </w:rPr>
        <w:t xml:space="preserve">je </w:t>
      </w:r>
      <w:r w:rsidR="00E70829" w:rsidRPr="00DC6632">
        <w:rPr>
          <w:rFonts w:ascii="Arial" w:hAnsi="Arial" w:cs="Arial"/>
          <w:sz w:val="20"/>
          <w:szCs w:val="20"/>
        </w:rPr>
        <w:t xml:space="preserve">določena v </w:t>
      </w:r>
      <w:r w:rsidR="0081516C" w:rsidRPr="00DC6632">
        <w:rPr>
          <w:rFonts w:ascii="Arial" w:hAnsi="Arial" w:cs="Arial"/>
          <w:sz w:val="20"/>
          <w:szCs w:val="20"/>
        </w:rPr>
        <w:t>P</w:t>
      </w:r>
      <w:r w:rsidR="00E70829" w:rsidRPr="00DC6632">
        <w:rPr>
          <w:rFonts w:ascii="Arial" w:hAnsi="Arial" w:cs="Arial"/>
          <w:sz w:val="20"/>
          <w:szCs w:val="20"/>
        </w:rPr>
        <w:t>rilogi 1</w:t>
      </w:r>
      <w:r w:rsidR="0081516C" w:rsidRPr="00DC6632">
        <w:rPr>
          <w:rFonts w:ascii="Arial" w:hAnsi="Arial" w:cs="Arial"/>
          <w:sz w:val="20"/>
          <w:szCs w:val="20"/>
        </w:rPr>
        <w:t>, ki je sestavni del tega pravilnika</w:t>
      </w:r>
      <w:r w:rsidR="00E70829" w:rsidRPr="00DC6632">
        <w:rPr>
          <w:rFonts w:ascii="Arial" w:hAnsi="Arial" w:cs="Arial"/>
          <w:sz w:val="20"/>
          <w:szCs w:val="20"/>
        </w:rPr>
        <w:t>.</w:t>
      </w:r>
    </w:p>
    <w:p w14:paraId="4AF46FEE" w14:textId="77777777" w:rsidR="00BD1098" w:rsidRPr="00DC6632" w:rsidRDefault="00BD1098" w:rsidP="00BD1098">
      <w:pPr>
        <w:pStyle w:val="odstavek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  <w:bCs/>
          <w:sz w:val="20"/>
          <w:szCs w:val="20"/>
        </w:rPr>
      </w:pPr>
    </w:p>
    <w:p w14:paraId="0511BDCD" w14:textId="281E3A13" w:rsidR="00D664EC" w:rsidRPr="00DC6632" w:rsidRDefault="00367FBD" w:rsidP="00625671">
      <w:pPr>
        <w:pStyle w:val="odstavek"/>
        <w:numPr>
          <w:ilvl w:val="0"/>
          <w:numId w:val="24"/>
        </w:numPr>
        <w:shd w:val="clear" w:color="auto" w:fill="FFFFFF"/>
        <w:spacing w:before="240" w:beforeAutospacing="0" w:after="0" w:afterAutospacing="0" w:line="360" w:lineRule="auto"/>
        <w:jc w:val="both"/>
        <w:rPr>
          <w:rFonts w:ascii="Arial" w:hAnsi="Arial" w:cs="Arial"/>
          <w:bCs/>
          <w:sz w:val="20"/>
          <w:szCs w:val="20"/>
        </w:rPr>
      </w:pPr>
      <w:r w:rsidRPr="00DC6632">
        <w:rPr>
          <w:rFonts w:ascii="Arial" w:hAnsi="Arial" w:cs="Arial"/>
          <w:sz w:val="20"/>
          <w:szCs w:val="20"/>
        </w:rPr>
        <w:t xml:space="preserve">Ocena pridelka </w:t>
      </w:r>
      <w:r w:rsidR="00CC7785" w:rsidRPr="00DC6632">
        <w:rPr>
          <w:rFonts w:ascii="Arial" w:hAnsi="Arial" w:cs="Arial"/>
          <w:sz w:val="20"/>
          <w:szCs w:val="20"/>
        </w:rPr>
        <w:t>zelenjadnic</w:t>
      </w:r>
      <w:r w:rsidR="00AB2BF5" w:rsidRPr="00DC6632">
        <w:rPr>
          <w:rFonts w:ascii="Arial" w:hAnsi="Arial" w:cs="Arial"/>
          <w:sz w:val="20"/>
          <w:szCs w:val="20"/>
        </w:rPr>
        <w:t xml:space="preserve"> in zelišč</w:t>
      </w:r>
      <w:r w:rsidR="00CC7785" w:rsidRPr="00DC6632">
        <w:rPr>
          <w:rFonts w:ascii="Arial" w:hAnsi="Arial" w:cs="Arial"/>
          <w:sz w:val="20"/>
          <w:szCs w:val="20"/>
        </w:rPr>
        <w:t xml:space="preserve"> </w:t>
      </w:r>
      <w:r w:rsidRPr="00DC6632">
        <w:rPr>
          <w:rFonts w:ascii="Arial" w:hAnsi="Arial" w:cs="Arial"/>
          <w:sz w:val="20"/>
          <w:szCs w:val="20"/>
        </w:rPr>
        <w:t>se za posamezno koledarsko leto</w:t>
      </w:r>
      <w:r w:rsidR="000E0A5B" w:rsidRPr="00DC6632">
        <w:rPr>
          <w:rFonts w:ascii="Arial" w:hAnsi="Arial" w:cs="Arial"/>
          <w:sz w:val="20"/>
          <w:szCs w:val="20"/>
        </w:rPr>
        <w:t xml:space="preserve"> </w:t>
      </w:r>
      <w:r w:rsidRPr="00DC6632">
        <w:rPr>
          <w:rFonts w:ascii="Arial" w:hAnsi="Arial" w:cs="Arial"/>
          <w:sz w:val="20"/>
          <w:szCs w:val="20"/>
        </w:rPr>
        <w:t xml:space="preserve">uskladi </w:t>
      </w:r>
      <w:r w:rsidR="00F9383A" w:rsidRPr="00DC6632">
        <w:rPr>
          <w:rFonts w:ascii="Arial" w:hAnsi="Arial" w:cs="Arial"/>
          <w:sz w:val="20"/>
          <w:szCs w:val="20"/>
        </w:rPr>
        <w:t>s</w:t>
      </w:r>
      <w:r w:rsidR="00ED4B35" w:rsidRPr="00DC6632">
        <w:rPr>
          <w:rFonts w:ascii="Arial" w:hAnsi="Arial" w:cs="Arial"/>
          <w:sz w:val="20"/>
          <w:szCs w:val="20"/>
        </w:rPr>
        <w:t xml:space="preserve"> </w:t>
      </w:r>
      <w:r w:rsidR="00F9383A" w:rsidRPr="00DC6632">
        <w:rPr>
          <w:rFonts w:ascii="Arial" w:hAnsi="Arial" w:cs="Arial"/>
          <w:sz w:val="20"/>
          <w:szCs w:val="20"/>
        </w:rPr>
        <w:t xml:space="preserve">povprečno </w:t>
      </w:r>
      <w:r w:rsidR="00ED4B35" w:rsidRPr="00DC6632">
        <w:rPr>
          <w:rFonts w:ascii="Arial" w:hAnsi="Arial" w:cs="Arial"/>
          <w:sz w:val="20"/>
          <w:szCs w:val="20"/>
        </w:rPr>
        <w:t xml:space="preserve">doseženo proizvodnjo </w:t>
      </w:r>
      <w:r w:rsidR="00A75EAC" w:rsidRPr="00DC6632">
        <w:rPr>
          <w:rFonts w:ascii="Arial" w:hAnsi="Arial" w:cs="Arial"/>
          <w:sz w:val="20"/>
          <w:szCs w:val="20"/>
        </w:rPr>
        <w:t xml:space="preserve">zelenjadnic in zelišč </w:t>
      </w:r>
      <w:r w:rsidR="00292C6F" w:rsidRPr="00DC6632">
        <w:rPr>
          <w:rFonts w:ascii="Arial" w:hAnsi="Arial" w:cs="Arial"/>
          <w:sz w:val="20"/>
          <w:szCs w:val="20"/>
        </w:rPr>
        <w:t xml:space="preserve">v </w:t>
      </w:r>
      <w:r w:rsidR="00BD1098" w:rsidRPr="00DC6632">
        <w:rPr>
          <w:rFonts w:ascii="Arial" w:hAnsi="Arial" w:cs="Arial"/>
          <w:sz w:val="20"/>
          <w:szCs w:val="20"/>
        </w:rPr>
        <w:t xml:space="preserve">Republiki </w:t>
      </w:r>
      <w:r w:rsidR="00292C6F" w:rsidRPr="00DC6632">
        <w:rPr>
          <w:rFonts w:ascii="Arial" w:hAnsi="Arial" w:cs="Arial"/>
          <w:sz w:val="20"/>
          <w:szCs w:val="20"/>
        </w:rPr>
        <w:t xml:space="preserve">Sloveniji ter se pripiše </w:t>
      </w:r>
      <w:r w:rsidR="00AB2BF5" w:rsidRPr="00DC6632">
        <w:rPr>
          <w:rFonts w:ascii="Arial" w:hAnsi="Arial" w:cs="Arial"/>
          <w:sz w:val="20"/>
          <w:szCs w:val="20"/>
        </w:rPr>
        <w:t xml:space="preserve">posameznemu </w:t>
      </w:r>
      <w:r w:rsidR="00292C6F" w:rsidRPr="00DC6632">
        <w:rPr>
          <w:rFonts w:ascii="Arial" w:hAnsi="Arial" w:cs="Arial"/>
          <w:sz w:val="20"/>
          <w:szCs w:val="20"/>
        </w:rPr>
        <w:t xml:space="preserve">zavezancu v začetku </w:t>
      </w:r>
      <w:r w:rsidR="009C2CD9" w:rsidRPr="00DC6632">
        <w:rPr>
          <w:rFonts w:ascii="Arial" w:hAnsi="Arial" w:cs="Arial"/>
          <w:sz w:val="20"/>
          <w:szCs w:val="20"/>
        </w:rPr>
        <w:t xml:space="preserve">naslednjega </w:t>
      </w:r>
      <w:r w:rsidR="00292C6F" w:rsidRPr="00DC6632">
        <w:rPr>
          <w:rFonts w:ascii="Arial" w:hAnsi="Arial" w:cs="Arial"/>
          <w:sz w:val="20"/>
          <w:szCs w:val="20"/>
        </w:rPr>
        <w:t>koledarskega leta</w:t>
      </w:r>
      <w:r w:rsidR="000927F8" w:rsidRPr="00DC6632">
        <w:rPr>
          <w:rFonts w:ascii="Arial" w:hAnsi="Arial" w:cs="Arial"/>
          <w:sz w:val="20"/>
          <w:szCs w:val="20"/>
        </w:rPr>
        <w:t>.</w:t>
      </w:r>
      <w:r w:rsidR="009C2CD9" w:rsidRPr="00DC6632">
        <w:rPr>
          <w:rFonts w:ascii="Arial" w:hAnsi="Arial" w:cs="Arial"/>
          <w:sz w:val="20"/>
          <w:szCs w:val="20"/>
        </w:rPr>
        <w:t xml:space="preserve"> </w:t>
      </w:r>
    </w:p>
    <w:p w14:paraId="727A43A2" w14:textId="7E7BA2A0" w:rsidR="00DE4E28" w:rsidRPr="00DC6632" w:rsidRDefault="00DE4E28" w:rsidP="007F4DDE">
      <w:pPr>
        <w:pStyle w:val="odstavek"/>
        <w:shd w:val="clear" w:color="auto" w:fill="FFFFFF"/>
        <w:spacing w:before="240" w:beforeAutospacing="0" w:after="0" w:afterAutospacing="0" w:line="360" w:lineRule="auto"/>
        <w:jc w:val="both"/>
        <w:rPr>
          <w:rFonts w:ascii="Arial" w:hAnsi="Arial" w:cs="Arial"/>
          <w:bCs/>
          <w:sz w:val="20"/>
          <w:szCs w:val="20"/>
        </w:rPr>
      </w:pPr>
    </w:p>
    <w:p w14:paraId="10742314" w14:textId="640B2812" w:rsidR="004B40EB" w:rsidRPr="00DC6632" w:rsidRDefault="007D169C" w:rsidP="004B40EB">
      <w:pPr>
        <w:pStyle w:val="odstavek"/>
        <w:shd w:val="clear" w:color="auto" w:fill="FFFFFF"/>
        <w:spacing w:before="240" w:beforeAutospacing="0" w:after="0" w:afterAutospacing="0" w:line="360" w:lineRule="auto"/>
        <w:jc w:val="center"/>
        <w:rPr>
          <w:rFonts w:ascii="Arial" w:hAnsi="Arial" w:cs="Arial"/>
          <w:bCs/>
          <w:sz w:val="20"/>
          <w:szCs w:val="20"/>
        </w:rPr>
      </w:pPr>
      <w:r w:rsidRPr="00DC6632">
        <w:rPr>
          <w:rFonts w:ascii="Arial" w:hAnsi="Arial" w:cs="Arial"/>
          <w:bCs/>
          <w:sz w:val="20"/>
          <w:szCs w:val="20"/>
        </w:rPr>
        <w:t>KONČNA DOLOČBA</w:t>
      </w:r>
    </w:p>
    <w:p w14:paraId="62B6DBAC" w14:textId="791DDA86" w:rsidR="004B40EB" w:rsidRPr="00DC6632" w:rsidRDefault="006D64E1" w:rsidP="004B40EB">
      <w:pPr>
        <w:pStyle w:val="lennaslov1"/>
        <w:spacing w:line="360" w:lineRule="auto"/>
        <w:rPr>
          <w:sz w:val="20"/>
          <w:szCs w:val="20"/>
        </w:rPr>
      </w:pPr>
      <w:r w:rsidRPr="00DC6632">
        <w:rPr>
          <w:sz w:val="20"/>
          <w:szCs w:val="20"/>
        </w:rPr>
        <w:t>6</w:t>
      </w:r>
      <w:r w:rsidR="0079513B" w:rsidRPr="00DC6632">
        <w:rPr>
          <w:sz w:val="20"/>
          <w:szCs w:val="20"/>
        </w:rPr>
        <w:t>. člen</w:t>
      </w:r>
    </w:p>
    <w:p w14:paraId="3C8616F2" w14:textId="77777777" w:rsidR="0079513B" w:rsidRPr="00DC6632" w:rsidRDefault="0079513B" w:rsidP="004B40EB">
      <w:pPr>
        <w:pStyle w:val="lennaslov1"/>
        <w:spacing w:line="360" w:lineRule="auto"/>
        <w:rPr>
          <w:sz w:val="20"/>
          <w:szCs w:val="20"/>
        </w:rPr>
      </w:pPr>
      <w:r w:rsidRPr="00DC6632">
        <w:rPr>
          <w:sz w:val="20"/>
          <w:szCs w:val="20"/>
        </w:rPr>
        <w:t>(začetek veljavnosti)</w:t>
      </w:r>
    </w:p>
    <w:p w14:paraId="7F2B2172" w14:textId="77777777" w:rsidR="00E321B9" w:rsidRPr="00DC6632" w:rsidRDefault="00E321B9" w:rsidP="004B40EB">
      <w:pPr>
        <w:pStyle w:val="lennaslov1"/>
        <w:spacing w:line="360" w:lineRule="auto"/>
        <w:jc w:val="both"/>
        <w:rPr>
          <w:b w:val="0"/>
          <w:sz w:val="20"/>
          <w:szCs w:val="20"/>
        </w:rPr>
      </w:pPr>
    </w:p>
    <w:p w14:paraId="66741D85" w14:textId="0FE964BC" w:rsidR="0079513B" w:rsidRPr="00DC6632" w:rsidRDefault="0079513B" w:rsidP="004B40EB">
      <w:pPr>
        <w:pStyle w:val="lennaslov1"/>
        <w:spacing w:line="360" w:lineRule="auto"/>
        <w:jc w:val="both"/>
        <w:rPr>
          <w:b w:val="0"/>
          <w:sz w:val="20"/>
          <w:szCs w:val="20"/>
        </w:rPr>
      </w:pPr>
      <w:r w:rsidRPr="00DC6632">
        <w:rPr>
          <w:b w:val="0"/>
          <w:sz w:val="20"/>
          <w:szCs w:val="20"/>
        </w:rPr>
        <w:t xml:space="preserve">Ta pravilnik začne veljati </w:t>
      </w:r>
      <w:r w:rsidR="00C76393" w:rsidRPr="00DC6632">
        <w:rPr>
          <w:b w:val="0"/>
          <w:sz w:val="20"/>
          <w:szCs w:val="20"/>
        </w:rPr>
        <w:t>1.</w:t>
      </w:r>
      <w:r w:rsidR="00B41215" w:rsidRPr="00DC6632">
        <w:rPr>
          <w:b w:val="0"/>
          <w:sz w:val="20"/>
          <w:szCs w:val="20"/>
        </w:rPr>
        <w:t xml:space="preserve"> januarja </w:t>
      </w:r>
      <w:r w:rsidR="00C76393" w:rsidRPr="00DC6632">
        <w:rPr>
          <w:b w:val="0"/>
          <w:sz w:val="20"/>
          <w:szCs w:val="20"/>
        </w:rPr>
        <w:t>2023.</w:t>
      </w:r>
    </w:p>
    <w:p w14:paraId="0F9D6218" w14:textId="38040FB3" w:rsidR="0079513B" w:rsidRPr="00DC6632" w:rsidRDefault="0079513B" w:rsidP="004B40EB">
      <w:pPr>
        <w:pStyle w:val="lennaslov1"/>
        <w:spacing w:line="360" w:lineRule="auto"/>
        <w:jc w:val="both"/>
        <w:rPr>
          <w:b w:val="0"/>
          <w:sz w:val="20"/>
          <w:szCs w:val="20"/>
        </w:rPr>
      </w:pPr>
      <w:r w:rsidRPr="00DC6632">
        <w:rPr>
          <w:b w:val="0"/>
          <w:sz w:val="20"/>
          <w:szCs w:val="20"/>
        </w:rPr>
        <w:t xml:space="preserve">Št. </w:t>
      </w:r>
    </w:p>
    <w:p w14:paraId="23C8DFFA" w14:textId="12BFC888" w:rsidR="0079513B" w:rsidRPr="00DC6632" w:rsidRDefault="0079513B" w:rsidP="004B40EB">
      <w:pPr>
        <w:pStyle w:val="lennaslov1"/>
        <w:spacing w:line="360" w:lineRule="auto"/>
        <w:jc w:val="both"/>
        <w:rPr>
          <w:b w:val="0"/>
          <w:sz w:val="20"/>
          <w:szCs w:val="20"/>
        </w:rPr>
      </w:pPr>
      <w:r w:rsidRPr="00DC6632">
        <w:rPr>
          <w:b w:val="0"/>
          <w:sz w:val="20"/>
          <w:szCs w:val="20"/>
        </w:rPr>
        <w:t>Ljubljana, dne</w:t>
      </w:r>
      <w:r w:rsidR="006373D6" w:rsidRPr="00DC6632">
        <w:rPr>
          <w:b w:val="0"/>
          <w:sz w:val="20"/>
          <w:szCs w:val="20"/>
        </w:rPr>
        <w:t xml:space="preserve"> </w:t>
      </w:r>
    </w:p>
    <w:p w14:paraId="38FDDF35" w14:textId="3EF79960" w:rsidR="0079513B" w:rsidRPr="00DC6632" w:rsidRDefault="0079513B" w:rsidP="000E0A5B">
      <w:pPr>
        <w:pStyle w:val="lennaslov1"/>
        <w:spacing w:line="360" w:lineRule="auto"/>
        <w:jc w:val="both"/>
        <w:rPr>
          <w:b w:val="0"/>
          <w:sz w:val="20"/>
          <w:szCs w:val="20"/>
        </w:rPr>
      </w:pPr>
      <w:r w:rsidRPr="00DC6632">
        <w:rPr>
          <w:b w:val="0"/>
          <w:sz w:val="20"/>
          <w:szCs w:val="20"/>
        </w:rPr>
        <w:t>EVA</w:t>
      </w:r>
      <w:r w:rsidR="00FA35B5" w:rsidRPr="00DC6632">
        <w:rPr>
          <w:b w:val="0"/>
          <w:sz w:val="20"/>
          <w:szCs w:val="20"/>
        </w:rPr>
        <w:t xml:space="preserve"> 2022-2330-0101</w:t>
      </w:r>
      <w:r w:rsidRPr="00DC6632">
        <w:rPr>
          <w:b w:val="0"/>
          <w:sz w:val="20"/>
          <w:szCs w:val="20"/>
        </w:rPr>
        <w:tab/>
      </w:r>
    </w:p>
    <w:p w14:paraId="3492619D" w14:textId="77777777" w:rsidR="00BF6F4C" w:rsidRDefault="00BF6F4C" w:rsidP="00BF6F4C">
      <w:pPr>
        <w:pStyle w:val="lennaslov1"/>
        <w:spacing w:line="360" w:lineRule="auto"/>
        <w:ind w:left="708" w:firstLine="708"/>
        <w:rPr>
          <w:b w:val="0"/>
          <w:sz w:val="20"/>
          <w:szCs w:val="20"/>
        </w:rPr>
      </w:pPr>
    </w:p>
    <w:p w14:paraId="58C7C784" w14:textId="76AF0CFE" w:rsidR="00BF6F4C" w:rsidRPr="00BF6F4C" w:rsidRDefault="00BF6F4C" w:rsidP="00BF6F4C">
      <w:pPr>
        <w:pStyle w:val="lennaslov1"/>
        <w:spacing w:line="360" w:lineRule="auto"/>
        <w:ind w:left="6372" w:firstLine="708"/>
        <w:rPr>
          <w:b w:val="0"/>
          <w:sz w:val="20"/>
          <w:szCs w:val="20"/>
        </w:rPr>
      </w:pPr>
      <w:r w:rsidRPr="00BF6F4C">
        <w:rPr>
          <w:b w:val="0"/>
          <w:sz w:val="20"/>
          <w:szCs w:val="20"/>
        </w:rPr>
        <w:t>Irena Šinko</w:t>
      </w:r>
    </w:p>
    <w:p w14:paraId="033DF0FE" w14:textId="77777777" w:rsidR="00BF6F4C" w:rsidRPr="00BF6F4C" w:rsidRDefault="00BF6F4C" w:rsidP="00BF6F4C">
      <w:pPr>
        <w:pStyle w:val="lennaslov1"/>
        <w:spacing w:line="360" w:lineRule="auto"/>
        <w:jc w:val="right"/>
        <w:rPr>
          <w:b w:val="0"/>
          <w:sz w:val="20"/>
          <w:szCs w:val="20"/>
        </w:rPr>
      </w:pPr>
      <w:r w:rsidRPr="00BF6F4C">
        <w:rPr>
          <w:b w:val="0"/>
          <w:sz w:val="20"/>
          <w:szCs w:val="20"/>
        </w:rPr>
        <w:t>ministrica za kmetijstvo,</w:t>
      </w:r>
    </w:p>
    <w:p w14:paraId="5B4F89D6" w14:textId="0EAC3ABD" w:rsidR="00BF6F4C" w:rsidRDefault="00BF6F4C" w:rsidP="00BF6F4C">
      <w:pPr>
        <w:pStyle w:val="lennaslov1"/>
        <w:spacing w:line="360" w:lineRule="auto"/>
        <w:jc w:val="right"/>
        <w:rPr>
          <w:b w:val="0"/>
          <w:sz w:val="20"/>
          <w:szCs w:val="20"/>
        </w:rPr>
      </w:pPr>
      <w:r w:rsidRPr="00BF6F4C">
        <w:rPr>
          <w:b w:val="0"/>
          <w:sz w:val="20"/>
          <w:szCs w:val="20"/>
        </w:rPr>
        <w:t>gozdarstvo in prehrano</w:t>
      </w:r>
    </w:p>
    <w:sectPr w:rsidR="00BF6F4C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DDBE3" w16cex:dateUtc="2022-08-22T08:41:00Z"/>
  <w16cex:commentExtensible w16cex:durableId="26ADDC41" w16cex:dateUtc="2022-08-22T08:43:00Z"/>
  <w16cex:commentExtensible w16cex:durableId="26ADDC90" w16cex:dateUtc="2022-08-22T08:44:00Z"/>
  <w16cex:commentExtensible w16cex:durableId="26ADDD17" w16cex:dateUtc="2022-08-22T0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3BA2115" w16cid:durableId="26ADDBE3"/>
  <w16cid:commentId w16cid:paraId="6CF44440" w16cid:durableId="26ADDC41"/>
  <w16cid:commentId w16cid:paraId="527B6C55" w16cid:durableId="26ADDC90"/>
  <w16cid:commentId w16cid:paraId="5FFEF4A5" w16cid:durableId="26ADDD1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13DD70" w14:textId="77777777" w:rsidR="005F69D2" w:rsidRDefault="005F69D2" w:rsidP="007217F2">
      <w:pPr>
        <w:spacing w:after="0" w:line="240" w:lineRule="auto"/>
      </w:pPr>
      <w:r>
        <w:separator/>
      </w:r>
    </w:p>
  </w:endnote>
  <w:endnote w:type="continuationSeparator" w:id="0">
    <w:p w14:paraId="6A1CC6ED" w14:textId="77777777" w:rsidR="005F69D2" w:rsidRDefault="005F69D2" w:rsidP="007217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95934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8B793D" w14:textId="37D4E922" w:rsidR="00C11DD7" w:rsidRDefault="00C11DD7">
        <w:pPr>
          <w:pStyle w:val="Nog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648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CB6D8C7" w14:textId="77777777" w:rsidR="00C11DD7" w:rsidRDefault="00C11DD7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7AD82" w14:textId="77777777" w:rsidR="005F69D2" w:rsidRDefault="005F69D2" w:rsidP="007217F2">
      <w:pPr>
        <w:spacing w:after="0" w:line="240" w:lineRule="auto"/>
      </w:pPr>
      <w:r>
        <w:separator/>
      </w:r>
    </w:p>
  </w:footnote>
  <w:footnote w:type="continuationSeparator" w:id="0">
    <w:p w14:paraId="117BECBE" w14:textId="77777777" w:rsidR="005F69D2" w:rsidRDefault="005F69D2" w:rsidP="007217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4DEA"/>
    <w:multiLevelType w:val="hybridMultilevel"/>
    <w:tmpl w:val="F878C5D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56154"/>
    <w:multiLevelType w:val="hybridMultilevel"/>
    <w:tmpl w:val="6868C25E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9495E"/>
    <w:multiLevelType w:val="hybridMultilevel"/>
    <w:tmpl w:val="BC54668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B1113"/>
    <w:multiLevelType w:val="hybridMultilevel"/>
    <w:tmpl w:val="6868C25E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3F2FD5"/>
    <w:multiLevelType w:val="hybridMultilevel"/>
    <w:tmpl w:val="067067CA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C712F"/>
    <w:multiLevelType w:val="hybridMultilevel"/>
    <w:tmpl w:val="88E41048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F20D5A"/>
    <w:multiLevelType w:val="hybridMultilevel"/>
    <w:tmpl w:val="1ADCDBCC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7141A"/>
    <w:multiLevelType w:val="hybridMultilevel"/>
    <w:tmpl w:val="88E41048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E7116"/>
    <w:multiLevelType w:val="hybridMultilevel"/>
    <w:tmpl w:val="A298282E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D074A"/>
    <w:multiLevelType w:val="hybridMultilevel"/>
    <w:tmpl w:val="EBC820D8"/>
    <w:lvl w:ilvl="0" w:tplc="0424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891175"/>
    <w:multiLevelType w:val="hybridMultilevel"/>
    <w:tmpl w:val="DD687840"/>
    <w:lvl w:ilvl="0" w:tplc="66F673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7D1434"/>
    <w:multiLevelType w:val="hybridMultilevel"/>
    <w:tmpl w:val="647EA6D2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C3AA3"/>
    <w:multiLevelType w:val="hybridMultilevel"/>
    <w:tmpl w:val="8F508180"/>
    <w:lvl w:ilvl="0" w:tplc="6E9E4222">
      <w:start w:val="1"/>
      <w:numFmt w:val="decimal"/>
      <w:lvlText w:val="(%1)"/>
      <w:lvlJc w:val="left"/>
      <w:pPr>
        <w:ind w:left="502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BE1E94"/>
    <w:multiLevelType w:val="hybridMultilevel"/>
    <w:tmpl w:val="B114BA4E"/>
    <w:lvl w:ilvl="0" w:tplc="C694D678">
      <w:start w:val="1"/>
      <w:numFmt w:val="decimal"/>
      <w:lvlText w:val="(%1)"/>
      <w:lvlJc w:val="left"/>
      <w:pPr>
        <w:ind w:left="2204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CB60F7"/>
    <w:multiLevelType w:val="hybridMultilevel"/>
    <w:tmpl w:val="9E32871C"/>
    <w:lvl w:ilvl="0" w:tplc="66F673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5078F"/>
    <w:multiLevelType w:val="hybridMultilevel"/>
    <w:tmpl w:val="067067CA"/>
    <w:lvl w:ilvl="0" w:tplc="04240011">
      <w:start w:val="1"/>
      <w:numFmt w:val="decimal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D86F7B"/>
    <w:multiLevelType w:val="hybridMultilevel"/>
    <w:tmpl w:val="1A7A3788"/>
    <w:lvl w:ilvl="0" w:tplc="0424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62E1092"/>
    <w:multiLevelType w:val="hybridMultilevel"/>
    <w:tmpl w:val="A84027F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88176D"/>
    <w:multiLevelType w:val="hybridMultilevel"/>
    <w:tmpl w:val="A1DACFD0"/>
    <w:lvl w:ilvl="0" w:tplc="66F673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79320A"/>
    <w:multiLevelType w:val="hybridMultilevel"/>
    <w:tmpl w:val="C40A554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870AC5"/>
    <w:multiLevelType w:val="hybridMultilevel"/>
    <w:tmpl w:val="97DE938C"/>
    <w:lvl w:ilvl="0" w:tplc="C5B8A3A0">
      <w:start w:val="1"/>
      <w:numFmt w:val="bullet"/>
      <w:pStyle w:val="Alineazaodstavkom"/>
      <w:lvlText w:val="-"/>
      <w:lvlJc w:val="left"/>
      <w:pPr>
        <w:tabs>
          <w:tab w:val="num" w:pos="425"/>
        </w:tabs>
        <w:ind w:left="425" w:hanging="425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831A53"/>
    <w:multiLevelType w:val="hybridMultilevel"/>
    <w:tmpl w:val="24DA1EC8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0AA7CE6"/>
    <w:multiLevelType w:val="multilevel"/>
    <w:tmpl w:val="B7664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74B35A38"/>
    <w:multiLevelType w:val="hybridMultilevel"/>
    <w:tmpl w:val="14D4819C"/>
    <w:lvl w:ilvl="0" w:tplc="66F67352">
      <w:start w:val="1"/>
      <w:numFmt w:val="decimal"/>
      <w:lvlText w:val="(%1)"/>
      <w:lvlJc w:val="left"/>
      <w:pPr>
        <w:ind w:left="405" w:hanging="405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66467B"/>
    <w:multiLevelType w:val="hybridMultilevel"/>
    <w:tmpl w:val="2D6027CE"/>
    <w:lvl w:ilvl="0" w:tplc="B16E7B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A63CE0"/>
    <w:multiLevelType w:val="hybridMultilevel"/>
    <w:tmpl w:val="B0DC930C"/>
    <w:lvl w:ilvl="0" w:tplc="2C982598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EFA0E71"/>
    <w:multiLevelType w:val="hybridMultilevel"/>
    <w:tmpl w:val="655CE9E6"/>
    <w:lvl w:ilvl="0" w:tplc="E938C88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3"/>
  </w:num>
  <w:num w:numId="3">
    <w:abstractNumId w:val="22"/>
  </w:num>
  <w:num w:numId="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4"/>
  </w:num>
  <w:num w:numId="6">
    <w:abstractNumId w:val="2"/>
  </w:num>
  <w:num w:numId="7">
    <w:abstractNumId w:val="21"/>
  </w:num>
  <w:num w:numId="8">
    <w:abstractNumId w:val="18"/>
  </w:num>
  <w:num w:numId="9">
    <w:abstractNumId w:val="4"/>
  </w:num>
  <w:num w:numId="10">
    <w:abstractNumId w:val="8"/>
  </w:num>
  <w:num w:numId="11">
    <w:abstractNumId w:val="15"/>
  </w:num>
  <w:num w:numId="12">
    <w:abstractNumId w:val="20"/>
  </w:num>
  <w:num w:numId="13">
    <w:abstractNumId w:val="17"/>
  </w:num>
  <w:num w:numId="14">
    <w:abstractNumId w:val="11"/>
  </w:num>
  <w:num w:numId="15">
    <w:abstractNumId w:val="6"/>
  </w:num>
  <w:num w:numId="16">
    <w:abstractNumId w:val="5"/>
  </w:num>
  <w:num w:numId="17">
    <w:abstractNumId w:val="1"/>
  </w:num>
  <w:num w:numId="18">
    <w:abstractNumId w:val="3"/>
  </w:num>
  <w:num w:numId="19">
    <w:abstractNumId w:val="26"/>
  </w:num>
  <w:num w:numId="20">
    <w:abstractNumId w:val="7"/>
  </w:num>
  <w:num w:numId="21">
    <w:abstractNumId w:val="10"/>
  </w:num>
  <w:num w:numId="22">
    <w:abstractNumId w:val="14"/>
  </w:num>
  <w:num w:numId="23">
    <w:abstractNumId w:val="0"/>
  </w:num>
  <w:num w:numId="24">
    <w:abstractNumId w:val="12"/>
  </w:num>
  <w:num w:numId="25">
    <w:abstractNumId w:val="25"/>
  </w:num>
  <w:num w:numId="26">
    <w:abstractNumId w:val="16"/>
  </w:num>
  <w:num w:numId="27">
    <w:abstractNumId w:val="9"/>
  </w:num>
  <w:num w:numId="28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jQzMzK3MLc0NTdS0lEKTi0uzszPAykwrgUAlH1P0SwAAAA="/>
  </w:docVars>
  <w:rsids>
    <w:rsidRoot w:val="0033728A"/>
    <w:rsid w:val="0000082C"/>
    <w:rsid w:val="000011C8"/>
    <w:rsid w:val="000014C4"/>
    <w:rsid w:val="00002273"/>
    <w:rsid w:val="00002E9F"/>
    <w:rsid w:val="000030A0"/>
    <w:rsid w:val="00003DC5"/>
    <w:rsid w:val="00005BC1"/>
    <w:rsid w:val="0000748F"/>
    <w:rsid w:val="00007ACB"/>
    <w:rsid w:val="00007BDF"/>
    <w:rsid w:val="00010242"/>
    <w:rsid w:val="00010B6F"/>
    <w:rsid w:val="000118BF"/>
    <w:rsid w:val="00011AE4"/>
    <w:rsid w:val="00013A07"/>
    <w:rsid w:val="000162D9"/>
    <w:rsid w:val="0001653B"/>
    <w:rsid w:val="00016B50"/>
    <w:rsid w:val="00017ACF"/>
    <w:rsid w:val="00017BB5"/>
    <w:rsid w:val="000200EC"/>
    <w:rsid w:val="00020865"/>
    <w:rsid w:val="0002461F"/>
    <w:rsid w:val="0002729F"/>
    <w:rsid w:val="00027466"/>
    <w:rsid w:val="000279D2"/>
    <w:rsid w:val="0003035A"/>
    <w:rsid w:val="00030BE2"/>
    <w:rsid w:val="0003114D"/>
    <w:rsid w:val="000315B7"/>
    <w:rsid w:val="000316EA"/>
    <w:rsid w:val="00032BF9"/>
    <w:rsid w:val="00033029"/>
    <w:rsid w:val="000341F5"/>
    <w:rsid w:val="00034FB7"/>
    <w:rsid w:val="0003590E"/>
    <w:rsid w:val="000359FE"/>
    <w:rsid w:val="000362A0"/>
    <w:rsid w:val="0003639F"/>
    <w:rsid w:val="00036791"/>
    <w:rsid w:val="00040120"/>
    <w:rsid w:val="00041BF9"/>
    <w:rsid w:val="000422E3"/>
    <w:rsid w:val="000428C0"/>
    <w:rsid w:val="00043871"/>
    <w:rsid w:val="00043E43"/>
    <w:rsid w:val="0004414A"/>
    <w:rsid w:val="0004444D"/>
    <w:rsid w:val="000452F2"/>
    <w:rsid w:val="00046503"/>
    <w:rsid w:val="00050091"/>
    <w:rsid w:val="00050355"/>
    <w:rsid w:val="00050F7D"/>
    <w:rsid w:val="00050F8D"/>
    <w:rsid w:val="00050FA3"/>
    <w:rsid w:val="00052992"/>
    <w:rsid w:val="00053977"/>
    <w:rsid w:val="00054126"/>
    <w:rsid w:val="00055A52"/>
    <w:rsid w:val="0005638D"/>
    <w:rsid w:val="000576BC"/>
    <w:rsid w:val="00060150"/>
    <w:rsid w:val="0006089B"/>
    <w:rsid w:val="0006169D"/>
    <w:rsid w:val="00063196"/>
    <w:rsid w:val="0006467D"/>
    <w:rsid w:val="00065B6B"/>
    <w:rsid w:val="000663D0"/>
    <w:rsid w:val="00066D78"/>
    <w:rsid w:val="00067AD9"/>
    <w:rsid w:val="000711E7"/>
    <w:rsid w:val="00072EF9"/>
    <w:rsid w:val="000737E1"/>
    <w:rsid w:val="00073954"/>
    <w:rsid w:val="000753F9"/>
    <w:rsid w:val="0007701D"/>
    <w:rsid w:val="00077354"/>
    <w:rsid w:val="00077E58"/>
    <w:rsid w:val="00081513"/>
    <w:rsid w:val="00081B42"/>
    <w:rsid w:val="00082566"/>
    <w:rsid w:val="000837E9"/>
    <w:rsid w:val="00083A7C"/>
    <w:rsid w:val="00084D09"/>
    <w:rsid w:val="00084D39"/>
    <w:rsid w:val="00084FA0"/>
    <w:rsid w:val="00085E2F"/>
    <w:rsid w:val="000860BE"/>
    <w:rsid w:val="000908D6"/>
    <w:rsid w:val="000909EC"/>
    <w:rsid w:val="00090A1B"/>
    <w:rsid w:val="00090C2B"/>
    <w:rsid w:val="00090F79"/>
    <w:rsid w:val="00091696"/>
    <w:rsid w:val="0009186C"/>
    <w:rsid w:val="00091CB0"/>
    <w:rsid w:val="000927F8"/>
    <w:rsid w:val="00092DCF"/>
    <w:rsid w:val="00093AF8"/>
    <w:rsid w:val="00096489"/>
    <w:rsid w:val="0009648A"/>
    <w:rsid w:val="000971B9"/>
    <w:rsid w:val="000971CB"/>
    <w:rsid w:val="000A1D9A"/>
    <w:rsid w:val="000A1E5E"/>
    <w:rsid w:val="000A2127"/>
    <w:rsid w:val="000A3457"/>
    <w:rsid w:val="000A3D2F"/>
    <w:rsid w:val="000A4A3A"/>
    <w:rsid w:val="000B0375"/>
    <w:rsid w:val="000B0B27"/>
    <w:rsid w:val="000B0E86"/>
    <w:rsid w:val="000B1E2E"/>
    <w:rsid w:val="000B2CD1"/>
    <w:rsid w:val="000B32EB"/>
    <w:rsid w:val="000B388F"/>
    <w:rsid w:val="000B4170"/>
    <w:rsid w:val="000B49C6"/>
    <w:rsid w:val="000B4F5E"/>
    <w:rsid w:val="000B5D9E"/>
    <w:rsid w:val="000B6A9E"/>
    <w:rsid w:val="000C0870"/>
    <w:rsid w:val="000C1B2B"/>
    <w:rsid w:val="000C2315"/>
    <w:rsid w:val="000C5163"/>
    <w:rsid w:val="000D165A"/>
    <w:rsid w:val="000D1960"/>
    <w:rsid w:val="000D19E4"/>
    <w:rsid w:val="000D2685"/>
    <w:rsid w:val="000D2F4E"/>
    <w:rsid w:val="000D53FB"/>
    <w:rsid w:val="000D7EE4"/>
    <w:rsid w:val="000E0A5B"/>
    <w:rsid w:val="000E1A53"/>
    <w:rsid w:val="000E2644"/>
    <w:rsid w:val="000E5664"/>
    <w:rsid w:val="000E5E61"/>
    <w:rsid w:val="000E5FDE"/>
    <w:rsid w:val="000E771E"/>
    <w:rsid w:val="000E7D0B"/>
    <w:rsid w:val="000F1829"/>
    <w:rsid w:val="000F1925"/>
    <w:rsid w:val="000F30F1"/>
    <w:rsid w:val="000F478E"/>
    <w:rsid w:val="000F4EC5"/>
    <w:rsid w:val="000F4F6D"/>
    <w:rsid w:val="000F4FA2"/>
    <w:rsid w:val="00100C3E"/>
    <w:rsid w:val="00103E30"/>
    <w:rsid w:val="0010470E"/>
    <w:rsid w:val="00105FE7"/>
    <w:rsid w:val="001065F8"/>
    <w:rsid w:val="0011143B"/>
    <w:rsid w:val="0011367B"/>
    <w:rsid w:val="001149E4"/>
    <w:rsid w:val="00114CD4"/>
    <w:rsid w:val="001157B0"/>
    <w:rsid w:val="001167A6"/>
    <w:rsid w:val="001179CA"/>
    <w:rsid w:val="00121F4D"/>
    <w:rsid w:val="00122545"/>
    <w:rsid w:val="00122883"/>
    <w:rsid w:val="00122FF2"/>
    <w:rsid w:val="00123661"/>
    <w:rsid w:val="00126013"/>
    <w:rsid w:val="001264C4"/>
    <w:rsid w:val="00131081"/>
    <w:rsid w:val="001310FC"/>
    <w:rsid w:val="00131E7F"/>
    <w:rsid w:val="001332DB"/>
    <w:rsid w:val="00133DD5"/>
    <w:rsid w:val="00135C4F"/>
    <w:rsid w:val="00136C50"/>
    <w:rsid w:val="00140A93"/>
    <w:rsid w:val="00140A9A"/>
    <w:rsid w:val="00141E73"/>
    <w:rsid w:val="00141ECD"/>
    <w:rsid w:val="00142470"/>
    <w:rsid w:val="001449BF"/>
    <w:rsid w:val="00145B59"/>
    <w:rsid w:val="001464D3"/>
    <w:rsid w:val="00146D07"/>
    <w:rsid w:val="00147D42"/>
    <w:rsid w:val="001502AA"/>
    <w:rsid w:val="001513B2"/>
    <w:rsid w:val="00153C86"/>
    <w:rsid w:val="00154E95"/>
    <w:rsid w:val="00155980"/>
    <w:rsid w:val="00156441"/>
    <w:rsid w:val="00156DBC"/>
    <w:rsid w:val="001578C6"/>
    <w:rsid w:val="00157D94"/>
    <w:rsid w:val="00161EE7"/>
    <w:rsid w:val="001621A4"/>
    <w:rsid w:val="00162333"/>
    <w:rsid w:val="00162E7D"/>
    <w:rsid w:val="0016320B"/>
    <w:rsid w:val="00163525"/>
    <w:rsid w:val="00163DE8"/>
    <w:rsid w:val="00165D50"/>
    <w:rsid w:val="00170D74"/>
    <w:rsid w:val="001712C7"/>
    <w:rsid w:val="00171849"/>
    <w:rsid w:val="00171B27"/>
    <w:rsid w:val="00172785"/>
    <w:rsid w:val="00172BEB"/>
    <w:rsid w:val="00172DA3"/>
    <w:rsid w:val="00173179"/>
    <w:rsid w:val="00173993"/>
    <w:rsid w:val="00174564"/>
    <w:rsid w:val="001771F7"/>
    <w:rsid w:val="001773B3"/>
    <w:rsid w:val="00177574"/>
    <w:rsid w:val="00181760"/>
    <w:rsid w:val="001818F5"/>
    <w:rsid w:val="001824C8"/>
    <w:rsid w:val="001831AF"/>
    <w:rsid w:val="001834FF"/>
    <w:rsid w:val="00184E62"/>
    <w:rsid w:val="00185B57"/>
    <w:rsid w:val="00187ED6"/>
    <w:rsid w:val="00190A7A"/>
    <w:rsid w:val="00191292"/>
    <w:rsid w:val="00192D2B"/>
    <w:rsid w:val="001936F5"/>
    <w:rsid w:val="00193AEA"/>
    <w:rsid w:val="0019411B"/>
    <w:rsid w:val="00194345"/>
    <w:rsid w:val="0019704C"/>
    <w:rsid w:val="0019707D"/>
    <w:rsid w:val="00197742"/>
    <w:rsid w:val="0019778F"/>
    <w:rsid w:val="001A092A"/>
    <w:rsid w:val="001A09AB"/>
    <w:rsid w:val="001A09C8"/>
    <w:rsid w:val="001A2F3E"/>
    <w:rsid w:val="001A3CDE"/>
    <w:rsid w:val="001A41E4"/>
    <w:rsid w:val="001A45CD"/>
    <w:rsid w:val="001A67ED"/>
    <w:rsid w:val="001A69F2"/>
    <w:rsid w:val="001A70FE"/>
    <w:rsid w:val="001B04B7"/>
    <w:rsid w:val="001B0F40"/>
    <w:rsid w:val="001B13B3"/>
    <w:rsid w:val="001B2609"/>
    <w:rsid w:val="001B2BBA"/>
    <w:rsid w:val="001B2F34"/>
    <w:rsid w:val="001B3473"/>
    <w:rsid w:val="001B4AFD"/>
    <w:rsid w:val="001B4B1B"/>
    <w:rsid w:val="001B4B4B"/>
    <w:rsid w:val="001B4E30"/>
    <w:rsid w:val="001B5F0F"/>
    <w:rsid w:val="001C05DB"/>
    <w:rsid w:val="001C0B4A"/>
    <w:rsid w:val="001C0D32"/>
    <w:rsid w:val="001C1268"/>
    <w:rsid w:val="001C2637"/>
    <w:rsid w:val="001C2A19"/>
    <w:rsid w:val="001C2AF2"/>
    <w:rsid w:val="001C2C08"/>
    <w:rsid w:val="001C2D17"/>
    <w:rsid w:val="001C3C8C"/>
    <w:rsid w:val="001C601A"/>
    <w:rsid w:val="001C75B4"/>
    <w:rsid w:val="001D05A8"/>
    <w:rsid w:val="001D1AE0"/>
    <w:rsid w:val="001D1DA9"/>
    <w:rsid w:val="001D1F8C"/>
    <w:rsid w:val="001D2033"/>
    <w:rsid w:val="001D270F"/>
    <w:rsid w:val="001D2FB8"/>
    <w:rsid w:val="001D3044"/>
    <w:rsid w:val="001D3E82"/>
    <w:rsid w:val="001D648F"/>
    <w:rsid w:val="001D65AB"/>
    <w:rsid w:val="001D6AF8"/>
    <w:rsid w:val="001D7902"/>
    <w:rsid w:val="001E10D6"/>
    <w:rsid w:val="001E3284"/>
    <w:rsid w:val="001E3944"/>
    <w:rsid w:val="001E4DC8"/>
    <w:rsid w:val="001E5556"/>
    <w:rsid w:val="001E5668"/>
    <w:rsid w:val="001E5A24"/>
    <w:rsid w:val="001E5AA0"/>
    <w:rsid w:val="001E5F56"/>
    <w:rsid w:val="001E6DD7"/>
    <w:rsid w:val="001E7B5B"/>
    <w:rsid w:val="001F00F7"/>
    <w:rsid w:val="001F0AF9"/>
    <w:rsid w:val="001F18AA"/>
    <w:rsid w:val="001F1ADA"/>
    <w:rsid w:val="001F1C98"/>
    <w:rsid w:val="001F26D9"/>
    <w:rsid w:val="001F289E"/>
    <w:rsid w:val="001F3266"/>
    <w:rsid w:val="001F3505"/>
    <w:rsid w:val="001F54D7"/>
    <w:rsid w:val="001F566B"/>
    <w:rsid w:val="001F5712"/>
    <w:rsid w:val="001F5C1F"/>
    <w:rsid w:val="001F5E54"/>
    <w:rsid w:val="00200C3C"/>
    <w:rsid w:val="0020104B"/>
    <w:rsid w:val="00201494"/>
    <w:rsid w:val="00201AC6"/>
    <w:rsid w:val="00202044"/>
    <w:rsid w:val="00202794"/>
    <w:rsid w:val="00202BD1"/>
    <w:rsid w:val="00202E67"/>
    <w:rsid w:val="00203D7C"/>
    <w:rsid w:val="00203F35"/>
    <w:rsid w:val="0020683A"/>
    <w:rsid w:val="00206BA9"/>
    <w:rsid w:val="00206D0B"/>
    <w:rsid w:val="00206FDD"/>
    <w:rsid w:val="00207AE9"/>
    <w:rsid w:val="0021041E"/>
    <w:rsid w:val="0021239E"/>
    <w:rsid w:val="00213E33"/>
    <w:rsid w:val="00215808"/>
    <w:rsid w:val="00215A58"/>
    <w:rsid w:val="0022019D"/>
    <w:rsid w:val="002208F8"/>
    <w:rsid w:val="0022124D"/>
    <w:rsid w:val="002213E6"/>
    <w:rsid w:val="002221F7"/>
    <w:rsid w:val="00224C5A"/>
    <w:rsid w:val="00224FDE"/>
    <w:rsid w:val="00226E2F"/>
    <w:rsid w:val="002270C2"/>
    <w:rsid w:val="00227196"/>
    <w:rsid w:val="00227763"/>
    <w:rsid w:val="00232C84"/>
    <w:rsid w:val="00232D15"/>
    <w:rsid w:val="002342D6"/>
    <w:rsid w:val="00234DAD"/>
    <w:rsid w:val="00235DBC"/>
    <w:rsid w:val="002368C1"/>
    <w:rsid w:val="00236D7D"/>
    <w:rsid w:val="00237967"/>
    <w:rsid w:val="00237EF6"/>
    <w:rsid w:val="0024066D"/>
    <w:rsid w:val="0024136A"/>
    <w:rsid w:val="002414E0"/>
    <w:rsid w:val="0024183B"/>
    <w:rsid w:val="00245960"/>
    <w:rsid w:val="0024616B"/>
    <w:rsid w:val="00247B6A"/>
    <w:rsid w:val="00247BB4"/>
    <w:rsid w:val="00251CF2"/>
    <w:rsid w:val="00254B31"/>
    <w:rsid w:val="00260442"/>
    <w:rsid w:val="00260986"/>
    <w:rsid w:val="00260E46"/>
    <w:rsid w:val="002622DC"/>
    <w:rsid w:val="002624C2"/>
    <w:rsid w:val="00262871"/>
    <w:rsid w:val="0026421D"/>
    <w:rsid w:val="00265201"/>
    <w:rsid w:val="00266554"/>
    <w:rsid w:val="00266FDB"/>
    <w:rsid w:val="002704F0"/>
    <w:rsid w:val="0027060E"/>
    <w:rsid w:val="00271319"/>
    <w:rsid w:val="00271D14"/>
    <w:rsid w:val="0028004F"/>
    <w:rsid w:val="002800D0"/>
    <w:rsid w:val="00280A39"/>
    <w:rsid w:val="00281636"/>
    <w:rsid w:val="00282795"/>
    <w:rsid w:val="002831B9"/>
    <w:rsid w:val="0028407A"/>
    <w:rsid w:val="002847A2"/>
    <w:rsid w:val="002852C4"/>
    <w:rsid w:val="0028694C"/>
    <w:rsid w:val="00291464"/>
    <w:rsid w:val="00292636"/>
    <w:rsid w:val="00292C6F"/>
    <w:rsid w:val="0029415B"/>
    <w:rsid w:val="00294440"/>
    <w:rsid w:val="002946BA"/>
    <w:rsid w:val="00294745"/>
    <w:rsid w:val="00294B62"/>
    <w:rsid w:val="002951B9"/>
    <w:rsid w:val="0029576F"/>
    <w:rsid w:val="00296B9B"/>
    <w:rsid w:val="0029704F"/>
    <w:rsid w:val="0029734C"/>
    <w:rsid w:val="00297369"/>
    <w:rsid w:val="00297D18"/>
    <w:rsid w:val="002A1635"/>
    <w:rsid w:val="002A1D7C"/>
    <w:rsid w:val="002A238A"/>
    <w:rsid w:val="002A27B1"/>
    <w:rsid w:val="002A2F2A"/>
    <w:rsid w:val="002A2F5A"/>
    <w:rsid w:val="002A4CC7"/>
    <w:rsid w:val="002A5294"/>
    <w:rsid w:val="002A5920"/>
    <w:rsid w:val="002A750C"/>
    <w:rsid w:val="002A7F88"/>
    <w:rsid w:val="002B1276"/>
    <w:rsid w:val="002B1637"/>
    <w:rsid w:val="002B1B14"/>
    <w:rsid w:val="002B4013"/>
    <w:rsid w:val="002B490B"/>
    <w:rsid w:val="002B5B47"/>
    <w:rsid w:val="002B6A3F"/>
    <w:rsid w:val="002B73D1"/>
    <w:rsid w:val="002C19BE"/>
    <w:rsid w:val="002C2273"/>
    <w:rsid w:val="002C3007"/>
    <w:rsid w:val="002C41B3"/>
    <w:rsid w:val="002C497D"/>
    <w:rsid w:val="002C632C"/>
    <w:rsid w:val="002C64EA"/>
    <w:rsid w:val="002C6E25"/>
    <w:rsid w:val="002D0E76"/>
    <w:rsid w:val="002D15B7"/>
    <w:rsid w:val="002D25C8"/>
    <w:rsid w:val="002D2817"/>
    <w:rsid w:val="002D31F6"/>
    <w:rsid w:val="002D4244"/>
    <w:rsid w:val="002D4D76"/>
    <w:rsid w:val="002D5597"/>
    <w:rsid w:val="002D5BC5"/>
    <w:rsid w:val="002E0AF1"/>
    <w:rsid w:val="002E0EB1"/>
    <w:rsid w:val="002E1392"/>
    <w:rsid w:val="002E2AD7"/>
    <w:rsid w:val="002E3409"/>
    <w:rsid w:val="002E3548"/>
    <w:rsid w:val="002E3A1F"/>
    <w:rsid w:val="002E777A"/>
    <w:rsid w:val="002F00AE"/>
    <w:rsid w:val="002F1916"/>
    <w:rsid w:val="002F19F9"/>
    <w:rsid w:val="002F1B13"/>
    <w:rsid w:val="002F1C2B"/>
    <w:rsid w:val="002F3A46"/>
    <w:rsid w:val="002F4AEC"/>
    <w:rsid w:val="002F5A13"/>
    <w:rsid w:val="002F5B5F"/>
    <w:rsid w:val="002F6938"/>
    <w:rsid w:val="002F6DD2"/>
    <w:rsid w:val="002F6E62"/>
    <w:rsid w:val="002F7BD6"/>
    <w:rsid w:val="002F7E92"/>
    <w:rsid w:val="003008DE"/>
    <w:rsid w:val="003018FD"/>
    <w:rsid w:val="00301CDE"/>
    <w:rsid w:val="003022E7"/>
    <w:rsid w:val="003023FB"/>
    <w:rsid w:val="00303378"/>
    <w:rsid w:val="00303F3A"/>
    <w:rsid w:val="003066DF"/>
    <w:rsid w:val="00310A2D"/>
    <w:rsid w:val="00310B76"/>
    <w:rsid w:val="0031147A"/>
    <w:rsid w:val="00313D92"/>
    <w:rsid w:val="00315AF7"/>
    <w:rsid w:val="00316672"/>
    <w:rsid w:val="00316E8D"/>
    <w:rsid w:val="00317CDD"/>
    <w:rsid w:val="00320087"/>
    <w:rsid w:val="00320413"/>
    <w:rsid w:val="003211AA"/>
    <w:rsid w:val="00321B04"/>
    <w:rsid w:val="00325451"/>
    <w:rsid w:val="00326511"/>
    <w:rsid w:val="00326C56"/>
    <w:rsid w:val="00327187"/>
    <w:rsid w:val="003277A6"/>
    <w:rsid w:val="00330E49"/>
    <w:rsid w:val="00332451"/>
    <w:rsid w:val="00336393"/>
    <w:rsid w:val="00337005"/>
    <w:rsid w:val="0033728A"/>
    <w:rsid w:val="00337D25"/>
    <w:rsid w:val="00337D33"/>
    <w:rsid w:val="00340111"/>
    <w:rsid w:val="00343090"/>
    <w:rsid w:val="00343F3B"/>
    <w:rsid w:val="00343F6D"/>
    <w:rsid w:val="0034406A"/>
    <w:rsid w:val="00344F3C"/>
    <w:rsid w:val="00345889"/>
    <w:rsid w:val="00346BEC"/>
    <w:rsid w:val="00346F1C"/>
    <w:rsid w:val="0035058C"/>
    <w:rsid w:val="0035098C"/>
    <w:rsid w:val="003517C2"/>
    <w:rsid w:val="00352703"/>
    <w:rsid w:val="0035284C"/>
    <w:rsid w:val="0035356B"/>
    <w:rsid w:val="003557AD"/>
    <w:rsid w:val="0035586F"/>
    <w:rsid w:val="003561CF"/>
    <w:rsid w:val="003565F6"/>
    <w:rsid w:val="003571EB"/>
    <w:rsid w:val="00361BBD"/>
    <w:rsid w:val="00363EE7"/>
    <w:rsid w:val="00364552"/>
    <w:rsid w:val="00367873"/>
    <w:rsid w:val="00367FBD"/>
    <w:rsid w:val="00370180"/>
    <w:rsid w:val="00370541"/>
    <w:rsid w:val="00370F99"/>
    <w:rsid w:val="0037234F"/>
    <w:rsid w:val="00372424"/>
    <w:rsid w:val="00372B16"/>
    <w:rsid w:val="00372C79"/>
    <w:rsid w:val="0037514D"/>
    <w:rsid w:val="003753EE"/>
    <w:rsid w:val="00375483"/>
    <w:rsid w:val="00375E32"/>
    <w:rsid w:val="003771A2"/>
    <w:rsid w:val="00380083"/>
    <w:rsid w:val="00380EAF"/>
    <w:rsid w:val="00381E22"/>
    <w:rsid w:val="00384EBF"/>
    <w:rsid w:val="003866A8"/>
    <w:rsid w:val="00386BF7"/>
    <w:rsid w:val="00387CF0"/>
    <w:rsid w:val="003900AE"/>
    <w:rsid w:val="003901AC"/>
    <w:rsid w:val="00391040"/>
    <w:rsid w:val="003919BB"/>
    <w:rsid w:val="00391D4D"/>
    <w:rsid w:val="00392383"/>
    <w:rsid w:val="0039334F"/>
    <w:rsid w:val="00395508"/>
    <w:rsid w:val="00395AE5"/>
    <w:rsid w:val="00395B60"/>
    <w:rsid w:val="00396DA9"/>
    <w:rsid w:val="00396DB3"/>
    <w:rsid w:val="00396FC0"/>
    <w:rsid w:val="00397F1B"/>
    <w:rsid w:val="003A3862"/>
    <w:rsid w:val="003A41CE"/>
    <w:rsid w:val="003A43B4"/>
    <w:rsid w:val="003A4CC4"/>
    <w:rsid w:val="003A57C6"/>
    <w:rsid w:val="003A6121"/>
    <w:rsid w:val="003A6F5E"/>
    <w:rsid w:val="003A7177"/>
    <w:rsid w:val="003A71C9"/>
    <w:rsid w:val="003A734F"/>
    <w:rsid w:val="003B2A2D"/>
    <w:rsid w:val="003B2DEA"/>
    <w:rsid w:val="003B3A83"/>
    <w:rsid w:val="003B3EFE"/>
    <w:rsid w:val="003B4500"/>
    <w:rsid w:val="003B4C77"/>
    <w:rsid w:val="003B5158"/>
    <w:rsid w:val="003B51F0"/>
    <w:rsid w:val="003B6600"/>
    <w:rsid w:val="003B6630"/>
    <w:rsid w:val="003B723F"/>
    <w:rsid w:val="003B7663"/>
    <w:rsid w:val="003C0723"/>
    <w:rsid w:val="003C0963"/>
    <w:rsid w:val="003C0E82"/>
    <w:rsid w:val="003C1025"/>
    <w:rsid w:val="003C1642"/>
    <w:rsid w:val="003C2F6D"/>
    <w:rsid w:val="003C3434"/>
    <w:rsid w:val="003C3CD4"/>
    <w:rsid w:val="003C4EBB"/>
    <w:rsid w:val="003C5F9F"/>
    <w:rsid w:val="003C604F"/>
    <w:rsid w:val="003C61A9"/>
    <w:rsid w:val="003C699A"/>
    <w:rsid w:val="003C7365"/>
    <w:rsid w:val="003D0111"/>
    <w:rsid w:val="003D0A6E"/>
    <w:rsid w:val="003D1240"/>
    <w:rsid w:val="003D2DAA"/>
    <w:rsid w:val="003D331D"/>
    <w:rsid w:val="003D3751"/>
    <w:rsid w:val="003D520E"/>
    <w:rsid w:val="003E093A"/>
    <w:rsid w:val="003E0B01"/>
    <w:rsid w:val="003E1C69"/>
    <w:rsid w:val="003E1D61"/>
    <w:rsid w:val="003E27E8"/>
    <w:rsid w:val="003E2C8F"/>
    <w:rsid w:val="003E2D5C"/>
    <w:rsid w:val="003E33B2"/>
    <w:rsid w:val="003E3591"/>
    <w:rsid w:val="003E385D"/>
    <w:rsid w:val="003E386C"/>
    <w:rsid w:val="003E5790"/>
    <w:rsid w:val="003E5B3D"/>
    <w:rsid w:val="003E611B"/>
    <w:rsid w:val="003E6E1A"/>
    <w:rsid w:val="003F20D2"/>
    <w:rsid w:val="003F26FF"/>
    <w:rsid w:val="003F27BF"/>
    <w:rsid w:val="003F29E7"/>
    <w:rsid w:val="003F30F9"/>
    <w:rsid w:val="003F3289"/>
    <w:rsid w:val="003F3909"/>
    <w:rsid w:val="003F3C3B"/>
    <w:rsid w:val="003F44D2"/>
    <w:rsid w:val="003F52D7"/>
    <w:rsid w:val="003F6041"/>
    <w:rsid w:val="003F7122"/>
    <w:rsid w:val="004006B7"/>
    <w:rsid w:val="00401595"/>
    <w:rsid w:val="00402D1F"/>
    <w:rsid w:val="00403805"/>
    <w:rsid w:val="0040609F"/>
    <w:rsid w:val="00407054"/>
    <w:rsid w:val="00407085"/>
    <w:rsid w:val="00410B6D"/>
    <w:rsid w:val="00410CD5"/>
    <w:rsid w:val="00411126"/>
    <w:rsid w:val="00412BF9"/>
    <w:rsid w:val="004132D4"/>
    <w:rsid w:val="00413496"/>
    <w:rsid w:val="00414E2D"/>
    <w:rsid w:val="004179E6"/>
    <w:rsid w:val="00417CD5"/>
    <w:rsid w:val="00422504"/>
    <w:rsid w:val="00422C66"/>
    <w:rsid w:val="00423019"/>
    <w:rsid w:val="00424921"/>
    <w:rsid w:val="00427994"/>
    <w:rsid w:val="00427D1F"/>
    <w:rsid w:val="0043008D"/>
    <w:rsid w:val="004312AA"/>
    <w:rsid w:val="00431EAA"/>
    <w:rsid w:val="00432D1B"/>
    <w:rsid w:val="00433D15"/>
    <w:rsid w:val="004341B3"/>
    <w:rsid w:val="00434416"/>
    <w:rsid w:val="00434D7A"/>
    <w:rsid w:val="004362A2"/>
    <w:rsid w:val="00440A76"/>
    <w:rsid w:val="0044168F"/>
    <w:rsid w:val="00442905"/>
    <w:rsid w:val="00446900"/>
    <w:rsid w:val="00446CC7"/>
    <w:rsid w:val="00451C18"/>
    <w:rsid w:val="00452927"/>
    <w:rsid w:val="00452A8E"/>
    <w:rsid w:val="00452C3A"/>
    <w:rsid w:val="00454050"/>
    <w:rsid w:val="00454C4E"/>
    <w:rsid w:val="0045578F"/>
    <w:rsid w:val="004557FF"/>
    <w:rsid w:val="004561BD"/>
    <w:rsid w:val="00456C3B"/>
    <w:rsid w:val="00460103"/>
    <w:rsid w:val="0046221C"/>
    <w:rsid w:val="004645F3"/>
    <w:rsid w:val="00464A2E"/>
    <w:rsid w:val="0046520F"/>
    <w:rsid w:val="004700DC"/>
    <w:rsid w:val="00471172"/>
    <w:rsid w:val="00472728"/>
    <w:rsid w:val="00472C50"/>
    <w:rsid w:val="00474329"/>
    <w:rsid w:val="004744BE"/>
    <w:rsid w:val="0047496B"/>
    <w:rsid w:val="0047544B"/>
    <w:rsid w:val="00475E77"/>
    <w:rsid w:val="00475F23"/>
    <w:rsid w:val="0047644B"/>
    <w:rsid w:val="00476EE9"/>
    <w:rsid w:val="00480FFA"/>
    <w:rsid w:val="0048238A"/>
    <w:rsid w:val="004840B5"/>
    <w:rsid w:val="004841E6"/>
    <w:rsid w:val="00485284"/>
    <w:rsid w:val="00487BD5"/>
    <w:rsid w:val="00490B46"/>
    <w:rsid w:val="004910FB"/>
    <w:rsid w:val="00491A10"/>
    <w:rsid w:val="00492462"/>
    <w:rsid w:val="0049376D"/>
    <w:rsid w:val="0049413D"/>
    <w:rsid w:val="00497C1C"/>
    <w:rsid w:val="004A0187"/>
    <w:rsid w:val="004A04C9"/>
    <w:rsid w:val="004A0C5A"/>
    <w:rsid w:val="004A1E4A"/>
    <w:rsid w:val="004A37DC"/>
    <w:rsid w:val="004A468E"/>
    <w:rsid w:val="004A6BF0"/>
    <w:rsid w:val="004A7A8C"/>
    <w:rsid w:val="004B0511"/>
    <w:rsid w:val="004B10D7"/>
    <w:rsid w:val="004B1359"/>
    <w:rsid w:val="004B21FB"/>
    <w:rsid w:val="004B2E8C"/>
    <w:rsid w:val="004B40EB"/>
    <w:rsid w:val="004B58B3"/>
    <w:rsid w:val="004B5B5E"/>
    <w:rsid w:val="004B7BA8"/>
    <w:rsid w:val="004C0E66"/>
    <w:rsid w:val="004C2893"/>
    <w:rsid w:val="004C2E58"/>
    <w:rsid w:val="004C355D"/>
    <w:rsid w:val="004C385F"/>
    <w:rsid w:val="004C3E59"/>
    <w:rsid w:val="004C3F66"/>
    <w:rsid w:val="004C410D"/>
    <w:rsid w:val="004C6FB1"/>
    <w:rsid w:val="004D0BC4"/>
    <w:rsid w:val="004D2B81"/>
    <w:rsid w:val="004D3618"/>
    <w:rsid w:val="004D4A6F"/>
    <w:rsid w:val="004D4F3F"/>
    <w:rsid w:val="004D58D1"/>
    <w:rsid w:val="004D6F6B"/>
    <w:rsid w:val="004D7911"/>
    <w:rsid w:val="004E0273"/>
    <w:rsid w:val="004E03DE"/>
    <w:rsid w:val="004E0E03"/>
    <w:rsid w:val="004E1014"/>
    <w:rsid w:val="004E283B"/>
    <w:rsid w:val="004E2D8A"/>
    <w:rsid w:val="004E36B9"/>
    <w:rsid w:val="004E3E9D"/>
    <w:rsid w:val="004E4FBE"/>
    <w:rsid w:val="004E53C2"/>
    <w:rsid w:val="004E56FA"/>
    <w:rsid w:val="004E5A5F"/>
    <w:rsid w:val="004E6AB2"/>
    <w:rsid w:val="004E77FC"/>
    <w:rsid w:val="004F07B9"/>
    <w:rsid w:val="004F0BD4"/>
    <w:rsid w:val="004F1DC1"/>
    <w:rsid w:val="004F2655"/>
    <w:rsid w:val="004F284B"/>
    <w:rsid w:val="004F314A"/>
    <w:rsid w:val="004F3616"/>
    <w:rsid w:val="004F39DC"/>
    <w:rsid w:val="004F5132"/>
    <w:rsid w:val="004F6056"/>
    <w:rsid w:val="004F6EA2"/>
    <w:rsid w:val="005000C8"/>
    <w:rsid w:val="00500AB1"/>
    <w:rsid w:val="00500D21"/>
    <w:rsid w:val="00500DED"/>
    <w:rsid w:val="00502C5D"/>
    <w:rsid w:val="005038B5"/>
    <w:rsid w:val="005059A5"/>
    <w:rsid w:val="00505A70"/>
    <w:rsid w:val="005100CF"/>
    <w:rsid w:val="00511B5E"/>
    <w:rsid w:val="005121FC"/>
    <w:rsid w:val="005128D3"/>
    <w:rsid w:val="005130F5"/>
    <w:rsid w:val="005130FB"/>
    <w:rsid w:val="0051409B"/>
    <w:rsid w:val="00514560"/>
    <w:rsid w:val="00514926"/>
    <w:rsid w:val="00515BA9"/>
    <w:rsid w:val="0051697A"/>
    <w:rsid w:val="00517D58"/>
    <w:rsid w:val="005207FD"/>
    <w:rsid w:val="005218F8"/>
    <w:rsid w:val="0052367A"/>
    <w:rsid w:val="00524719"/>
    <w:rsid w:val="005248DB"/>
    <w:rsid w:val="00525544"/>
    <w:rsid w:val="00525A47"/>
    <w:rsid w:val="00525B2C"/>
    <w:rsid w:val="0053090D"/>
    <w:rsid w:val="005316FC"/>
    <w:rsid w:val="00531A53"/>
    <w:rsid w:val="00534357"/>
    <w:rsid w:val="00534C77"/>
    <w:rsid w:val="0053513E"/>
    <w:rsid w:val="0053652D"/>
    <w:rsid w:val="0053787B"/>
    <w:rsid w:val="00537C2A"/>
    <w:rsid w:val="00540B37"/>
    <w:rsid w:val="00541105"/>
    <w:rsid w:val="00541BFC"/>
    <w:rsid w:val="00541C05"/>
    <w:rsid w:val="00542801"/>
    <w:rsid w:val="00543808"/>
    <w:rsid w:val="005458B4"/>
    <w:rsid w:val="00545D88"/>
    <w:rsid w:val="005472EF"/>
    <w:rsid w:val="0055001D"/>
    <w:rsid w:val="00550862"/>
    <w:rsid w:val="005526E7"/>
    <w:rsid w:val="00552FF7"/>
    <w:rsid w:val="00553BA7"/>
    <w:rsid w:val="00553DBA"/>
    <w:rsid w:val="00555215"/>
    <w:rsid w:val="005557F9"/>
    <w:rsid w:val="0055691F"/>
    <w:rsid w:val="005569B8"/>
    <w:rsid w:val="00557395"/>
    <w:rsid w:val="005575DE"/>
    <w:rsid w:val="00561050"/>
    <w:rsid w:val="00561164"/>
    <w:rsid w:val="00561986"/>
    <w:rsid w:val="00561BB5"/>
    <w:rsid w:val="0056380C"/>
    <w:rsid w:val="00565773"/>
    <w:rsid w:val="00570DBF"/>
    <w:rsid w:val="00570FC0"/>
    <w:rsid w:val="00574A8A"/>
    <w:rsid w:val="00574ECA"/>
    <w:rsid w:val="00575676"/>
    <w:rsid w:val="00576F1E"/>
    <w:rsid w:val="00577AEB"/>
    <w:rsid w:val="00580380"/>
    <w:rsid w:val="005813DD"/>
    <w:rsid w:val="00581796"/>
    <w:rsid w:val="005823AF"/>
    <w:rsid w:val="00582993"/>
    <w:rsid w:val="00583550"/>
    <w:rsid w:val="00583B99"/>
    <w:rsid w:val="0058466E"/>
    <w:rsid w:val="0058474C"/>
    <w:rsid w:val="00585BD5"/>
    <w:rsid w:val="00585BE4"/>
    <w:rsid w:val="005866DF"/>
    <w:rsid w:val="00586A63"/>
    <w:rsid w:val="00587859"/>
    <w:rsid w:val="00587B83"/>
    <w:rsid w:val="005907EA"/>
    <w:rsid w:val="00590A53"/>
    <w:rsid w:val="0059168A"/>
    <w:rsid w:val="00591759"/>
    <w:rsid w:val="0059285E"/>
    <w:rsid w:val="00592A50"/>
    <w:rsid w:val="0059602B"/>
    <w:rsid w:val="005A0257"/>
    <w:rsid w:val="005A128B"/>
    <w:rsid w:val="005A256F"/>
    <w:rsid w:val="005A55AD"/>
    <w:rsid w:val="005A56AE"/>
    <w:rsid w:val="005A585E"/>
    <w:rsid w:val="005A6A4B"/>
    <w:rsid w:val="005A720A"/>
    <w:rsid w:val="005A76D2"/>
    <w:rsid w:val="005A7CF8"/>
    <w:rsid w:val="005B14F1"/>
    <w:rsid w:val="005B23BC"/>
    <w:rsid w:val="005B3134"/>
    <w:rsid w:val="005B42C8"/>
    <w:rsid w:val="005B4CE6"/>
    <w:rsid w:val="005B6F83"/>
    <w:rsid w:val="005B700D"/>
    <w:rsid w:val="005C0C28"/>
    <w:rsid w:val="005C1513"/>
    <w:rsid w:val="005C52D5"/>
    <w:rsid w:val="005C58AB"/>
    <w:rsid w:val="005C5B70"/>
    <w:rsid w:val="005C640B"/>
    <w:rsid w:val="005C6B66"/>
    <w:rsid w:val="005C77FD"/>
    <w:rsid w:val="005C7D2C"/>
    <w:rsid w:val="005D00A5"/>
    <w:rsid w:val="005D0527"/>
    <w:rsid w:val="005D1858"/>
    <w:rsid w:val="005D2488"/>
    <w:rsid w:val="005D2D38"/>
    <w:rsid w:val="005D35AE"/>
    <w:rsid w:val="005D4169"/>
    <w:rsid w:val="005D4873"/>
    <w:rsid w:val="005D5323"/>
    <w:rsid w:val="005D5484"/>
    <w:rsid w:val="005D70CD"/>
    <w:rsid w:val="005D70E9"/>
    <w:rsid w:val="005D71AF"/>
    <w:rsid w:val="005D795B"/>
    <w:rsid w:val="005E110C"/>
    <w:rsid w:val="005E154A"/>
    <w:rsid w:val="005E22FE"/>
    <w:rsid w:val="005E3AAE"/>
    <w:rsid w:val="005E3D94"/>
    <w:rsid w:val="005E4A12"/>
    <w:rsid w:val="005E5254"/>
    <w:rsid w:val="005E67FB"/>
    <w:rsid w:val="005E7711"/>
    <w:rsid w:val="005E7958"/>
    <w:rsid w:val="005F38EA"/>
    <w:rsid w:val="005F52AF"/>
    <w:rsid w:val="005F5D63"/>
    <w:rsid w:val="005F69D2"/>
    <w:rsid w:val="005F7009"/>
    <w:rsid w:val="005F761D"/>
    <w:rsid w:val="00600F12"/>
    <w:rsid w:val="00601B85"/>
    <w:rsid w:val="00602CCC"/>
    <w:rsid w:val="006042EC"/>
    <w:rsid w:val="00604D51"/>
    <w:rsid w:val="00611364"/>
    <w:rsid w:val="00611F89"/>
    <w:rsid w:val="00612FC5"/>
    <w:rsid w:val="006136E1"/>
    <w:rsid w:val="0061429C"/>
    <w:rsid w:val="006149AE"/>
    <w:rsid w:val="0061651D"/>
    <w:rsid w:val="00617893"/>
    <w:rsid w:val="00617C31"/>
    <w:rsid w:val="00621698"/>
    <w:rsid w:val="0062212C"/>
    <w:rsid w:val="006266AE"/>
    <w:rsid w:val="00626E67"/>
    <w:rsid w:val="0062758A"/>
    <w:rsid w:val="00632CDC"/>
    <w:rsid w:val="00632DD4"/>
    <w:rsid w:val="0063397D"/>
    <w:rsid w:val="00633C06"/>
    <w:rsid w:val="00634726"/>
    <w:rsid w:val="00634EA6"/>
    <w:rsid w:val="00635F86"/>
    <w:rsid w:val="00636715"/>
    <w:rsid w:val="00636F35"/>
    <w:rsid w:val="006373D6"/>
    <w:rsid w:val="006374C1"/>
    <w:rsid w:val="006374F6"/>
    <w:rsid w:val="00640E03"/>
    <w:rsid w:val="00641D02"/>
    <w:rsid w:val="0064391C"/>
    <w:rsid w:val="00645AF3"/>
    <w:rsid w:val="00646AD2"/>
    <w:rsid w:val="00651A8A"/>
    <w:rsid w:val="00656540"/>
    <w:rsid w:val="00660A50"/>
    <w:rsid w:val="00660A5F"/>
    <w:rsid w:val="00660E05"/>
    <w:rsid w:val="006639D8"/>
    <w:rsid w:val="00664618"/>
    <w:rsid w:val="006654EE"/>
    <w:rsid w:val="006662D7"/>
    <w:rsid w:val="00667D7D"/>
    <w:rsid w:val="006705CB"/>
    <w:rsid w:val="0067170B"/>
    <w:rsid w:val="00671E62"/>
    <w:rsid w:val="0067322C"/>
    <w:rsid w:val="00673953"/>
    <w:rsid w:val="0067404A"/>
    <w:rsid w:val="00674AF0"/>
    <w:rsid w:val="00674B0C"/>
    <w:rsid w:val="006760EE"/>
    <w:rsid w:val="00677E7B"/>
    <w:rsid w:val="00681BAC"/>
    <w:rsid w:val="006821CB"/>
    <w:rsid w:val="0068528D"/>
    <w:rsid w:val="00685B5C"/>
    <w:rsid w:val="00686A00"/>
    <w:rsid w:val="00690D8C"/>
    <w:rsid w:val="00691269"/>
    <w:rsid w:val="006917B9"/>
    <w:rsid w:val="00691CAA"/>
    <w:rsid w:val="00692167"/>
    <w:rsid w:val="00692605"/>
    <w:rsid w:val="00694816"/>
    <w:rsid w:val="00696CAD"/>
    <w:rsid w:val="00696F11"/>
    <w:rsid w:val="006A0C64"/>
    <w:rsid w:val="006A0D65"/>
    <w:rsid w:val="006A23CA"/>
    <w:rsid w:val="006A3DFF"/>
    <w:rsid w:val="006A57A7"/>
    <w:rsid w:val="006A5B9B"/>
    <w:rsid w:val="006B0919"/>
    <w:rsid w:val="006B27A9"/>
    <w:rsid w:val="006B4040"/>
    <w:rsid w:val="006B6DFA"/>
    <w:rsid w:val="006B740F"/>
    <w:rsid w:val="006C051E"/>
    <w:rsid w:val="006C1275"/>
    <w:rsid w:val="006C12E9"/>
    <w:rsid w:val="006C1FC8"/>
    <w:rsid w:val="006C2E3B"/>
    <w:rsid w:val="006C311B"/>
    <w:rsid w:val="006C48AC"/>
    <w:rsid w:val="006C674B"/>
    <w:rsid w:val="006C6C0C"/>
    <w:rsid w:val="006C6E3C"/>
    <w:rsid w:val="006D0D3B"/>
    <w:rsid w:val="006D43CA"/>
    <w:rsid w:val="006D4F55"/>
    <w:rsid w:val="006D4FFE"/>
    <w:rsid w:val="006D5287"/>
    <w:rsid w:val="006D64C2"/>
    <w:rsid w:val="006D64E1"/>
    <w:rsid w:val="006E03F7"/>
    <w:rsid w:val="006E06C3"/>
    <w:rsid w:val="006E1343"/>
    <w:rsid w:val="006E139E"/>
    <w:rsid w:val="006E13C9"/>
    <w:rsid w:val="006E2830"/>
    <w:rsid w:val="006E2D65"/>
    <w:rsid w:val="006E30DA"/>
    <w:rsid w:val="006E4234"/>
    <w:rsid w:val="006E540E"/>
    <w:rsid w:val="006E7010"/>
    <w:rsid w:val="006E7C30"/>
    <w:rsid w:val="006F07DF"/>
    <w:rsid w:val="006F1243"/>
    <w:rsid w:val="006F13E0"/>
    <w:rsid w:val="006F1B86"/>
    <w:rsid w:val="006F277D"/>
    <w:rsid w:val="006F27F8"/>
    <w:rsid w:val="006F2D24"/>
    <w:rsid w:val="006F32D1"/>
    <w:rsid w:val="006F3329"/>
    <w:rsid w:val="006F45A4"/>
    <w:rsid w:val="006F47AB"/>
    <w:rsid w:val="006F4AD9"/>
    <w:rsid w:val="006F5528"/>
    <w:rsid w:val="006F6EC3"/>
    <w:rsid w:val="00701171"/>
    <w:rsid w:val="00701260"/>
    <w:rsid w:val="007012D5"/>
    <w:rsid w:val="00704176"/>
    <w:rsid w:val="00704A61"/>
    <w:rsid w:val="00705D65"/>
    <w:rsid w:val="00707739"/>
    <w:rsid w:val="00711AE8"/>
    <w:rsid w:val="007120EC"/>
    <w:rsid w:val="0071230B"/>
    <w:rsid w:val="0071361A"/>
    <w:rsid w:val="00714847"/>
    <w:rsid w:val="00715494"/>
    <w:rsid w:val="007159C4"/>
    <w:rsid w:val="00715B43"/>
    <w:rsid w:val="0071719C"/>
    <w:rsid w:val="00720398"/>
    <w:rsid w:val="00720564"/>
    <w:rsid w:val="00720D2B"/>
    <w:rsid w:val="007217F2"/>
    <w:rsid w:val="00723572"/>
    <w:rsid w:val="00723F8F"/>
    <w:rsid w:val="00724CB4"/>
    <w:rsid w:val="00725C8D"/>
    <w:rsid w:val="007303A5"/>
    <w:rsid w:val="0073237A"/>
    <w:rsid w:val="0073366F"/>
    <w:rsid w:val="007360F2"/>
    <w:rsid w:val="0073717B"/>
    <w:rsid w:val="00737995"/>
    <w:rsid w:val="00740895"/>
    <w:rsid w:val="00744827"/>
    <w:rsid w:val="00745DDF"/>
    <w:rsid w:val="0074742D"/>
    <w:rsid w:val="00747FEA"/>
    <w:rsid w:val="0075014B"/>
    <w:rsid w:val="00750867"/>
    <w:rsid w:val="00750E75"/>
    <w:rsid w:val="007557AD"/>
    <w:rsid w:val="00756C69"/>
    <w:rsid w:val="00757288"/>
    <w:rsid w:val="00757CCF"/>
    <w:rsid w:val="007652DF"/>
    <w:rsid w:val="00765F33"/>
    <w:rsid w:val="00766A86"/>
    <w:rsid w:val="00766B1C"/>
    <w:rsid w:val="00771378"/>
    <w:rsid w:val="007719EF"/>
    <w:rsid w:val="007721B7"/>
    <w:rsid w:val="007735A5"/>
    <w:rsid w:val="00773CCB"/>
    <w:rsid w:val="00773E40"/>
    <w:rsid w:val="00774FCD"/>
    <w:rsid w:val="0077506D"/>
    <w:rsid w:val="00775260"/>
    <w:rsid w:val="0077527C"/>
    <w:rsid w:val="00775314"/>
    <w:rsid w:val="00775E05"/>
    <w:rsid w:val="00775FA6"/>
    <w:rsid w:val="0077604D"/>
    <w:rsid w:val="00777AA2"/>
    <w:rsid w:val="00780EEB"/>
    <w:rsid w:val="00782264"/>
    <w:rsid w:val="0078226E"/>
    <w:rsid w:val="007839C5"/>
    <w:rsid w:val="00784E5E"/>
    <w:rsid w:val="00784FDC"/>
    <w:rsid w:val="007854C5"/>
    <w:rsid w:val="007862F4"/>
    <w:rsid w:val="007864B3"/>
    <w:rsid w:val="007864EC"/>
    <w:rsid w:val="0078681F"/>
    <w:rsid w:val="007875CA"/>
    <w:rsid w:val="00787857"/>
    <w:rsid w:val="00790847"/>
    <w:rsid w:val="00791FD2"/>
    <w:rsid w:val="00792F7E"/>
    <w:rsid w:val="0079498F"/>
    <w:rsid w:val="0079513B"/>
    <w:rsid w:val="0079526B"/>
    <w:rsid w:val="00795C05"/>
    <w:rsid w:val="00796693"/>
    <w:rsid w:val="00796E50"/>
    <w:rsid w:val="007971F8"/>
    <w:rsid w:val="007A0026"/>
    <w:rsid w:val="007A1A09"/>
    <w:rsid w:val="007A1EC4"/>
    <w:rsid w:val="007A3A14"/>
    <w:rsid w:val="007A3E58"/>
    <w:rsid w:val="007A4824"/>
    <w:rsid w:val="007A74BA"/>
    <w:rsid w:val="007B0586"/>
    <w:rsid w:val="007B1960"/>
    <w:rsid w:val="007B1B65"/>
    <w:rsid w:val="007B2440"/>
    <w:rsid w:val="007B2791"/>
    <w:rsid w:val="007B2BB0"/>
    <w:rsid w:val="007B40EF"/>
    <w:rsid w:val="007B5065"/>
    <w:rsid w:val="007B58ED"/>
    <w:rsid w:val="007B6022"/>
    <w:rsid w:val="007C041D"/>
    <w:rsid w:val="007C1178"/>
    <w:rsid w:val="007C166A"/>
    <w:rsid w:val="007C54F3"/>
    <w:rsid w:val="007C57CE"/>
    <w:rsid w:val="007C5C63"/>
    <w:rsid w:val="007D169C"/>
    <w:rsid w:val="007D271D"/>
    <w:rsid w:val="007D2E2C"/>
    <w:rsid w:val="007D4CAD"/>
    <w:rsid w:val="007D6306"/>
    <w:rsid w:val="007D6C5F"/>
    <w:rsid w:val="007D6F0F"/>
    <w:rsid w:val="007E0AE2"/>
    <w:rsid w:val="007E0F33"/>
    <w:rsid w:val="007E2E54"/>
    <w:rsid w:val="007E38DF"/>
    <w:rsid w:val="007E5174"/>
    <w:rsid w:val="007E55E0"/>
    <w:rsid w:val="007E69C0"/>
    <w:rsid w:val="007F2250"/>
    <w:rsid w:val="007F3796"/>
    <w:rsid w:val="007F3B2D"/>
    <w:rsid w:val="007F3D0F"/>
    <w:rsid w:val="007F4DDE"/>
    <w:rsid w:val="007F5E51"/>
    <w:rsid w:val="007F7C8E"/>
    <w:rsid w:val="008007B7"/>
    <w:rsid w:val="00800EB4"/>
    <w:rsid w:val="00801B6D"/>
    <w:rsid w:val="00802946"/>
    <w:rsid w:val="008030C0"/>
    <w:rsid w:val="008046E8"/>
    <w:rsid w:val="008059E3"/>
    <w:rsid w:val="0080624A"/>
    <w:rsid w:val="00806B25"/>
    <w:rsid w:val="00807420"/>
    <w:rsid w:val="00807B3C"/>
    <w:rsid w:val="00807B56"/>
    <w:rsid w:val="0081012D"/>
    <w:rsid w:val="008117F5"/>
    <w:rsid w:val="0081185C"/>
    <w:rsid w:val="0081516C"/>
    <w:rsid w:val="008201C9"/>
    <w:rsid w:val="008224D7"/>
    <w:rsid w:val="00822521"/>
    <w:rsid w:val="00822B97"/>
    <w:rsid w:val="00823661"/>
    <w:rsid w:val="00823DE9"/>
    <w:rsid w:val="00824B98"/>
    <w:rsid w:val="008253F5"/>
    <w:rsid w:val="00825A29"/>
    <w:rsid w:val="00826491"/>
    <w:rsid w:val="00826859"/>
    <w:rsid w:val="00826AA7"/>
    <w:rsid w:val="0083026F"/>
    <w:rsid w:val="0083223C"/>
    <w:rsid w:val="00833642"/>
    <w:rsid w:val="00834722"/>
    <w:rsid w:val="00834737"/>
    <w:rsid w:val="00835CC9"/>
    <w:rsid w:val="00835F9C"/>
    <w:rsid w:val="008367A9"/>
    <w:rsid w:val="00837EDC"/>
    <w:rsid w:val="0084115D"/>
    <w:rsid w:val="00845C34"/>
    <w:rsid w:val="008530E9"/>
    <w:rsid w:val="00853A81"/>
    <w:rsid w:val="00853EE0"/>
    <w:rsid w:val="00855697"/>
    <w:rsid w:val="00856B50"/>
    <w:rsid w:val="0085708B"/>
    <w:rsid w:val="008577E3"/>
    <w:rsid w:val="008608FA"/>
    <w:rsid w:val="008625DA"/>
    <w:rsid w:val="008633A2"/>
    <w:rsid w:val="0086500F"/>
    <w:rsid w:val="0086507D"/>
    <w:rsid w:val="00866F72"/>
    <w:rsid w:val="0087003E"/>
    <w:rsid w:val="00870CF6"/>
    <w:rsid w:val="0087136E"/>
    <w:rsid w:val="00871B94"/>
    <w:rsid w:val="00872983"/>
    <w:rsid w:val="00872E47"/>
    <w:rsid w:val="008755C5"/>
    <w:rsid w:val="00875CA1"/>
    <w:rsid w:val="00877969"/>
    <w:rsid w:val="00880FFA"/>
    <w:rsid w:val="0088124F"/>
    <w:rsid w:val="00881CFE"/>
    <w:rsid w:val="00883E6F"/>
    <w:rsid w:val="00885F48"/>
    <w:rsid w:val="008900AC"/>
    <w:rsid w:val="00890265"/>
    <w:rsid w:val="00890B75"/>
    <w:rsid w:val="008914A4"/>
    <w:rsid w:val="008919A6"/>
    <w:rsid w:val="00891E79"/>
    <w:rsid w:val="0089250E"/>
    <w:rsid w:val="0089353E"/>
    <w:rsid w:val="00893BB7"/>
    <w:rsid w:val="00895175"/>
    <w:rsid w:val="00895D5A"/>
    <w:rsid w:val="0089667D"/>
    <w:rsid w:val="0089669A"/>
    <w:rsid w:val="00897703"/>
    <w:rsid w:val="008A01AB"/>
    <w:rsid w:val="008A1467"/>
    <w:rsid w:val="008A197B"/>
    <w:rsid w:val="008A2F8B"/>
    <w:rsid w:val="008A3077"/>
    <w:rsid w:val="008A4334"/>
    <w:rsid w:val="008A4DB7"/>
    <w:rsid w:val="008B0768"/>
    <w:rsid w:val="008B1BB1"/>
    <w:rsid w:val="008B4F59"/>
    <w:rsid w:val="008B51C9"/>
    <w:rsid w:val="008C0E1F"/>
    <w:rsid w:val="008C1553"/>
    <w:rsid w:val="008C1A84"/>
    <w:rsid w:val="008C231E"/>
    <w:rsid w:val="008C27CE"/>
    <w:rsid w:val="008C35A7"/>
    <w:rsid w:val="008C3F6E"/>
    <w:rsid w:val="008C45FA"/>
    <w:rsid w:val="008C570D"/>
    <w:rsid w:val="008C6657"/>
    <w:rsid w:val="008C6BD4"/>
    <w:rsid w:val="008C6F63"/>
    <w:rsid w:val="008C720F"/>
    <w:rsid w:val="008C7561"/>
    <w:rsid w:val="008D1575"/>
    <w:rsid w:val="008D1BAB"/>
    <w:rsid w:val="008D2923"/>
    <w:rsid w:val="008D43EA"/>
    <w:rsid w:val="008D4829"/>
    <w:rsid w:val="008D67F1"/>
    <w:rsid w:val="008D6C71"/>
    <w:rsid w:val="008E148B"/>
    <w:rsid w:val="008E4503"/>
    <w:rsid w:val="008E5D22"/>
    <w:rsid w:val="008F027A"/>
    <w:rsid w:val="008F085C"/>
    <w:rsid w:val="008F42E0"/>
    <w:rsid w:val="008F44A1"/>
    <w:rsid w:val="008F55FE"/>
    <w:rsid w:val="008F6F8B"/>
    <w:rsid w:val="0090031F"/>
    <w:rsid w:val="00900AE6"/>
    <w:rsid w:val="0090136C"/>
    <w:rsid w:val="00901B35"/>
    <w:rsid w:val="00903ECD"/>
    <w:rsid w:val="009050C3"/>
    <w:rsid w:val="0090547E"/>
    <w:rsid w:val="009058DD"/>
    <w:rsid w:val="00907FC4"/>
    <w:rsid w:val="009100CA"/>
    <w:rsid w:val="00910ABC"/>
    <w:rsid w:val="00911503"/>
    <w:rsid w:val="00913246"/>
    <w:rsid w:val="00913FD8"/>
    <w:rsid w:val="0091432F"/>
    <w:rsid w:val="00916505"/>
    <w:rsid w:val="0092045B"/>
    <w:rsid w:val="00922479"/>
    <w:rsid w:val="00922C10"/>
    <w:rsid w:val="00922E04"/>
    <w:rsid w:val="009244ED"/>
    <w:rsid w:val="00924C63"/>
    <w:rsid w:val="009259AA"/>
    <w:rsid w:val="009268A1"/>
    <w:rsid w:val="00927255"/>
    <w:rsid w:val="009307DD"/>
    <w:rsid w:val="00932807"/>
    <w:rsid w:val="009340BA"/>
    <w:rsid w:val="009369B7"/>
    <w:rsid w:val="00937CA5"/>
    <w:rsid w:val="00937F87"/>
    <w:rsid w:val="009408E2"/>
    <w:rsid w:val="00941294"/>
    <w:rsid w:val="00941958"/>
    <w:rsid w:val="0094274B"/>
    <w:rsid w:val="00942A41"/>
    <w:rsid w:val="00942E9A"/>
    <w:rsid w:val="009433C9"/>
    <w:rsid w:val="00943ACC"/>
    <w:rsid w:val="009447C6"/>
    <w:rsid w:val="0094647A"/>
    <w:rsid w:val="00946C04"/>
    <w:rsid w:val="009516BE"/>
    <w:rsid w:val="009519F5"/>
    <w:rsid w:val="00952930"/>
    <w:rsid w:val="00954B30"/>
    <w:rsid w:val="00954E66"/>
    <w:rsid w:val="00955D1E"/>
    <w:rsid w:val="0095731B"/>
    <w:rsid w:val="009609C1"/>
    <w:rsid w:val="00961238"/>
    <w:rsid w:val="00961845"/>
    <w:rsid w:val="0096522D"/>
    <w:rsid w:val="009659FA"/>
    <w:rsid w:val="00966BA2"/>
    <w:rsid w:val="0096750C"/>
    <w:rsid w:val="009678F5"/>
    <w:rsid w:val="00970673"/>
    <w:rsid w:val="00973D91"/>
    <w:rsid w:val="00973E06"/>
    <w:rsid w:val="00976AAC"/>
    <w:rsid w:val="00977F6C"/>
    <w:rsid w:val="00980335"/>
    <w:rsid w:val="00980DE5"/>
    <w:rsid w:val="009817EA"/>
    <w:rsid w:val="00981851"/>
    <w:rsid w:val="00983B4E"/>
    <w:rsid w:val="00984915"/>
    <w:rsid w:val="00985361"/>
    <w:rsid w:val="00985A54"/>
    <w:rsid w:val="00985C4B"/>
    <w:rsid w:val="00985D81"/>
    <w:rsid w:val="00987147"/>
    <w:rsid w:val="0098798B"/>
    <w:rsid w:val="00990174"/>
    <w:rsid w:val="00990E0D"/>
    <w:rsid w:val="00991BC8"/>
    <w:rsid w:val="00993151"/>
    <w:rsid w:val="009935CE"/>
    <w:rsid w:val="00993C0A"/>
    <w:rsid w:val="00993CB9"/>
    <w:rsid w:val="00993F67"/>
    <w:rsid w:val="00995448"/>
    <w:rsid w:val="00995998"/>
    <w:rsid w:val="009963DF"/>
    <w:rsid w:val="0099783F"/>
    <w:rsid w:val="009A02C4"/>
    <w:rsid w:val="009A0653"/>
    <w:rsid w:val="009A1270"/>
    <w:rsid w:val="009A1E24"/>
    <w:rsid w:val="009A1EDC"/>
    <w:rsid w:val="009A3160"/>
    <w:rsid w:val="009A4195"/>
    <w:rsid w:val="009A4A18"/>
    <w:rsid w:val="009A5647"/>
    <w:rsid w:val="009A6651"/>
    <w:rsid w:val="009A749B"/>
    <w:rsid w:val="009A787D"/>
    <w:rsid w:val="009B11BB"/>
    <w:rsid w:val="009B29FB"/>
    <w:rsid w:val="009B3785"/>
    <w:rsid w:val="009B4248"/>
    <w:rsid w:val="009B4902"/>
    <w:rsid w:val="009B6D1A"/>
    <w:rsid w:val="009C0208"/>
    <w:rsid w:val="009C0736"/>
    <w:rsid w:val="009C1B32"/>
    <w:rsid w:val="009C1F63"/>
    <w:rsid w:val="009C1FF0"/>
    <w:rsid w:val="009C221A"/>
    <w:rsid w:val="009C2CD9"/>
    <w:rsid w:val="009C2D6C"/>
    <w:rsid w:val="009C3307"/>
    <w:rsid w:val="009C4202"/>
    <w:rsid w:val="009C4B71"/>
    <w:rsid w:val="009C57A5"/>
    <w:rsid w:val="009C65B3"/>
    <w:rsid w:val="009C6BB3"/>
    <w:rsid w:val="009C7396"/>
    <w:rsid w:val="009D1627"/>
    <w:rsid w:val="009D3A9F"/>
    <w:rsid w:val="009D3F37"/>
    <w:rsid w:val="009D47A9"/>
    <w:rsid w:val="009D54B2"/>
    <w:rsid w:val="009D56CC"/>
    <w:rsid w:val="009D5762"/>
    <w:rsid w:val="009D713C"/>
    <w:rsid w:val="009E1430"/>
    <w:rsid w:val="009E27A8"/>
    <w:rsid w:val="009E2D13"/>
    <w:rsid w:val="009E3045"/>
    <w:rsid w:val="009E385F"/>
    <w:rsid w:val="009E3ACA"/>
    <w:rsid w:val="009E41F6"/>
    <w:rsid w:val="009E48E5"/>
    <w:rsid w:val="009E6CEF"/>
    <w:rsid w:val="009E7260"/>
    <w:rsid w:val="009F075F"/>
    <w:rsid w:val="009F0808"/>
    <w:rsid w:val="009F116A"/>
    <w:rsid w:val="009F24A0"/>
    <w:rsid w:val="009F42EC"/>
    <w:rsid w:val="009F43D9"/>
    <w:rsid w:val="009F749A"/>
    <w:rsid w:val="00A01898"/>
    <w:rsid w:val="00A03D1C"/>
    <w:rsid w:val="00A0421C"/>
    <w:rsid w:val="00A04987"/>
    <w:rsid w:val="00A04A65"/>
    <w:rsid w:val="00A058F9"/>
    <w:rsid w:val="00A05AB3"/>
    <w:rsid w:val="00A06669"/>
    <w:rsid w:val="00A06AFE"/>
    <w:rsid w:val="00A07508"/>
    <w:rsid w:val="00A0752B"/>
    <w:rsid w:val="00A12183"/>
    <w:rsid w:val="00A14900"/>
    <w:rsid w:val="00A14D02"/>
    <w:rsid w:val="00A16DB4"/>
    <w:rsid w:val="00A215C0"/>
    <w:rsid w:val="00A231DE"/>
    <w:rsid w:val="00A24783"/>
    <w:rsid w:val="00A24F27"/>
    <w:rsid w:val="00A24F2A"/>
    <w:rsid w:val="00A32F4C"/>
    <w:rsid w:val="00A330E1"/>
    <w:rsid w:val="00A33512"/>
    <w:rsid w:val="00A338E4"/>
    <w:rsid w:val="00A347EE"/>
    <w:rsid w:val="00A34989"/>
    <w:rsid w:val="00A3696D"/>
    <w:rsid w:val="00A4068A"/>
    <w:rsid w:val="00A4570F"/>
    <w:rsid w:val="00A461AE"/>
    <w:rsid w:val="00A467EA"/>
    <w:rsid w:val="00A468F7"/>
    <w:rsid w:val="00A46CEB"/>
    <w:rsid w:val="00A46EC2"/>
    <w:rsid w:val="00A47E6F"/>
    <w:rsid w:val="00A503EF"/>
    <w:rsid w:val="00A50E3F"/>
    <w:rsid w:val="00A50E85"/>
    <w:rsid w:val="00A5173F"/>
    <w:rsid w:val="00A52AC0"/>
    <w:rsid w:val="00A52CBF"/>
    <w:rsid w:val="00A53CE3"/>
    <w:rsid w:val="00A549C5"/>
    <w:rsid w:val="00A55332"/>
    <w:rsid w:val="00A62961"/>
    <w:rsid w:val="00A62AA6"/>
    <w:rsid w:val="00A632A1"/>
    <w:rsid w:val="00A6335B"/>
    <w:rsid w:val="00A63374"/>
    <w:rsid w:val="00A63607"/>
    <w:rsid w:val="00A64074"/>
    <w:rsid w:val="00A64E13"/>
    <w:rsid w:val="00A65859"/>
    <w:rsid w:val="00A66839"/>
    <w:rsid w:val="00A66ECA"/>
    <w:rsid w:val="00A71274"/>
    <w:rsid w:val="00A7281D"/>
    <w:rsid w:val="00A7347A"/>
    <w:rsid w:val="00A73AE1"/>
    <w:rsid w:val="00A73B60"/>
    <w:rsid w:val="00A73CF5"/>
    <w:rsid w:val="00A73FA6"/>
    <w:rsid w:val="00A74AD4"/>
    <w:rsid w:val="00A75EAC"/>
    <w:rsid w:val="00A75FFE"/>
    <w:rsid w:val="00A76517"/>
    <w:rsid w:val="00A76673"/>
    <w:rsid w:val="00A76D11"/>
    <w:rsid w:val="00A76D2D"/>
    <w:rsid w:val="00A7731F"/>
    <w:rsid w:val="00A7750F"/>
    <w:rsid w:val="00A83CE0"/>
    <w:rsid w:val="00A84734"/>
    <w:rsid w:val="00A8499C"/>
    <w:rsid w:val="00A85652"/>
    <w:rsid w:val="00A86063"/>
    <w:rsid w:val="00A86C1A"/>
    <w:rsid w:val="00A8789E"/>
    <w:rsid w:val="00A87FC9"/>
    <w:rsid w:val="00A90A4B"/>
    <w:rsid w:val="00A9190D"/>
    <w:rsid w:val="00A91C8F"/>
    <w:rsid w:val="00A94D69"/>
    <w:rsid w:val="00A9539E"/>
    <w:rsid w:val="00A95B7C"/>
    <w:rsid w:val="00A96140"/>
    <w:rsid w:val="00A96A4D"/>
    <w:rsid w:val="00A970F5"/>
    <w:rsid w:val="00A97686"/>
    <w:rsid w:val="00AA07DF"/>
    <w:rsid w:val="00AA1C54"/>
    <w:rsid w:val="00AA1F95"/>
    <w:rsid w:val="00AA2834"/>
    <w:rsid w:val="00AA4917"/>
    <w:rsid w:val="00AA716A"/>
    <w:rsid w:val="00AB013C"/>
    <w:rsid w:val="00AB0867"/>
    <w:rsid w:val="00AB1846"/>
    <w:rsid w:val="00AB2BF5"/>
    <w:rsid w:val="00AB34C1"/>
    <w:rsid w:val="00AB380F"/>
    <w:rsid w:val="00AB4133"/>
    <w:rsid w:val="00AB4803"/>
    <w:rsid w:val="00AB4CC1"/>
    <w:rsid w:val="00AB564F"/>
    <w:rsid w:val="00AB636E"/>
    <w:rsid w:val="00AB71AF"/>
    <w:rsid w:val="00AC06E7"/>
    <w:rsid w:val="00AC0991"/>
    <w:rsid w:val="00AC1CD3"/>
    <w:rsid w:val="00AC2331"/>
    <w:rsid w:val="00AC3084"/>
    <w:rsid w:val="00AC5CF7"/>
    <w:rsid w:val="00AC653F"/>
    <w:rsid w:val="00AC6EB0"/>
    <w:rsid w:val="00AC7748"/>
    <w:rsid w:val="00AD0511"/>
    <w:rsid w:val="00AD0AEC"/>
    <w:rsid w:val="00AD43B1"/>
    <w:rsid w:val="00AD47DB"/>
    <w:rsid w:val="00AD550B"/>
    <w:rsid w:val="00AD657E"/>
    <w:rsid w:val="00AD6923"/>
    <w:rsid w:val="00AD7AE0"/>
    <w:rsid w:val="00AE01C0"/>
    <w:rsid w:val="00AE1092"/>
    <w:rsid w:val="00AE1AB6"/>
    <w:rsid w:val="00AE3C02"/>
    <w:rsid w:val="00AE440E"/>
    <w:rsid w:val="00AE4442"/>
    <w:rsid w:val="00AE475B"/>
    <w:rsid w:val="00AE4C2D"/>
    <w:rsid w:val="00AE5B7E"/>
    <w:rsid w:val="00AE6796"/>
    <w:rsid w:val="00AE67B5"/>
    <w:rsid w:val="00AE7826"/>
    <w:rsid w:val="00AE7987"/>
    <w:rsid w:val="00AF05A8"/>
    <w:rsid w:val="00AF1054"/>
    <w:rsid w:val="00AF3DBB"/>
    <w:rsid w:val="00AF4419"/>
    <w:rsid w:val="00AF6C6C"/>
    <w:rsid w:val="00AF6F14"/>
    <w:rsid w:val="00AF76C9"/>
    <w:rsid w:val="00AF79BB"/>
    <w:rsid w:val="00B01068"/>
    <w:rsid w:val="00B0125B"/>
    <w:rsid w:val="00B020B9"/>
    <w:rsid w:val="00B04B60"/>
    <w:rsid w:val="00B071A3"/>
    <w:rsid w:val="00B075D4"/>
    <w:rsid w:val="00B10DE2"/>
    <w:rsid w:val="00B11AF5"/>
    <w:rsid w:val="00B1346A"/>
    <w:rsid w:val="00B1435F"/>
    <w:rsid w:val="00B15406"/>
    <w:rsid w:val="00B156C2"/>
    <w:rsid w:val="00B20EB0"/>
    <w:rsid w:val="00B20F49"/>
    <w:rsid w:val="00B22098"/>
    <w:rsid w:val="00B22FF2"/>
    <w:rsid w:val="00B2303B"/>
    <w:rsid w:val="00B234D3"/>
    <w:rsid w:val="00B24808"/>
    <w:rsid w:val="00B24BE3"/>
    <w:rsid w:val="00B264CF"/>
    <w:rsid w:val="00B26ECA"/>
    <w:rsid w:val="00B3011C"/>
    <w:rsid w:val="00B30A34"/>
    <w:rsid w:val="00B30A9C"/>
    <w:rsid w:val="00B31A4A"/>
    <w:rsid w:val="00B33902"/>
    <w:rsid w:val="00B3570A"/>
    <w:rsid w:val="00B35801"/>
    <w:rsid w:val="00B36387"/>
    <w:rsid w:val="00B36BF3"/>
    <w:rsid w:val="00B3788D"/>
    <w:rsid w:val="00B3791D"/>
    <w:rsid w:val="00B4110C"/>
    <w:rsid w:val="00B41214"/>
    <w:rsid w:val="00B41215"/>
    <w:rsid w:val="00B42A90"/>
    <w:rsid w:val="00B432FF"/>
    <w:rsid w:val="00B444E0"/>
    <w:rsid w:val="00B45189"/>
    <w:rsid w:val="00B453A9"/>
    <w:rsid w:val="00B458D5"/>
    <w:rsid w:val="00B4765F"/>
    <w:rsid w:val="00B47691"/>
    <w:rsid w:val="00B502DF"/>
    <w:rsid w:val="00B5053B"/>
    <w:rsid w:val="00B508DC"/>
    <w:rsid w:val="00B51B19"/>
    <w:rsid w:val="00B5236A"/>
    <w:rsid w:val="00B52A37"/>
    <w:rsid w:val="00B533F6"/>
    <w:rsid w:val="00B5718A"/>
    <w:rsid w:val="00B575F8"/>
    <w:rsid w:val="00B621C8"/>
    <w:rsid w:val="00B62F0D"/>
    <w:rsid w:val="00B62FC9"/>
    <w:rsid w:val="00B63887"/>
    <w:rsid w:val="00B63E26"/>
    <w:rsid w:val="00B6408E"/>
    <w:rsid w:val="00B641C9"/>
    <w:rsid w:val="00B64A63"/>
    <w:rsid w:val="00B663BA"/>
    <w:rsid w:val="00B675F3"/>
    <w:rsid w:val="00B6772A"/>
    <w:rsid w:val="00B71D12"/>
    <w:rsid w:val="00B721A7"/>
    <w:rsid w:val="00B7473C"/>
    <w:rsid w:val="00B7682E"/>
    <w:rsid w:val="00B80667"/>
    <w:rsid w:val="00B80BDA"/>
    <w:rsid w:val="00B82121"/>
    <w:rsid w:val="00B82989"/>
    <w:rsid w:val="00B83B16"/>
    <w:rsid w:val="00B842A1"/>
    <w:rsid w:val="00B86473"/>
    <w:rsid w:val="00B87A66"/>
    <w:rsid w:val="00B87E02"/>
    <w:rsid w:val="00B91EB4"/>
    <w:rsid w:val="00B929EB"/>
    <w:rsid w:val="00B934BA"/>
    <w:rsid w:val="00B93FC9"/>
    <w:rsid w:val="00B946A8"/>
    <w:rsid w:val="00B949EF"/>
    <w:rsid w:val="00B95DB4"/>
    <w:rsid w:val="00B9659E"/>
    <w:rsid w:val="00BA1B51"/>
    <w:rsid w:val="00BA2EC2"/>
    <w:rsid w:val="00BA2EEF"/>
    <w:rsid w:val="00BA4202"/>
    <w:rsid w:val="00BA4D89"/>
    <w:rsid w:val="00BA4E7D"/>
    <w:rsid w:val="00BA537B"/>
    <w:rsid w:val="00BA6A3E"/>
    <w:rsid w:val="00BB0B6F"/>
    <w:rsid w:val="00BB0B8D"/>
    <w:rsid w:val="00BB2BDC"/>
    <w:rsid w:val="00BB32BA"/>
    <w:rsid w:val="00BB5945"/>
    <w:rsid w:val="00BB64E1"/>
    <w:rsid w:val="00BB75AA"/>
    <w:rsid w:val="00BB7B8D"/>
    <w:rsid w:val="00BB7C25"/>
    <w:rsid w:val="00BC06F2"/>
    <w:rsid w:val="00BC1D59"/>
    <w:rsid w:val="00BC21F4"/>
    <w:rsid w:val="00BC2648"/>
    <w:rsid w:val="00BC279E"/>
    <w:rsid w:val="00BC39CA"/>
    <w:rsid w:val="00BC3DAC"/>
    <w:rsid w:val="00BC4B04"/>
    <w:rsid w:val="00BC6E1E"/>
    <w:rsid w:val="00BC6E5E"/>
    <w:rsid w:val="00BC773F"/>
    <w:rsid w:val="00BC7A44"/>
    <w:rsid w:val="00BD07C6"/>
    <w:rsid w:val="00BD1098"/>
    <w:rsid w:val="00BD21F9"/>
    <w:rsid w:val="00BD4672"/>
    <w:rsid w:val="00BD481D"/>
    <w:rsid w:val="00BD4CF0"/>
    <w:rsid w:val="00BD4D78"/>
    <w:rsid w:val="00BD5DC3"/>
    <w:rsid w:val="00BE0A2C"/>
    <w:rsid w:val="00BE1673"/>
    <w:rsid w:val="00BE171E"/>
    <w:rsid w:val="00BE41FC"/>
    <w:rsid w:val="00BE4963"/>
    <w:rsid w:val="00BE4BB5"/>
    <w:rsid w:val="00BE4F9E"/>
    <w:rsid w:val="00BE66AE"/>
    <w:rsid w:val="00BE74D6"/>
    <w:rsid w:val="00BE75F7"/>
    <w:rsid w:val="00BE7A2C"/>
    <w:rsid w:val="00BF37D0"/>
    <w:rsid w:val="00BF3993"/>
    <w:rsid w:val="00BF4338"/>
    <w:rsid w:val="00BF45F7"/>
    <w:rsid w:val="00BF511B"/>
    <w:rsid w:val="00BF55E1"/>
    <w:rsid w:val="00BF56BE"/>
    <w:rsid w:val="00BF5B0A"/>
    <w:rsid w:val="00BF5B2E"/>
    <w:rsid w:val="00BF684E"/>
    <w:rsid w:val="00BF6AF5"/>
    <w:rsid w:val="00BF6F4C"/>
    <w:rsid w:val="00C0459A"/>
    <w:rsid w:val="00C04602"/>
    <w:rsid w:val="00C0484E"/>
    <w:rsid w:val="00C0499A"/>
    <w:rsid w:val="00C04E4C"/>
    <w:rsid w:val="00C05175"/>
    <w:rsid w:val="00C06557"/>
    <w:rsid w:val="00C07B19"/>
    <w:rsid w:val="00C10020"/>
    <w:rsid w:val="00C11638"/>
    <w:rsid w:val="00C11BBF"/>
    <w:rsid w:val="00C11DD7"/>
    <w:rsid w:val="00C12238"/>
    <w:rsid w:val="00C1541D"/>
    <w:rsid w:val="00C16615"/>
    <w:rsid w:val="00C22259"/>
    <w:rsid w:val="00C24407"/>
    <w:rsid w:val="00C25F5A"/>
    <w:rsid w:val="00C25FEA"/>
    <w:rsid w:val="00C26C3F"/>
    <w:rsid w:val="00C275B6"/>
    <w:rsid w:val="00C31289"/>
    <w:rsid w:val="00C32996"/>
    <w:rsid w:val="00C33FFB"/>
    <w:rsid w:val="00C3426B"/>
    <w:rsid w:val="00C357F7"/>
    <w:rsid w:val="00C35AD7"/>
    <w:rsid w:val="00C364A2"/>
    <w:rsid w:val="00C36A34"/>
    <w:rsid w:val="00C41AA3"/>
    <w:rsid w:val="00C420E7"/>
    <w:rsid w:val="00C42875"/>
    <w:rsid w:val="00C441E7"/>
    <w:rsid w:val="00C44E25"/>
    <w:rsid w:val="00C44EDD"/>
    <w:rsid w:val="00C4504B"/>
    <w:rsid w:val="00C45B14"/>
    <w:rsid w:val="00C470D4"/>
    <w:rsid w:val="00C47387"/>
    <w:rsid w:val="00C47504"/>
    <w:rsid w:val="00C50164"/>
    <w:rsid w:val="00C50193"/>
    <w:rsid w:val="00C507B4"/>
    <w:rsid w:val="00C51B44"/>
    <w:rsid w:val="00C51DCB"/>
    <w:rsid w:val="00C52223"/>
    <w:rsid w:val="00C5270B"/>
    <w:rsid w:val="00C548FE"/>
    <w:rsid w:val="00C60710"/>
    <w:rsid w:val="00C62793"/>
    <w:rsid w:val="00C62CC9"/>
    <w:rsid w:val="00C639A8"/>
    <w:rsid w:val="00C64DDA"/>
    <w:rsid w:val="00C65541"/>
    <w:rsid w:val="00C6714C"/>
    <w:rsid w:val="00C6777C"/>
    <w:rsid w:val="00C70099"/>
    <w:rsid w:val="00C70828"/>
    <w:rsid w:val="00C70DF0"/>
    <w:rsid w:val="00C71121"/>
    <w:rsid w:val="00C72093"/>
    <w:rsid w:val="00C75652"/>
    <w:rsid w:val="00C76393"/>
    <w:rsid w:val="00C763C3"/>
    <w:rsid w:val="00C764DA"/>
    <w:rsid w:val="00C76FAE"/>
    <w:rsid w:val="00C802DC"/>
    <w:rsid w:val="00C80F0A"/>
    <w:rsid w:val="00C82203"/>
    <w:rsid w:val="00C82D14"/>
    <w:rsid w:val="00C83A4E"/>
    <w:rsid w:val="00C83B60"/>
    <w:rsid w:val="00C83D33"/>
    <w:rsid w:val="00C851BA"/>
    <w:rsid w:val="00C85959"/>
    <w:rsid w:val="00C8780F"/>
    <w:rsid w:val="00C879CF"/>
    <w:rsid w:val="00C87C61"/>
    <w:rsid w:val="00C915A2"/>
    <w:rsid w:val="00C921C4"/>
    <w:rsid w:val="00C926BE"/>
    <w:rsid w:val="00C92BD6"/>
    <w:rsid w:val="00C940C4"/>
    <w:rsid w:val="00C951AE"/>
    <w:rsid w:val="00C96C4A"/>
    <w:rsid w:val="00C97FC5"/>
    <w:rsid w:val="00CA295D"/>
    <w:rsid w:val="00CA4DC0"/>
    <w:rsid w:val="00CA67A7"/>
    <w:rsid w:val="00CA6BB2"/>
    <w:rsid w:val="00CA7D05"/>
    <w:rsid w:val="00CA7D97"/>
    <w:rsid w:val="00CB072F"/>
    <w:rsid w:val="00CB0B66"/>
    <w:rsid w:val="00CB1365"/>
    <w:rsid w:val="00CB2D65"/>
    <w:rsid w:val="00CB3822"/>
    <w:rsid w:val="00CB6E4C"/>
    <w:rsid w:val="00CB7334"/>
    <w:rsid w:val="00CB7E0A"/>
    <w:rsid w:val="00CC1A30"/>
    <w:rsid w:val="00CC1D43"/>
    <w:rsid w:val="00CC3B9A"/>
    <w:rsid w:val="00CC3C65"/>
    <w:rsid w:val="00CC4015"/>
    <w:rsid w:val="00CC4408"/>
    <w:rsid w:val="00CC5EB8"/>
    <w:rsid w:val="00CC74B3"/>
    <w:rsid w:val="00CC7785"/>
    <w:rsid w:val="00CD0364"/>
    <w:rsid w:val="00CD1994"/>
    <w:rsid w:val="00CD2167"/>
    <w:rsid w:val="00CD22D8"/>
    <w:rsid w:val="00CD29A3"/>
    <w:rsid w:val="00CD3387"/>
    <w:rsid w:val="00CD36C8"/>
    <w:rsid w:val="00CD37F8"/>
    <w:rsid w:val="00CD5E3D"/>
    <w:rsid w:val="00CD6E21"/>
    <w:rsid w:val="00CD7739"/>
    <w:rsid w:val="00CD799C"/>
    <w:rsid w:val="00CD7DF3"/>
    <w:rsid w:val="00CE0CFD"/>
    <w:rsid w:val="00CE0F83"/>
    <w:rsid w:val="00CE1F26"/>
    <w:rsid w:val="00CE2331"/>
    <w:rsid w:val="00CE291B"/>
    <w:rsid w:val="00CE3B5F"/>
    <w:rsid w:val="00CE3C5E"/>
    <w:rsid w:val="00CE4C53"/>
    <w:rsid w:val="00CF1A35"/>
    <w:rsid w:val="00CF2336"/>
    <w:rsid w:val="00CF23F6"/>
    <w:rsid w:val="00CF2B5A"/>
    <w:rsid w:val="00CF2FEE"/>
    <w:rsid w:val="00CF36F0"/>
    <w:rsid w:val="00CF3FCE"/>
    <w:rsid w:val="00CF4552"/>
    <w:rsid w:val="00CF6EFD"/>
    <w:rsid w:val="00D00244"/>
    <w:rsid w:val="00D0078D"/>
    <w:rsid w:val="00D009F6"/>
    <w:rsid w:val="00D00C22"/>
    <w:rsid w:val="00D01F64"/>
    <w:rsid w:val="00D0651B"/>
    <w:rsid w:val="00D0775C"/>
    <w:rsid w:val="00D0786F"/>
    <w:rsid w:val="00D07A5E"/>
    <w:rsid w:val="00D10CE9"/>
    <w:rsid w:val="00D11AEC"/>
    <w:rsid w:val="00D12C70"/>
    <w:rsid w:val="00D14199"/>
    <w:rsid w:val="00D14998"/>
    <w:rsid w:val="00D15AFB"/>
    <w:rsid w:val="00D16D08"/>
    <w:rsid w:val="00D20662"/>
    <w:rsid w:val="00D2079E"/>
    <w:rsid w:val="00D21505"/>
    <w:rsid w:val="00D21817"/>
    <w:rsid w:val="00D27CFD"/>
    <w:rsid w:val="00D27E83"/>
    <w:rsid w:val="00D334C2"/>
    <w:rsid w:val="00D339AB"/>
    <w:rsid w:val="00D34037"/>
    <w:rsid w:val="00D34BA9"/>
    <w:rsid w:val="00D35811"/>
    <w:rsid w:val="00D35949"/>
    <w:rsid w:val="00D4032B"/>
    <w:rsid w:val="00D407A4"/>
    <w:rsid w:val="00D41283"/>
    <w:rsid w:val="00D41DC8"/>
    <w:rsid w:val="00D422F8"/>
    <w:rsid w:val="00D42DBB"/>
    <w:rsid w:val="00D44AB1"/>
    <w:rsid w:val="00D44D35"/>
    <w:rsid w:val="00D458B4"/>
    <w:rsid w:val="00D459D3"/>
    <w:rsid w:val="00D47F4D"/>
    <w:rsid w:val="00D53151"/>
    <w:rsid w:val="00D54DDA"/>
    <w:rsid w:val="00D55111"/>
    <w:rsid w:val="00D560C8"/>
    <w:rsid w:val="00D567D9"/>
    <w:rsid w:val="00D57F17"/>
    <w:rsid w:val="00D60FE8"/>
    <w:rsid w:val="00D6287D"/>
    <w:rsid w:val="00D63DF8"/>
    <w:rsid w:val="00D64D4A"/>
    <w:rsid w:val="00D664EC"/>
    <w:rsid w:val="00D67063"/>
    <w:rsid w:val="00D6736F"/>
    <w:rsid w:val="00D70D04"/>
    <w:rsid w:val="00D70FE3"/>
    <w:rsid w:val="00D723E4"/>
    <w:rsid w:val="00D72AA5"/>
    <w:rsid w:val="00D72B25"/>
    <w:rsid w:val="00D7727B"/>
    <w:rsid w:val="00D8038A"/>
    <w:rsid w:val="00D8379F"/>
    <w:rsid w:val="00D837DF"/>
    <w:rsid w:val="00D848A9"/>
    <w:rsid w:val="00D869C4"/>
    <w:rsid w:val="00D86D89"/>
    <w:rsid w:val="00D938BB"/>
    <w:rsid w:val="00D94256"/>
    <w:rsid w:val="00D95E01"/>
    <w:rsid w:val="00DA0855"/>
    <w:rsid w:val="00DA25DB"/>
    <w:rsid w:val="00DA3C9F"/>
    <w:rsid w:val="00DA5A95"/>
    <w:rsid w:val="00DA5F17"/>
    <w:rsid w:val="00DA6BF2"/>
    <w:rsid w:val="00DB1AFE"/>
    <w:rsid w:val="00DB39CD"/>
    <w:rsid w:val="00DB6C77"/>
    <w:rsid w:val="00DB6F40"/>
    <w:rsid w:val="00DB78E5"/>
    <w:rsid w:val="00DB796E"/>
    <w:rsid w:val="00DC0508"/>
    <w:rsid w:val="00DC0F08"/>
    <w:rsid w:val="00DC428F"/>
    <w:rsid w:val="00DC4947"/>
    <w:rsid w:val="00DC5118"/>
    <w:rsid w:val="00DC5BB2"/>
    <w:rsid w:val="00DC6194"/>
    <w:rsid w:val="00DC6632"/>
    <w:rsid w:val="00DC7990"/>
    <w:rsid w:val="00DC7F28"/>
    <w:rsid w:val="00DD0753"/>
    <w:rsid w:val="00DD08B9"/>
    <w:rsid w:val="00DD1858"/>
    <w:rsid w:val="00DD3A04"/>
    <w:rsid w:val="00DD4901"/>
    <w:rsid w:val="00DD5D0E"/>
    <w:rsid w:val="00DD6DA0"/>
    <w:rsid w:val="00DD705D"/>
    <w:rsid w:val="00DE180F"/>
    <w:rsid w:val="00DE20E2"/>
    <w:rsid w:val="00DE321E"/>
    <w:rsid w:val="00DE38CA"/>
    <w:rsid w:val="00DE4E28"/>
    <w:rsid w:val="00DE5460"/>
    <w:rsid w:val="00DE5496"/>
    <w:rsid w:val="00DE76C5"/>
    <w:rsid w:val="00DE7B60"/>
    <w:rsid w:val="00DF1476"/>
    <w:rsid w:val="00DF23D5"/>
    <w:rsid w:val="00DF28BA"/>
    <w:rsid w:val="00DF3CC8"/>
    <w:rsid w:val="00DF4C6A"/>
    <w:rsid w:val="00DF7828"/>
    <w:rsid w:val="00E0065B"/>
    <w:rsid w:val="00E0163F"/>
    <w:rsid w:val="00E01E3F"/>
    <w:rsid w:val="00E02C54"/>
    <w:rsid w:val="00E03966"/>
    <w:rsid w:val="00E04AF4"/>
    <w:rsid w:val="00E057F0"/>
    <w:rsid w:val="00E064FF"/>
    <w:rsid w:val="00E06891"/>
    <w:rsid w:val="00E0731A"/>
    <w:rsid w:val="00E07B0D"/>
    <w:rsid w:val="00E1099C"/>
    <w:rsid w:val="00E10A56"/>
    <w:rsid w:val="00E1138D"/>
    <w:rsid w:val="00E12179"/>
    <w:rsid w:val="00E123DB"/>
    <w:rsid w:val="00E13661"/>
    <w:rsid w:val="00E14E3C"/>
    <w:rsid w:val="00E1526E"/>
    <w:rsid w:val="00E15DAF"/>
    <w:rsid w:val="00E166D8"/>
    <w:rsid w:val="00E23431"/>
    <w:rsid w:val="00E239CF"/>
    <w:rsid w:val="00E24339"/>
    <w:rsid w:val="00E2680A"/>
    <w:rsid w:val="00E26ECD"/>
    <w:rsid w:val="00E27CD1"/>
    <w:rsid w:val="00E31206"/>
    <w:rsid w:val="00E31D20"/>
    <w:rsid w:val="00E32135"/>
    <w:rsid w:val="00E321B9"/>
    <w:rsid w:val="00E32D62"/>
    <w:rsid w:val="00E3300C"/>
    <w:rsid w:val="00E33221"/>
    <w:rsid w:val="00E343D3"/>
    <w:rsid w:val="00E357A6"/>
    <w:rsid w:val="00E36D4F"/>
    <w:rsid w:val="00E401E8"/>
    <w:rsid w:val="00E40C80"/>
    <w:rsid w:val="00E42119"/>
    <w:rsid w:val="00E422D8"/>
    <w:rsid w:val="00E4368A"/>
    <w:rsid w:val="00E442CC"/>
    <w:rsid w:val="00E453B7"/>
    <w:rsid w:val="00E453FD"/>
    <w:rsid w:val="00E461AE"/>
    <w:rsid w:val="00E464E3"/>
    <w:rsid w:val="00E4773E"/>
    <w:rsid w:val="00E47964"/>
    <w:rsid w:val="00E503CD"/>
    <w:rsid w:val="00E5070B"/>
    <w:rsid w:val="00E507A8"/>
    <w:rsid w:val="00E51082"/>
    <w:rsid w:val="00E52FB3"/>
    <w:rsid w:val="00E533E5"/>
    <w:rsid w:val="00E569B7"/>
    <w:rsid w:val="00E618DF"/>
    <w:rsid w:val="00E626A6"/>
    <w:rsid w:val="00E62B03"/>
    <w:rsid w:val="00E635C2"/>
    <w:rsid w:val="00E70829"/>
    <w:rsid w:val="00E70CA3"/>
    <w:rsid w:val="00E723AB"/>
    <w:rsid w:val="00E74170"/>
    <w:rsid w:val="00E74A37"/>
    <w:rsid w:val="00E757B0"/>
    <w:rsid w:val="00E7676D"/>
    <w:rsid w:val="00E80100"/>
    <w:rsid w:val="00E80AC9"/>
    <w:rsid w:val="00E8371C"/>
    <w:rsid w:val="00E83D53"/>
    <w:rsid w:val="00E8446F"/>
    <w:rsid w:val="00E8547E"/>
    <w:rsid w:val="00E8752B"/>
    <w:rsid w:val="00E87860"/>
    <w:rsid w:val="00E878A7"/>
    <w:rsid w:val="00E87CA0"/>
    <w:rsid w:val="00E907C0"/>
    <w:rsid w:val="00E90838"/>
    <w:rsid w:val="00E90DF9"/>
    <w:rsid w:val="00E913DF"/>
    <w:rsid w:val="00E9194C"/>
    <w:rsid w:val="00E92585"/>
    <w:rsid w:val="00E934E5"/>
    <w:rsid w:val="00E936AC"/>
    <w:rsid w:val="00E9598D"/>
    <w:rsid w:val="00E96982"/>
    <w:rsid w:val="00E9751A"/>
    <w:rsid w:val="00EA06E4"/>
    <w:rsid w:val="00EA16B1"/>
    <w:rsid w:val="00EA1C0B"/>
    <w:rsid w:val="00EA296B"/>
    <w:rsid w:val="00EA46DD"/>
    <w:rsid w:val="00EA48F5"/>
    <w:rsid w:val="00EA4CEA"/>
    <w:rsid w:val="00EA5684"/>
    <w:rsid w:val="00EA5D2B"/>
    <w:rsid w:val="00EA64D2"/>
    <w:rsid w:val="00EB01B9"/>
    <w:rsid w:val="00EB1B90"/>
    <w:rsid w:val="00EB2D62"/>
    <w:rsid w:val="00EB36FF"/>
    <w:rsid w:val="00EB54C1"/>
    <w:rsid w:val="00EB6F29"/>
    <w:rsid w:val="00EB7411"/>
    <w:rsid w:val="00EB7D17"/>
    <w:rsid w:val="00EC151C"/>
    <w:rsid w:val="00EC284C"/>
    <w:rsid w:val="00EC2A4E"/>
    <w:rsid w:val="00EC3082"/>
    <w:rsid w:val="00EC3D75"/>
    <w:rsid w:val="00EC403F"/>
    <w:rsid w:val="00EC4D15"/>
    <w:rsid w:val="00EC59E2"/>
    <w:rsid w:val="00EC68CF"/>
    <w:rsid w:val="00EC7B85"/>
    <w:rsid w:val="00EC7FB3"/>
    <w:rsid w:val="00ED1408"/>
    <w:rsid w:val="00ED29FC"/>
    <w:rsid w:val="00ED373A"/>
    <w:rsid w:val="00ED48F6"/>
    <w:rsid w:val="00ED4B35"/>
    <w:rsid w:val="00ED5061"/>
    <w:rsid w:val="00ED5CDE"/>
    <w:rsid w:val="00ED712A"/>
    <w:rsid w:val="00ED7610"/>
    <w:rsid w:val="00EE0DA2"/>
    <w:rsid w:val="00EE0FEB"/>
    <w:rsid w:val="00EE38A9"/>
    <w:rsid w:val="00EE57F9"/>
    <w:rsid w:val="00EE643A"/>
    <w:rsid w:val="00EE7878"/>
    <w:rsid w:val="00EF0101"/>
    <w:rsid w:val="00EF252A"/>
    <w:rsid w:val="00EF2CF7"/>
    <w:rsid w:val="00EF2FD8"/>
    <w:rsid w:val="00EF3275"/>
    <w:rsid w:val="00EF4983"/>
    <w:rsid w:val="00EF4CC5"/>
    <w:rsid w:val="00EF5336"/>
    <w:rsid w:val="00EF5E46"/>
    <w:rsid w:val="00EF61C4"/>
    <w:rsid w:val="00EF642D"/>
    <w:rsid w:val="00EF7742"/>
    <w:rsid w:val="00EF7FCF"/>
    <w:rsid w:val="00F0018B"/>
    <w:rsid w:val="00F0056E"/>
    <w:rsid w:val="00F009AD"/>
    <w:rsid w:val="00F01480"/>
    <w:rsid w:val="00F0192E"/>
    <w:rsid w:val="00F01DCF"/>
    <w:rsid w:val="00F042FC"/>
    <w:rsid w:val="00F0499D"/>
    <w:rsid w:val="00F0686E"/>
    <w:rsid w:val="00F072EA"/>
    <w:rsid w:val="00F10082"/>
    <w:rsid w:val="00F1022E"/>
    <w:rsid w:val="00F10B78"/>
    <w:rsid w:val="00F12146"/>
    <w:rsid w:val="00F125A2"/>
    <w:rsid w:val="00F1295A"/>
    <w:rsid w:val="00F133F9"/>
    <w:rsid w:val="00F14043"/>
    <w:rsid w:val="00F148C1"/>
    <w:rsid w:val="00F14A57"/>
    <w:rsid w:val="00F15E6A"/>
    <w:rsid w:val="00F15F82"/>
    <w:rsid w:val="00F15FCB"/>
    <w:rsid w:val="00F171D5"/>
    <w:rsid w:val="00F21790"/>
    <w:rsid w:val="00F22228"/>
    <w:rsid w:val="00F2249D"/>
    <w:rsid w:val="00F22B2E"/>
    <w:rsid w:val="00F22D11"/>
    <w:rsid w:val="00F23CE3"/>
    <w:rsid w:val="00F24730"/>
    <w:rsid w:val="00F24F9D"/>
    <w:rsid w:val="00F2563E"/>
    <w:rsid w:val="00F260F2"/>
    <w:rsid w:val="00F264C1"/>
    <w:rsid w:val="00F2750B"/>
    <w:rsid w:val="00F31456"/>
    <w:rsid w:val="00F32207"/>
    <w:rsid w:val="00F3334C"/>
    <w:rsid w:val="00F33802"/>
    <w:rsid w:val="00F37376"/>
    <w:rsid w:val="00F3742C"/>
    <w:rsid w:val="00F37ADB"/>
    <w:rsid w:val="00F37C74"/>
    <w:rsid w:val="00F40C5F"/>
    <w:rsid w:val="00F44130"/>
    <w:rsid w:val="00F444D2"/>
    <w:rsid w:val="00F44EC5"/>
    <w:rsid w:val="00F453FD"/>
    <w:rsid w:val="00F462D2"/>
    <w:rsid w:val="00F46EDD"/>
    <w:rsid w:val="00F4738A"/>
    <w:rsid w:val="00F4793E"/>
    <w:rsid w:val="00F47B0B"/>
    <w:rsid w:val="00F501E7"/>
    <w:rsid w:val="00F5149C"/>
    <w:rsid w:val="00F51AB9"/>
    <w:rsid w:val="00F53081"/>
    <w:rsid w:val="00F532EB"/>
    <w:rsid w:val="00F53C44"/>
    <w:rsid w:val="00F54C5F"/>
    <w:rsid w:val="00F5724C"/>
    <w:rsid w:val="00F60801"/>
    <w:rsid w:val="00F6175D"/>
    <w:rsid w:val="00F62258"/>
    <w:rsid w:val="00F623D6"/>
    <w:rsid w:val="00F6249C"/>
    <w:rsid w:val="00F6453A"/>
    <w:rsid w:val="00F64705"/>
    <w:rsid w:val="00F654A6"/>
    <w:rsid w:val="00F65BF1"/>
    <w:rsid w:val="00F66425"/>
    <w:rsid w:val="00F6689F"/>
    <w:rsid w:val="00F67E30"/>
    <w:rsid w:val="00F67FA0"/>
    <w:rsid w:val="00F70014"/>
    <w:rsid w:val="00F70898"/>
    <w:rsid w:val="00F71522"/>
    <w:rsid w:val="00F71614"/>
    <w:rsid w:val="00F720AE"/>
    <w:rsid w:val="00F72103"/>
    <w:rsid w:val="00F73076"/>
    <w:rsid w:val="00F735BC"/>
    <w:rsid w:val="00F73EB0"/>
    <w:rsid w:val="00F74E34"/>
    <w:rsid w:val="00F7527F"/>
    <w:rsid w:val="00F755D6"/>
    <w:rsid w:val="00F75F57"/>
    <w:rsid w:val="00F76A70"/>
    <w:rsid w:val="00F76D37"/>
    <w:rsid w:val="00F77D34"/>
    <w:rsid w:val="00F8036F"/>
    <w:rsid w:val="00F80791"/>
    <w:rsid w:val="00F814F5"/>
    <w:rsid w:val="00F817FB"/>
    <w:rsid w:val="00F81C71"/>
    <w:rsid w:val="00F82524"/>
    <w:rsid w:val="00F839A3"/>
    <w:rsid w:val="00F873FD"/>
    <w:rsid w:val="00F91803"/>
    <w:rsid w:val="00F91825"/>
    <w:rsid w:val="00F920F9"/>
    <w:rsid w:val="00F927E3"/>
    <w:rsid w:val="00F9383A"/>
    <w:rsid w:val="00F9412E"/>
    <w:rsid w:val="00F95118"/>
    <w:rsid w:val="00F9553A"/>
    <w:rsid w:val="00F96949"/>
    <w:rsid w:val="00F96D0C"/>
    <w:rsid w:val="00F9708B"/>
    <w:rsid w:val="00FA05C1"/>
    <w:rsid w:val="00FA2B4A"/>
    <w:rsid w:val="00FA35B5"/>
    <w:rsid w:val="00FA6002"/>
    <w:rsid w:val="00FA76B3"/>
    <w:rsid w:val="00FB0B37"/>
    <w:rsid w:val="00FB22E1"/>
    <w:rsid w:val="00FB23E1"/>
    <w:rsid w:val="00FB2BDB"/>
    <w:rsid w:val="00FB3022"/>
    <w:rsid w:val="00FB6A18"/>
    <w:rsid w:val="00FC261D"/>
    <w:rsid w:val="00FC3603"/>
    <w:rsid w:val="00FC6C4D"/>
    <w:rsid w:val="00FD01A5"/>
    <w:rsid w:val="00FD0295"/>
    <w:rsid w:val="00FD04FC"/>
    <w:rsid w:val="00FD0627"/>
    <w:rsid w:val="00FD0E0E"/>
    <w:rsid w:val="00FD11E3"/>
    <w:rsid w:val="00FD1940"/>
    <w:rsid w:val="00FD5DF1"/>
    <w:rsid w:val="00FE0AB6"/>
    <w:rsid w:val="00FE21B6"/>
    <w:rsid w:val="00FE283F"/>
    <w:rsid w:val="00FE2B06"/>
    <w:rsid w:val="00FE34F8"/>
    <w:rsid w:val="00FE38A2"/>
    <w:rsid w:val="00FE4BF1"/>
    <w:rsid w:val="00FE502A"/>
    <w:rsid w:val="00FE58CE"/>
    <w:rsid w:val="00FE5FB0"/>
    <w:rsid w:val="00FE61C5"/>
    <w:rsid w:val="00FF19CA"/>
    <w:rsid w:val="00FF315D"/>
    <w:rsid w:val="00FF36D7"/>
    <w:rsid w:val="00FF5362"/>
    <w:rsid w:val="00FF561A"/>
    <w:rsid w:val="00FF57CC"/>
    <w:rsid w:val="00FF5945"/>
    <w:rsid w:val="00FF6698"/>
    <w:rsid w:val="00FF66CA"/>
    <w:rsid w:val="00FF6C0C"/>
    <w:rsid w:val="00FF7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EDECB4"/>
  <w15:docId w15:val="{7F4ED4D8-6A08-4988-B248-819C8931B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F072EA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len1">
    <w:name w:val="len1"/>
    <w:basedOn w:val="Navaden"/>
    <w:rsid w:val="0033728A"/>
    <w:pPr>
      <w:spacing w:before="480" w:after="0" w:line="240" w:lineRule="auto"/>
      <w:jc w:val="center"/>
    </w:pPr>
    <w:rPr>
      <w:rFonts w:ascii="Arial" w:eastAsia="Times New Roman" w:hAnsi="Arial" w:cs="Arial"/>
      <w:b/>
      <w:bCs/>
      <w:lang w:eastAsia="sl-SI"/>
    </w:rPr>
  </w:style>
  <w:style w:type="paragraph" w:customStyle="1" w:styleId="odstavek1">
    <w:name w:val="odstavek1"/>
    <w:basedOn w:val="Navaden"/>
    <w:rsid w:val="0033728A"/>
    <w:pPr>
      <w:spacing w:before="240" w:after="0" w:line="240" w:lineRule="auto"/>
      <w:ind w:firstLine="1021"/>
      <w:jc w:val="both"/>
    </w:pPr>
    <w:rPr>
      <w:rFonts w:ascii="Arial" w:eastAsia="Times New Roman" w:hAnsi="Arial" w:cs="Arial"/>
      <w:lang w:eastAsia="sl-SI"/>
    </w:rPr>
  </w:style>
  <w:style w:type="paragraph" w:customStyle="1" w:styleId="lennaslov1">
    <w:name w:val="lennaslov1"/>
    <w:basedOn w:val="Navaden"/>
    <w:rsid w:val="0033728A"/>
    <w:pPr>
      <w:spacing w:after="0" w:line="240" w:lineRule="auto"/>
      <w:jc w:val="center"/>
    </w:pPr>
    <w:rPr>
      <w:rFonts w:ascii="Arial" w:eastAsia="Times New Roman" w:hAnsi="Arial" w:cs="Arial"/>
      <w:b/>
      <w:bCs/>
      <w:lang w:eastAsia="sl-SI"/>
    </w:rPr>
  </w:style>
  <w:style w:type="paragraph" w:customStyle="1" w:styleId="pravnapodlaga1">
    <w:name w:val="pravnapodlaga1"/>
    <w:basedOn w:val="Navaden"/>
    <w:rsid w:val="009A1E24"/>
    <w:pPr>
      <w:spacing w:before="480" w:after="0" w:line="240" w:lineRule="auto"/>
      <w:ind w:firstLine="1021"/>
      <w:jc w:val="both"/>
    </w:pPr>
    <w:rPr>
      <w:rFonts w:ascii="Arial" w:eastAsia="Times New Roman" w:hAnsi="Arial" w:cs="Arial"/>
      <w:lang w:eastAsia="sl-SI"/>
    </w:rPr>
  </w:style>
  <w:style w:type="paragraph" w:customStyle="1" w:styleId="alineazaodstavkom1">
    <w:name w:val="alineazaodstavkom1"/>
    <w:basedOn w:val="Navaden"/>
    <w:rsid w:val="009A1E24"/>
    <w:pPr>
      <w:spacing w:after="0" w:line="240" w:lineRule="auto"/>
      <w:ind w:left="425" w:hanging="425"/>
      <w:jc w:val="both"/>
    </w:pPr>
    <w:rPr>
      <w:rFonts w:ascii="Arial" w:eastAsia="Times New Roman" w:hAnsi="Arial" w:cs="Arial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76D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76D11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3A6121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217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217F2"/>
  </w:style>
  <w:style w:type="paragraph" w:styleId="Noga">
    <w:name w:val="footer"/>
    <w:basedOn w:val="Navaden"/>
    <w:link w:val="NogaZnak"/>
    <w:uiPriority w:val="99"/>
    <w:unhideWhenUsed/>
    <w:rsid w:val="007217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217F2"/>
  </w:style>
  <w:style w:type="character" w:styleId="Pripombasklic">
    <w:name w:val="annotation reference"/>
    <w:basedOn w:val="Privzetapisavaodstavka"/>
    <w:uiPriority w:val="99"/>
    <w:semiHidden/>
    <w:unhideWhenUsed/>
    <w:rsid w:val="001D3044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1D3044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1D3044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D304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D3044"/>
    <w:rPr>
      <w:b/>
      <w:bCs/>
      <w:sz w:val="20"/>
      <w:szCs w:val="20"/>
    </w:rPr>
  </w:style>
  <w:style w:type="paragraph" w:customStyle="1" w:styleId="len">
    <w:name w:val="len"/>
    <w:basedOn w:val="Navaden"/>
    <w:rsid w:val="00500D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lennaslov">
    <w:name w:val="lennaslov"/>
    <w:basedOn w:val="Navaden"/>
    <w:rsid w:val="00500D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odstavek">
    <w:name w:val="odstavek"/>
    <w:basedOn w:val="Navaden"/>
    <w:rsid w:val="00500D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alineazaodstavkom0">
    <w:name w:val="alineazaodstavkom"/>
    <w:basedOn w:val="Navaden"/>
    <w:rsid w:val="00E510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Revizija">
    <w:name w:val="Revision"/>
    <w:hidden/>
    <w:uiPriority w:val="99"/>
    <w:semiHidden/>
    <w:rsid w:val="00BF684E"/>
    <w:pPr>
      <w:spacing w:after="0" w:line="240" w:lineRule="auto"/>
    </w:pPr>
  </w:style>
  <w:style w:type="character" w:styleId="Poudarek">
    <w:name w:val="Emphasis"/>
    <w:basedOn w:val="Privzetapisavaodstavka"/>
    <w:uiPriority w:val="20"/>
    <w:qFormat/>
    <w:rsid w:val="00036791"/>
    <w:rPr>
      <w:i/>
      <w:iCs/>
    </w:rPr>
  </w:style>
  <w:style w:type="paragraph" w:customStyle="1" w:styleId="Default">
    <w:name w:val="Default"/>
    <w:rsid w:val="00452C3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Alineazatevilnotoko">
    <w:name w:val="Alinea za številčno točko"/>
    <w:basedOn w:val="Alineazaodstavkom"/>
    <w:link w:val="AlineazatevilnotokoZnak"/>
    <w:qFormat/>
    <w:rsid w:val="0051409B"/>
    <w:pPr>
      <w:tabs>
        <w:tab w:val="clear" w:pos="425"/>
        <w:tab w:val="left" w:pos="567"/>
      </w:tabs>
      <w:ind w:left="567" w:hanging="142"/>
    </w:pPr>
  </w:style>
  <w:style w:type="character" w:customStyle="1" w:styleId="AlineazatevilnotokoZnak">
    <w:name w:val="Alinea za številčno točko Znak"/>
    <w:basedOn w:val="Privzetapisavaodstavka"/>
    <w:link w:val="Alineazatevilnotoko"/>
    <w:rsid w:val="0051409B"/>
    <w:rPr>
      <w:rFonts w:ascii="Arial" w:eastAsia="Times New Roman" w:hAnsi="Arial" w:cs="Arial"/>
      <w:lang w:eastAsia="sl-SI"/>
    </w:rPr>
  </w:style>
  <w:style w:type="paragraph" w:customStyle="1" w:styleId="Alineazaodstavkom">
    <w:name w:val="Alinea za odstavkom"/>
    <w:basedOn w:val="Navaden"/>
    <w:qFormat/>
    <w:rsid w:val="0051409B"/>
    <w:pPr>
      <w:numPr>
        <w:numId w:val="12"/>
      </w:numPr>
      <w:spacing w:after="0" w:line="240" w:lineRule="auto"/>
      <w:jc w:val="both"/>
    </w:pPr>
    <w:rPr>
      <w:rFonts w:ascii="Arial" w:eastAsia="Times New Roman" w:hAnsi="Arial" w:cs="Arial"/>
      <w:lang w:eastAsia="sl-SI"/>
    </w:rPr>
  </w:style>
  <w:style w:type="character" w:styleId="Hiperpovezava">
    <w:name w:val="Hyperlink"/>
    <w:basedOn w:val="Privzetapisavaodstavka"/>
    <w:uiPriority w:val="99"/>
    <w:semiHidden/>
    <w:unhideWhenUsed/>
    <w:rsid w:val="004645F3"/>
    <w:rPr>
      <w:color w:val="0000FF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3652D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3652D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53652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74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3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98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107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66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427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272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98364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67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8917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955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radni-list.si/1/objava.jsp?sop=2022-01-087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078D89-CBEC-449F-A97A-CCD197DD6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2</Words>
  <Characters>4631</Characters>
  <Application>Microsoft Office Word</Application>
  <DocSecurity>0</DocSecurity>
  <Lines>38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rstvo za kmetijstvo in okolje</Company>
  <LinksUpToDate>false</LinksUpToDate>
  <CharactersWithSpaces>5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 Marjetič-Žnider</dc:creator>
  <cp:keywords/>
  <dc:description/>
  <cp:lastModifiedBy>PG</cp:lastModifiedBy>
  <cp:revision>2</cp:revision>
  <cp:lastPrinted>2022-10-03T08:59:00Z</cp:lastPrinted>
  <dcterms:created xsi:type="dcterms:W3CDTF">2022-10-14T12:31:00Z</dcterms:created>
  <dcterms:modified xsi:type="dcterms:W3CDTF">2022-10-14T12:31:00Z</dcterms:modified>
</cp:coreProperties>
</file>